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22FAB6" w14:textId="0A2E485D" w:rsidR="00D74114" w:rsidRPr="00834C9C" w:rsidRDefault="00D74114" w:rsidP="00834C9C">
      <w:pPr>
        <w:spacing w:line="360" w:lineRule="auto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2C9AD78D" w14:textId="6D2A592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34C9C">
        <w:rPr>
          <w:rFonts w:asciiTheme="minorHAnsi" w:hAnsiTheme="minorHAnsi" w:cstheme="minorHAnsi"/>
          <w:b/>
          <w:sz w:val="20"/>
          <w:szCs w:val="20"/>
        </w:rPr>
        <w:t xml:space="preserve">Reading </w:t>
      </w:r>
      <w:proofErr w:type="spellStart"/>
      <w:r w:rsidRPr="00834C9C">
        <w:rPr>
          <w:rFonts w:asciiTheme="minorHAnsi" w:hAnsiTheme="minorHAnsi" w:cstheme="minorHAnsi"/>
          <w:b/>
          <w:sz w:val="20"/>
          <w:szCs w:val="20"/>
        </w:rPr>
        <w:t>appsettings.json</w:t>
      </w:r>
      <w:proofErr w:type="spellEnd"/>
      <w:r w:rsidRPr="00834C9C">
        <w:rPr>
          <w:rFonts w:asciiTheme="minorHAnsi" w:hAnsiTheme="minorHAnsi" w:cstheme="minorHAnsi"/>
          <w:b/>
          <w:sz w:val="20"/>
          <w:szCs w:val="20"/>
        </w:rPr>
        <w:t xml:space="preserve"> file in .NET Core Console Application.</w:t>
      </w:r>
    </w:p>
    <w:p w14:paraId="6FA58C58" w14:textId="77777777" w:rsidR="00F1541A" w:rsidRPr="00834C9C" w:rsidRDefault="00F1541A" w:rsidP="00834C9C">
      <w:pPr>
        <w:pStyle w:val="NormalWeb"/>
        <w:spacing w:before="0" w:beforeAutospacing="0" w:after="0" w:afterAutospacing="0" w:line="360" w:lineRule="auto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All that’s required is to add the following NuGet packages and an </w:t>
      </w:r>
      <w:proofErr w:type="spellStart"/>
      <w:r w:rsidRPr="00834C9C">
        <w:rPr>
          <w:rFonts w:asciiTheme="minorHAnsi" w:hAnsiTheme="minorHAnsi" w:cstheme="minorHAnsi"/>
          <w:sz w:val="20"/>
          <w:szCs w:val="20"/>
        </w:rPr>
        <w:t>appsettings.json</w:t>
      </w:r>
      <w:proofErr w:type="spellEnd"/>
      <w:r w:rsidRPr="00834C9C">
        <w:rPr>
          <w:rFonts w:asciiTheme="minorHAnsi" w:hAnsiTheme="minorHAnsi" w:cstheme="minorHAnsi"/>
          <w:sz w:val="20"/>
          <w:szCs w:val="20"/>
        </w:rPr>
        <w:t xml:space="preserve"> file.</w:t>
      </w:r>
    </w:p>
    <w:p w14:paraId="3D0605A7" w14:textId="77777777" w:rsidR="00F1541A" w:rsidRPr="00834C9C" w:rsidRDefault="00F1541A" w:rsidP="00834C9C">
      <w:pPr>
        <w:numPr>
          <w:ilvl w:val="0"/>
          <w:numId w:val="54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proofErr w:type="gramStart"/>
      <w:r w:rsidRPr="00834C9C">
        <w:rPr>
          <w:rFonts w:asciiTheme="minorHAnsi" w:hAnsiTheme="minorHAnsi" w:cstheme="minorHAnsi"/>
          <w:sz w:val="20"/>
          <w:szCs w:val="20"/>
        </w:rPr>
        <w:t>Microsoft.Extensions.Configuration</w:t>
      </w:r>
      <w:proofErr w:type="spellEnd"/>
      <w:proofErr w:type="gramEnd"/>
    </w:p>
    <w:p w14:paraId="2B13B0E9" w14:textId="77777777" w:rsidR="00F1541A" w:rsidRPr="00834C9C" w:rsidRDefault="00F1541A" w:rsidP="00834C9C">
      <w:pPr>
        <w:numPr>
          <w:ilvl w:val="0"/>
          <w:numId w:val="54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proofErr w:type="gramStart"/>
      <w:r w:rsidRPr="00834C9C">
        <w:rPr>
          <w:rFonts w:asciiTheme="minorHAnsi" w:hAnsiTheme="minorHAnsi" w:cstheme="minorHAnsi"/>
          <w:sz w:val="20"/>
          <w:szCs w:val="20"/>
        </w:rPr>
        <w:t>Microsoft.Extensions.Configuration.FileExtensions</w:t>
      </w:r>
      <w:proofErr w:type="spellEnd"/>
      <w:proofErr w:type="gramEnd"/>
    </w:p>
    <w:p w14:paraId="2D769AEF" w14:textId="77777777" w:rsidR="00F1541A" w:rsidRPr="00834C9C" w:rsidRDefault="00F1541A" w:rsidP="00834C9C">
      <w:pPr>
        <w:numPr>
          <w:ilvl w:val="0"/>
          <w:numId w:val="54"/>
        </w:numPr>
        <w:spacing w:line="360" w:lineRule="auto"/>
        <w:rPr>
          <w:rFonts w:asciiTheme="minorHAnsi" w:hAnsiTheme="minorHAnsi" w:cstheme="minorHAnsi"/>
          <w:sz w:val="20"/>
          <w:szCs w:val="20"/>
        </w:rPr>
      </w:pPr>
      <w:proofErr w:type="spellStart"/>
      <w:proofErr w:type="gramStart"/>
      <w:r w:rsidRPr="00834C9C">
        <w:rPr>
          <w:rFonts w:asciiTheme="minorHAnsi" w:hAnsiTheme="minorHAnsi" w:cstheme="minorHAnsi"/>
          <w:sz w:val="20"/>
          <w:szCs w:val="20"/>
        </w:rPr>
        <w:t>Microsoft.Extensions.Configuration.Json</w:t>
      </w:r>
      <w:proofErr w:type="spellEnd"/>
      <w:proofErr w:type="gramEnd"/>
    </w:p>
    <w:p w14:paraId="0571955A" w14:textId="77777777" w:rsidR="009F4F54" w:rsidRPr="00834C9C" w:rsidRDefault="009F4F54" w:rsidP="00834C9C">
      <w:pPr>
        <w:spacing w:line="360" w:lineRule="auto"/>
        <w:rPr>
          <w:rFonts w:asciiTheme="minorHAnsi" w:hAnsiTheme="minorHAnsi" w:cstheme="minorHAnsi"/>
          <w:sz w:val="20"/>
          <w:szCs w:val="20"/>
          <w:lang w:val="en-IN" w:eastAsia="en-IN"/>
        </w:rPr>
      </w:pPr>
    </w:p>
    <w:p w14:paraId="52CAB71B" w14:textId="20C6CB4A" w:rsidR="00F1541A" w:rsidRPr="00834C9C" w:rsidRDefault="00F1541A" w:rsidP="00834C9C">
      <w:pPr>
        <w:spacing w:line="360" w:lineRule="auto"/>
        <w:rPr>
          <w:rFonts w:asciiTheme="minorHAnsi" w:hAnsiTheme="minorHAnsi" w:cstheme="minorHAnsi"/>
          <w:sz w:val="20"/>
          <w:szCs w:val="20"/>
          <w:lang w:val="en-IN" w:eastAsia="en-IN"/>
        </w:rPr>
      </w:pPr>
      <w:r w:rsidRPr="00834C9C">
        <w:rPr>
          <w:rFonts w:asciiTheme="minorHAnsi" w:hAnsiTheme="minorHAnsi" w:cstheme="minorHAnsi"/>
          <w:sz w:val="20"/>
          <w:szCs w:val="20"/>
          <w:lang w:val="en-IN" w:eastAsia="en-IN"/>
        </w:rPr>
        <w:t xml:space="preserve">The </w:t>
      </w:r>
      <w:proofErr w:type="spellStart"/>
      <w:r w:rsidRPr="00834C9C">
        <w:rPr>
          <w:rFonts w:asciiTheme="minorHAnsi" w:hAnsiTheme="minorHAnsi" w:cstheme="minorHAnsi"/>
          <w:b/>
          <w:sz w:val="20"/>
          <w:szCs w:val="20"/>
          <w:lang w:val="en-IN" w:eastAsia="en-IN"/>
        </w:rPr>
        <w:t>appsettings.json</w:t>
      </w:r>
      <w:proofErr w:type="spellEnd"/>
      <w:r w:rsidRPr="00834C9C">
        <w:rPr>
          <w:rFonts w:asciiTheme="minorHAnsi" w:hAnsiTheme="minorHAnsi" w:cstheme="minorHAnsi"/>
          <w:sz w:val="20"/>
          <w:szCs w:val="20"/>
          <w:lang w:val="en-IN" w:eastAsia="en-IN"/>
        </w:rPr>
        <w:t xml:space="preserve"> files “</w:t>
      </w:r>
      <w:r w:rsidRPr="00834C9C">
        <w:rPr>
          <w:rFonts w:asciiTheme="minorHAnsi" w:hAnsiTheme="minorHAnsi" w:cstheme="minorHAnsi"/>
          <w:b/>
          <w:sz w:val="20"/>
          <w:szCs w:val="20"/>
          <w:lang w:val="en-IN" w:eastAsia="en-IN"/>
        </w:rPr>
        <w:t>Copy to Output Directory</w:t>
      </w:r>
      <w:r w:rsidRPr="00834C9C">
        <w:rPr>
          <w:rFonts w:asciiTheme="minorHAnsi" w:hAnsiTheme="minorHAnsi" w:cstheme="minorHAnsi"/>
          <w:sz w:val="20"/>
          <w:szCs w:val="20"/>
          <w:lang w:val="en-IN" w:eastAsia="en-IN"/>
        </w:rPr>
        <w:t>” property should also be set to “</w:t>
      </w:r>
      <w:r w:rsidRPr="00834C9C">
        <w:rPr>
          <w:rFonts w:asciiTheme="minorHAnsi" w:hAnsiTheme="minorHAnsi" w:cstheme="minorHAnsi"/>
          <w:b/>
          <w:bCs/>
          <w:sz w:val="20"/>
          <w:szCs w:val="20"/>
          <w:lang w:val="en-IN" w:eastAsia="en-IN"/>
        </w:rPr>
        <w:t>Copy if newer</w:t>
      </w:r>
      <w:r w:rsidRPr="00834C9C">
        <w:rPr>
          <w:rFonts w:asciiTheme="minorHAnsi" w:hAnsiTheme="minorHAnsi" w:cstheme="minorHAnsi"/>
          <w:sz w:val="20"/>
          <w:szCs w:val="20"/>
          <w:lang w:val="en-IN" w:eastAsia="en-IN"/>
        </w:rPr>
        <w:t>” so that the application is able to access it when published.</w:t>
      </w:r>
    </w:p>
    <w:p w14:paraId="45DF76AD" w14:textId="77AF70A4" w:rsidR="00F1541A" w:rsidRPr="00834C9C" w:rsidRDefault="00F1541A" w:rsidP="00834C9C">
      <w:pPr>
        <w:pStyle w:val="ListParagraph"/>
        <w:spacing w:line="360" w:lineRule="auto"/>
        <w:rPr>
          <w:rFonts w:asciiTheme="minorHAnsi" w:hAnsiTheme="minorHAnsi" w:cstheme="minorHAnsi"/>
          <w:color w:val="3C4858"/>
          <w:sz w:val="20"/>
          <w:szCs w:val="20"/>
          <w:lang w:val="en-IN" w:eastAsia="en-IN"/>
        </w:rPr>
      </w:pPr>
      <w:r w:rsidRPr="00834C9C">
        <w:rPr>
          <w:rFonts w:asciiTheme="minorHAnsi" w:hAnsiTheme="minorHAnsi" w:cstheme="minorHAnsi"/>
          <w:noProof/>
          <w:sz w:val="20"/>
          <w:szCs w:val="20"/>
        </w:rPr>
        <w:drawing>
          <wp:inline distT="0" distB="0" distL="0" distR="0" wp14:anchorId="7D58CD58" wp14:editId="454C4616">
            <wp:extent cx="2009670" cy="2469562"/>
            <wp:effectExtent l="0" t="0" r="0" b="6985"/>
            <wp:docPr id="1" name="Picture 1" descr="https://blog.bitscry.com/wp-content/uploads/2017/05/appsettings-copy.png">
              <a:hlinkClick xmlns:a="http://schemas.openxmlformats.org/drawingml/2006/main" r:id="rId8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blog.bitscry.com/wp-content/uploads/2017/05/appsettings-copy.png">
                      <a:hlinkClick r:id="rId8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4167" cy="248737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812CDB" w14:textId="55118BE2" w:rsidR="00CF6F14" w:rsidRPr="00834C9C" w:rsidRDefault="00CF6F14" w:rsidP="00834C9C">
      <w:pPr>
        <w:spacing w:line="360" w:lineRule="auto"/>
        <w:rPr>
          <w:rFonts w:asciiTheme="minorHAnsi" w:hAnsiTheme="minorHAnsi" w:cstheme="minorHAnsi"/>
          <w:color w:val="3C4858"/>
          <w:sz w:val="20"/>
          <w:szCs w:val="20"/>
          <w:lang w:val="en-IN" w:eastAsia="en-IN"/>
        </w:rPr>
      </w:pPr>
      <w:proofErr w:type="spellStart"/>
      <w:proofErr w:type="gramStart"/>
      <w:r w:rsidRPr="00834C9C">
        <w:rPr>
          <w:rFonts w:asciiTheme="minorHAnsi" w:hAnsiTheme="minorHAnsi" w:cstheme="minorHAnsi"/>
          <w:color w:val="3C4858"/>
          <w:sz w:val="20"/>
          <w:szCs w:val="20"/>
          <w:lang w:val="en-IN" w:eastAsia="en-IN"/>
        </w:rPr>
        <w:t>appsettings.json</w:t>
      </w:r>
      <w:proofErr w:type="spellEnd"/>
      <w:proofErr w:type="gramEnd"/>
    </w:p>
    <w:p w14:paraId="71AFFC3A" w14:textId="77777777" w:rsidR="00E81B7D" w:rsidRPr="00834C9C" w:rsidRDefault="00E81B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{</w:t>
      </w:r>
    </w:p>
    <w:p w14:paraId="076C352F" w14:textId="77777777" w:rsidR="00E81B7D" w:rsidRPr="00834C9C" w:rsidRDefault="00E81B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</w:t>
      </w:r>
      <w:r w:rsidRPr="00834C9C">
        <w:rPr>
          <w:rFonts w:asciiTheme="minorHAnsi" w:eastAsia="Calibri" w:hAnsiTheme="minorHAnsi" w:cstheme="minorHAnsi"/>
          <w:color w:val="2E75B6"/>
          <w:sz w:val="20"/>
          <w:szCs w:val="20"/>
          <w:lang w:val="en-IN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2E75B6"/>
          <w:sz w:val="20"/>
          <w:szCs w:val="20"/>
          <w:lang w:val="en-IN"/>
        </w:rPr>
        <w:t>StorageConnectionString</w:t>
      </w:r>
      <w:proofErr w:type="spellEnd"/>
      <w:r w:rsidRPr="00834C9C">
        <w:rPr>
          <w:rFonts w:asciiTheme="minorHAnsi" w:eastAsia="Calibri" w:hAnsiTheme="minorHAnsi" w:cstheme="minorHAnsi"/>
          <w:color w:val="2E75B6"/>
          <w:sz w:val="20"/>
          <w:szCs w:val="20"/>
          <w:lang w:val="en-IN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: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DefaultEndpointsProtocol=</w:t>
      </w:r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https;AccountName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=dssdemo1;AccountKey=pLp+3F+cNsno0FFGFKEZRxSZoPpUmvbB8ZbZbXHHUvCYvqBESP4U2nkQbB/o8gTZ5B/iyali1Au9LQdnQJm/YQ==;EndpointSuffix=core.windows.net"</w:t>
      </w:r>
    </w:p>
    <w:p w14:paraId="5D410624" w14:textId="77777777" w:rsidR="00E81B7D" w:rsidRPr="00834C9C" w:rsidRDefault="00E81B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}</w:t>
      </w:r>
    </w:p>
    <w:p w14:paraId="68D1F347" w14:textId="77777777" w:rsidR="00F1541A" w:rsidRPr="00834C9C" w:rsidRDefault="00F1541A" w:rsidP="00834C9C">
      <w:pPr>
        <w:spacing w:line="360" w:lineRule="auto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742CB9CD" w14:textId="7777777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2B91AF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clas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lang w:val="en-IN"/>
        </w:rPr>
        <w:t>Program</w:t>
      </w:r>
    </w:p>
    <w:p w14:paraId="72E0DAF1" w14:textId="7777777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{</w:t>
      </w:r>
    </w:p>
    <w:p w14:paraId="373C37ED" w14:textId="7777777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Main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</w:t>
      </w:r>
    </w:p>
    <w:p w14:paraId="1C3A59FD" w14:textId="7777777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{</w:t>
      </w:r>
    </w:p>
    <w:p w14:paraId="059AFF0D" w14:textId="7777777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var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builder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Configuration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</w:t>
      </w:r>
    </w:p>
    <w:p w14:paraId="26375BC8" w14:textId="3393DB4A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ab/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SetBasePath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Directory.GetCurrentDirector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))</w:t>
      </w:r>
    </w:p>
    <w:p w14:paraId="34C8DB21" w14:textId="4A507A0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ab/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AddJsonFil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appsettings.json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</w:p>
    <w:p w14:paraId="188B41CE" w14:textId="16B4D5F4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IConfigu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config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builder.Build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);</w:t>
      </w:r>
    </w:p>
    <w:p w14:paraId="059B39D9" w14:textId="05355958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 xml:space="preserve">$" Hello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{ config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[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</w:t>
      </w:r>
      <w:proofErr w:type="spellStart"/>
      <w:r w:rsidR="006A7D8F" w:rsidRPr="00834C9C">
        <w:rPr>
          <w:rFonts w:asciiTheme="minorHAnsi" w:eastAsia="Calibri" w:hAnsiTheme="minorHAnsi" w:cstheme="minorHAnsi"/>
          <w:color w:val="2E75B6"/>
          <w:sz w:val="20"/>
          <w:szCs w:val="20"/>
          <w:lang w:val="en-IN"/>
        </w:rPr>
        <w:t>StorageConnectionString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] 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 xml:space="preserve"> 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</w:p>
    <w:p w14:paraId="2F06FE05" w14:textId="77777777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}</w:t>
      </w:r>
    </w:p>
    <w:p w14:paraId="623761EA" w14:textId="07BF7086" w:rsidR="00F1541A" w:rsidRPr="00834C9C" w:rsidRDefault="00F1541A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line="360" w:lineRule="auto"/>
        <w:contextualSpacing/>
        <w:jc w:val="both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}</w:t>
      </w:r>
    </w:p>
    <w:p w14:paraId="1E82EE53" w14:textId="77777777" w:rsidR="00F1541A" w:rsidRPr="00834C9C" w:rsidRDefault="00F1541A" w:rsidP="00834C9C">
      <w:pPr>
        <w:spacing w:line="360" w:lineRule="auto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0E470C6C" w14:textId="77777777" w:rsidR="00ED4C05" w:rsidRPr="00834C9C" w:rsidRDefault="00ED4C05" w:rsidP="00834C9C">
      <w:pPr>
        <w:pStyle w:val="NormalWeb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before="0" w:beforeAutospacing="0" w:after="0" w:afterAutospacing="0" w:line="360" w:lineRule="auto"/>
        <w:contextualSpacing/>
        <w:jc w:val="center"/>
        <w:rPr>
          <w:rFonts w:asciiTheme="minorHAnsi" w:hAnsiTheme="minorHAnsi" w:cstheme="minorHAnsi"/>
          <w:b/>
          <w:sz w:val="20"/>
          <w:szCs w:val="20"/>
        </w:rPr>
      </w:pPr>
      <w:r w:rsidRPr="00834C9C">
        <w:rPr>
          <w:rFonts w:asciiTheme="minorHAnsi" w:hAnsiTheme="minorHAnsi" w:cstheme="minorHAnsi"/>
          <w:b/>
          <w:sz w:val="20"/>
          <w:szCs w:val="20"/>
        </w:rPr>
        <w:t>Programming BLOB in C#</w:t>
      </w:r>
    </w:p>
    <w:p w14:paraId="59D13511" w14:textId="77777777" w:rsidR="00ED4C05" w:rsidRPr="00834C9C" w:rsidRDefault="00ED4C05" w:rsidP="00834C9C">
      <w:pPr>
        <w:pStyle w:val="NormalWeb"/>
        <w:numPr>
          <w:ilvl w:val="0"/>
          <w:numId w:val="42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Create a Console Application. </w:t>
      </w:r>
    </w:p>
    <w:p w14:paraId="68C7E700" w14:textId="6341E7F8" w:rsidR="007937BD" w:rsidRPr="00834C9C" w:rsidRDefault="007937BD" w:rsidP="00834C9C">
      <w:pPr>
        <w:pStyle w:val="NormalWeb"/>
        <w:numPr>
          <w:ilvl w:val="0"/>
          <w:numId w:val="42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Add reference to </w:t>
      </w:r>
      <w:proofErr w:type="spellStart"/>
      <w:r w:rsidRPr="00834C9C">
        <w:rPr>
          <w:rFonts w:asciiTheme="minorHAnsi" w:hAnsiTheme="minorHAnsi" w:cstheme="minorHAnsi"/>
          <w:sz w:val="20"/>
          <w:szCs w:val="20"/>
        </w:rPr>
        <w:t>System.Configurtion</w:t>
      </w:r>
      <w:proofErr w:type="spellEnd"/>
    </w:p>
    <w:p w14:paraId="49EDB374" w14:textId="66BD1EF9" w:rsidR="00ED4C05" w:rsidRPr="00834C9C" w:rsidRDefault="00ED4C05" w:rsidP="00834C9C">
      <w:pPr>
        <w:pStyle w:val="NormalWeb"/>
        <w:numPr>
          <w:ilvl w:val="0"/>
          <w:numId w:val="42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Tools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NuGet Package Manager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Manage NuGet Packages for Solution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Search "</w:t>
      </w:r>
      <w:r w:rsidR="00480EA5" w:rsidRPr="00834C9C">
        <w:rPr>
          <w:rFonts w:asciiTheme="minorHAnsi" w:eastAsia="Calibri" w:hAnsiTheme="minorHAnsi" w:cstheme="minorHAnsi"/>
          <w:b/>
          <w:color w:val="000000"/>
          <w:sz w:val="20"/>
          <w:szCs w:val="20"/>
          <w:lang w:val="en-IN"/>
        </w:rPr>
        <w:t>Azure Storage</w:t>
      </w:r>
      <w:r w:rsidR="00480EA5" w:rsidRPr="00834C9C">
        <w:rPr>
          <w:rFonts w:asciiTheme="minorHAnsi" w:hAnsiTheme="minorHAnsi" w:cstheme="minorHAnsi"/>
          <w:sz w:val="20"/>
          <w:szCs w:val="20"/>
        </w:rPr>
        <w:t xml:space="preserve"> </w:t>
      </w:r>
      <w:r w:rsidRPr="00834C9C">
        <w:rPr>
          <w:rFonts w:asciiTheme="minorHAnsi" w:hAnsiTheme="minorHAnsi" w:cstheme="minorHAnsi"/>
          <w:sz w:val="20"/>
          <w:szCs w:val="20"/>
        </w:rPr>
        <w:t xml:space="preserve">"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Install.</w:t>
      </w:r>
    </w:p>
    <w:p w14:paraId="3F0A40A8" w14:textId="39A5EAC5" w:rsidR="00ED4C05" w:rsidRPr="00834C9C" w:rsidRDefault="00ED4C05" w:rsidP="00834C9C">
      <w:pPr>
        <w:pStyle w:val="NormalWeb"/>
        <w:spacing w:before="0" w:beforeAutospacing="0" w:after="0" w:afterAutospacing="0" w:line="360" w:lineRule="auto"/>
        <w:ind w:left="360"/>
        <w:contextualSpacing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>Note: This add reference to</w:t>
      </w:r>
      <w:r w:rsidR="00FB12A8" w:rsidRPr="00834C9C">
        <w:rPr>
          <w:rFonts w:asciiTheme="minorHAnsi" w:hAnsiTheme="minorHAnsi" w:cstheme="minorHAnsi"/>
          <w:sz w:val="20"/>
          <w:szCs w:val="20"/>
        </w:rPr>
        <w:t xml:space="preserve"> </w:t>
      </w:r>
      <w:proofErr w:type="spellStart"/>
      <w:proofErr w:type="gramStart"/>
      <w:r w:rsidR="00931D6E" w:rsidRPr="00834C9C">
        <w:rPr>
          <w:rFonts w:asciiTheme="minorHAnsi" w:eastAsia="Calibri" w:hAnsiTheme="minorHAnsi" w:cstheme="minorHAnsi"/>
          <w:b/>
          <w:color w:val="000000"/>
          <w:sz w:val="20"/>
          <w:szCs w:val="20"/>
          <w:lang w:val="en-IN"/>
        </w:rPr>
        <w:t>Azure.Storage.Blob</w:t>
      </w:r>
      <w:proofErr w:type="spellEnd"/>
      <w:proofErr w:type="gramEnd"/>
      <w:r w:rsidRPr="00834C9C">
        <w:rPr>
          <w:rFonts w:asciiTheme="minorHAnsi" w:hAnsiTheme="minorHAnsi" w:cstheme="minorHAnsi"/>
          <w:sz w:val="20"/>
          <w:szCs w:val="20"/>
        </w:rPr>
        <w:t>.</w:t>
      </w:r>
    </w:p>
    <w:p w14:paraId="25D531C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;</w:t>
      </w:r>
      <w:proofErr w:type="gramEnd"/>
    </w:p>
    <w:p w14:paraId="7EE49C99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Blob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2358A7F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Blobs.Model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1B2FCD4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.IO;</w:t>
      </w:r>
      <w:proofErr w:type="gramEnd"/>
    </w:p>
    <w:p w14:paraId="13E1DE0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Sa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5B0F7AD9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Blobs.Specialized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7BE8BB8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.Collections.Generic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2A6F556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;</w:t>
      </w:r>
      <w:proofErr w:type="gramEnd"/>
    </w:p>
    <w:p w14:paraId="0C2C3A2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17BF5C3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clas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</w:rPr>
        <w:t>Program</w:t>
      </w:r>
    </w:p>
    <w:p w14:paraId="2342258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</w:p>
    <w:p w14:paraId="3BA609E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ervic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ervic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6BD5B6C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Main(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]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rg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00D2F44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37F1E99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nection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DefaultEndpointsProtocol=https;AccountName=mydssdemostorage;AccountKey=Sb2JyXWwIbAA/UxWxXVruJU53LwzGGxdl2EPhVs6zq59ZcH1fW+FRp5yjCMtCwweFSGSMbGwfHPLvsX623upRA==;EndpointSuffix=core.windows.net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569AF64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11E6345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ervic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ervic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nectionString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771E84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file1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d:\\images\\shoes-1.png</w:t>
      </w:r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77E9F33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file2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d:\\images\\shoes-2.png</w:t>
      </w:r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652480F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file3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d:\\images\\shoes-3.png</w:t>
      </w:r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4475351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1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reateContain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con1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fals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5F8187C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2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reateContain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con2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tru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07426C0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Up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1, file1);</w:t>
      </w:r>
    </w:p>
    <w:p w14:paraId="1A38269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Up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1, file2);</w:t>
      </w:r>
    </w:p>
    <w:p w14:paraId="772DFA1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Up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2, file1);</w:t>
      </w:r>
    </w:p>
    <w:p w14:paraId="39E1741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Up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2, file3);</w:t>
      </w:r>
    </w:p>
    <w:p w14:paraId="192F87E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4F7C56F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own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2, file3);</w:t>
      </w:r>
    </w:p>
    <w:p w14:paraId="7021439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ListBlob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con1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72A7CA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ListBlob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con2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3FCDE1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ListBlobsAsAnonymousUs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con1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6E221B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3C34CDF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ListBlobsAsAnonymousUs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con2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0CD433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6D982BF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con1.GetBlobClient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shoes-2.png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01DC335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Delet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77A9A36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41EFC09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LeaseDemo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con1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25BBC3D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2F559D7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0286060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reateContain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boo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isPublic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6AA28F7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796790C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erviceClient.Get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Name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152A992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!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.Exist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)</w:t>
      </w:r>
    </w:p>
    <w:p w14:paraId="1E436709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1AD4784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CreateIfNotExist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;</w:t>
      </w:r>
    </w:p>
    <w:p w14:paraId="6416CB2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$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 is Created\n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97C7A1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isPublic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1763FBC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71BDCE3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SetAccessPolicy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ublicAccessType.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199CE92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</w:t>
      </w:r>
    </w:p>
    <w:p w14:paraId="33AA2B0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22428B69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;</w:t>
      </w:r>
      <w:proofErr w:type="gramEnd"/>
    </w:p>
    <w:p w14:paraId="6DEAEE0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68BA1C7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46E2FBB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Up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path)</w:t>
      </w:r>
    </w:p>
    <w:p w14:paraId="0CE05AD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1609305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FileInfo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fi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FileInfo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path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79902B5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tBlobClient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fi.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2ADC334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Upload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path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CA7EFF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$"Access blob </w:t>
      </w:r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here  -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Uri.AbsoluteUri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31AD303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5C1FA03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44536AC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4F35131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ownload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path)</w:t>
      </w:r>
    </w:p>
    <w:p w14:paraId="422B14C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09C9F17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FileInfo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fi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FileInfo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path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23401DE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tBlobClient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fi.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6DC89E1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DownloadTo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d:\\demo.png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466549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24C701B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019A78F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1E1E81C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ListBlob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)</w:t>
      </w:r>
    </w:p>
    <w:p w14:paraId="1364988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153CB9C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$"List of Blobs in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Nam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 and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tAccessPolic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.Value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55B05FC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foreach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var blob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tBlob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)</w:t>
      </w:r>
    </w:p>
    <w:p w14:paraId="6A57FC6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4C7AAAC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tBlobClient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.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18F63FF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$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.Nam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 -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Uri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3A012FB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5A8F52E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76CF55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678B26C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eleteBlob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)</w:t>
      </w:r>
    </w:p>
    <w:p w14:paraId="605AF429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1C55A34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foreach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var blob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tBlob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)</w:t>
      </w:r>
    </w:p>
    <w:p w14:paraId="1C64F71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686703B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DeleteBlob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.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53067AB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3A9DB1C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4EB9816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3DA5EDB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eleteContain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)</w:t>
      </w:r>
    </w:p>
    <w:p w14:paraId="219C454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031B053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Delet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;</w:t>
      </w:r>
    </w:p>
    <w:p w14:paraId="3EA501C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5DE9749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reateServiceSASforBlob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tored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ul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602A5FE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54AE10B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CanGenerateSasUri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34C3F04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5BE4DB2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// Create a SAS token that's valid for one hour.</w:t>
      </w:r>
    </w:p>
    <w:p w14:paraId="75B87CC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4198943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157A263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GetParent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.Name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0A18127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588887C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Resource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b"</w:t>
      </w:r>
    </w:p>
    <w:p w14:paraId="08CE2B3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;</w:t>
      </w:r>
    </w:p>
    <w:p w14:paraId="685BFCB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tored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ul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2BFA293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370BA95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.Expires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ateTimeOffset.UtcNow.AddHour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1);</w:t>
      </w:r>
    </w:p>
    <w:p w14:paraId="556CA60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.SetPermission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asPermissions.Read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|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asPermissions.Write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42A4D8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</w:t>
      </w:r>
    </w:p>
    <w:p w14:paraId="25EE39D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else</w:t>
      </w:r>
    </w:p>
    <w:p w14:paraId="3F2D031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3CDC15A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.Identifi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tored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62372CB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</w:t>
      </w:r>
    </w:p>
    <w:p w14:paraId="79BA3C4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Uri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Uri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lient.GenerateSasUri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78A7F9B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SAS URI for blob is: {0}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Uri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F23ADA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76CAE21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604FC20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Uri.To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6ED3593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3D116DB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else</w:t>
      </w:r>
    </w:p>
    <w:p w14:paraId="60A9DE7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6FC859C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8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800000"/>
          <w:sz w:val="20"/>
          <w:szCs w:val="20"/>
        </w:rPr>
        <w:t xml:space="preserve">@"BlobClient must be authorized with Shared Key </w:t>
      </w:r>
    </w:p>
    <w:p w14:paraId="74297D0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800000"/>
          <w:sz w:val="20"/>
          <w:szCs w:val="20"/>
        </w:rPr>
        <w:t xml:space="preserve">                          credentials to create a service SAS.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76AFB13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ul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4D2D91A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683A4A79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1F47FFB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282AD23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reateServiceSASforBlobContain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ul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0DCEAE8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4D09DC7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// Check whether this </w:t>
      </w:r>
      <w:proofErr w:type="spell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 object has been authorized with Shared Key.</w:t>
      </w:r>
    </w:p>
    <w:p w14:paraId="0E5A906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CanGenerateSasUri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43627F7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34C1772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// Create a SAS token that's valid for one hour.</w:t>
      </w:r>
    </w:p>
    <w:p w14:paraId="7D04514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29B0042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609B94A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Nam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4BA2674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Resource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c"</w:t>
      </w:r>
    </w:p>
    <w:p w14:paraId="30616A8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;</w:t>
      </w:r>
    </w:p>
    <w:p w14:paraId="2441C04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097A0C7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ul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2A3D965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17BE32C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.Expires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ateTimeOffset.UtcNow.AddHour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1);</w:t>
      </w:r>
    </w:p>
    <w:p w14:paraId="76AF7AB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.SetPermission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SasPermissions.Read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4504EBE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</w:t>
      </w:r>
    </w:p>
    <w:p w14:paraId="68DA896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else</w:t>
      </w:r>
    </w:p>
    <w:p w14:paraId="22D7279D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33178608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.Identifi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287DAC2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</w:t>
      </w:r>
    </w:p>
    <w:p w14:paraId="78417C4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Uri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Uri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GenerateSasUri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0349872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SAS URI for blob container is: {0}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Uri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36D301F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asUri.To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7FE506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52600FD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else</w:t>
      </w:r>
    </w:p>
    <w:p w14:paraId="4A4D2F7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0E23633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800000"/>
          <w:sz w:val="20"/>
          <w:szCs w:val="20"/>
        </w:rPr>
        <w:t>@"BlobContainerClient must be authorized with Shared Key credentials to create a service SAS.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7EA3080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retur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ul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4F77F1D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4784FA1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537B981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4787036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reateSharedAccessPolic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Container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tainer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219B283E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58639C7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try</w:t>
      </w:r>
    </w:p>
    <w:p w14:paraId="0076D8E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6A6ADA1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List&lt;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ignedIdentifi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&gt;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ignedIdentifier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List&lt;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ignedIdentifier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&gt;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203CD66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ignedIdentifiers.Add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</w:p>
    <w:p w14:paraId="58FB22D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SignedIdentifier</w:t>
      </w:r>
      <w:proofErr w:type="spellEnd"/>
    </w:p>
    <w:p w14:paraId="3575372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{</w:t>
      </w:r>
    </w:p>
    <w:p w14:paraId="6CD195D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Id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olicy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3F6EBF5C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ccessPolic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lobAccessPolicy</w:t>
      </w:r>
      <w:proofErr w:type="spellEnd"/>
    </w:p>
    <w:p w14:paraId="16B00D4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{</w:t>
      </w:r>
    </w:p>
    <w:p w14:paraId="7AFB3DD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tarts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ateTimeOffset.UtcNow.AddHour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-1),</w:t>
      </w:r>
    </w:p>
    <w:p w14:paraId="1380D034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Expires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ateTimeOffset.UtcNow.AddDay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1),</w:t>
      </w:r>
    </w:p>
    <w:p w14:paraId="4FC0260B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Permissions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rw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</w:p>
    <w:p w14:paraId="198054F5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}</w:t>
      </w:r>
    </w:p>
    <w:p w14:paraId="6B47F02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}</w:t>
      </w:r>
    </w:p>
    <w:p w14:paraId="41D3F38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);</w:t>
      </w:r>
    </w:p>
    <w:p w14:paraId="7B31B40A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// Set the container's access policy.</w:t>
      </w:r>
    </w:p>
    <w:p w14:paraId="3CD4E077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tainer.SetAccessPolicy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(permissions: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ignedIdentifier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4DB40062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0D7F9090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catch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RequestFailedExcep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e)</w:t>
      </w:r>
    </w:p>
    <w:p w14:paraId="71D9996F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43E02F36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e.ErrorCod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0A7FF613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e.Messag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6A0FE701" w14:textId="77777777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3D5B92F4" w14:textId="1ECA57C6" w:rsidR="00E72CA8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573AC527" w14:textId="6394B482" w:rsidR="008D79E7" w:rsidRPr="00834C9C" w:rsidRDefault="00E72CA8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</w:p>
    <w:p w14:paraId="5ADDC4C1" w14:textId="77777777" w:rsidR="00E72CA8" w:rsidRPr="00834C9C" w:rsidRDefault="00E72CA8" w:rsidP="00834C9C">
      <w:pP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sz w:val="20"/>
          <w:szCs w:val="20"/>
        </w:rPr>
      </w:pPr>
    </w:p>
    <w:p w14:paraId="04AA5332" w14:textId="77777777" w:rsidR="00ED4C05" w:rsidRPr="00834C9C" w:rsidRDefault="00ED4C05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Cs/>
          <w:sz w:val="20"/>
          <w:szCs w:val="20"/>
        </w:rPr>
      </w:pPr>
      <w:r w:rsidRPr="00834C9C">
        <w:rPr>
          <w:rFonts w:asciiTheme="minorHAnsi" w:hAnsiTheme="minorHAnsi" w:cstheme="minorHAnsi"/>
          <w:b/>
          <w:bCs/>
          <w:sz w:val="20"/>
          <w:szCs w:val="20"/>
        </w:rPr>
        <w:t>Programming Storage Tables in C#</w:t>
      </w:r>
    </w:p>
    <w:p w14:paraId="15465978" w14:textId="1D4134FA" w:rsidR="00ED4C05" w:rsidRPr="00834C9C" w:rsidRDefault="00ED4C05" w:rsidP="00834C9C">
      <w:pPr>
        <w:pStyle w:val="NormalWeb"/>
        <w:numPr>
          <w:ilvl w:val="0"/>
          <w:numId w:val="43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Create a Console Application. </w:t>
      </w:r>
    </w:p>
    <w:p w14:paraId="46E2FBD4" w14:textId="50C197CD" w:rsidR="00ED4C05" w:rsidRPr="00834C9C" w:rsidRDefault="00ED4C05" w:rsidP="00834C9C">
      <w:pPr>
        <w:pStyle w:val="NormalWeb"/>
        <w:numPr>
          <w:ilvl w:val="0"/>
          <w:numId w:val="43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Tools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NuGet Package Manager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Manage NuGet Packages for Solution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Search </w:t>
      </w:r>
      <w:r w:rsidRPr="00834C9C">
        <w:rPr>
          <w:rFonts w:asciiTheme="minorHAnsi" w:hAnsiTheme="minorHAnsi" w:cstheme="minorHAnsi"/>
          <w:b/>
          <w:sz w:val="20"/>
          <w:szCs w:val="20"/>
        </w:rPr>
        <w:t>"</w:t>
      </w:r>
      <w:proofErr w:type="spellStart"/>
      <w:proofErr w:type="gramStart"/>
      <w:r w:rsidR="007F476A" w:rsidRPr="00834C9C">
        <w:rPr>
          <w:rFonts w:asciiTheme="minorHAnsi" w:eastAsia="Calibri" w:hAnsiTheme="minorHAnsi" w:cstheme="minorHAnsi"/>
          <w:b/>
          <w:color w:val="000000"/>
          <w:sz w:val="20"/>
          <w:szCs w:val="20"/>
          <w:highlight w:val="yellow"/>
          <w:lang w:val="en-IN"/>
        </w:rPr>
        <w:t>Microsoft.Azure.Cosmos.Table</w:t>
      </w:r>
      <w:proofErr w:type="spellEnd"/>
      <w:proofErr w:type="gramEnd"/>
      <w:r w:rsidRPr="00834C9C">
        <w:rPr>
          <w:rFonts w:asciiTheme="minorHAnsi" w:hAnsiTheme="minorHAnsi" w:cstheme="minorHAnsi"/>
          <w:b/>
          <w:sz w:val="20"/>
          <w:szCs w:val="20"/>
        </w:rPr>
        <w:t>"</w:t>
      </w:r>
      <w:r w:rsidRPr="00834C9C">
        <w:rPr>
          <w:rFonts w:asciiTheme="minorHAnsi" w:hAnsiTheme="minorHAnsi" w:cstheme="minorHAnsi"/>
          <w:sz w:val="20"/>
          <w:szCs w:val="20"/>
        </w:rPr>
        <w:t xml:space="preserve">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 xml:space="preserve"> Install.</w:t>
      </w:r>
    </w:p>
    <w:p w14:paraId="0CE3C671" w14:textId="5E144B9B" w:rsidR="00ED4C05" w:rsidRPr="00834C9C" w:rsidRDefault="00ED4C05" w:rsidP="00834C9C">
      <w:pPr>
        <w:pStyle w:val="NormalWeb"/>
        <w:numPr>
          <w:ilvl w:val="0"/>
          <w:numId w:val="43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Open </w:t>
      </w:r>
      <w:r w:rsidR="00364A7C" w:rsidRPr="00834C9C">
        <w:rPr>
          <w:rFonts w:asciiTheme="minorHAnsi" w:hAnsiTheme="minorHAnsi" w:cstheme="minorHAnsi"/>
          <w:sz w:val="20"/>
          <w:szCs w:val="20"/>
        </w:rPr>
        <w:t xml:space="preserve">Configuration </w:t>
      </w:r>
      <w:r w:rsidRPr="00834C9C">
        <w:rPr>
          <w:rFonts w:asciiTheme="minorHAnsi" w:hAnsiTheme="minorHAnsi" w:cstheme="minorHAnsi"/>
          <w:sz w:val="20"/>
          <w:szCs w:val="20"/>
        </w:rPr>
        <w:t xml:space="preserve">file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>Add the following.</w:t>
      </w:r>
    </w:p>
    <w:p w14:paraId="1DBC7D04" w14:textId="7B47B4E6" w:rsidR="00ED4C05" w:rsidRPr="00834C9C" w:rsidRDefault="00ED4C05" w:rsidP="00834C9C">
      <w:pPr>
        <w:pStyle w:val="NormalWeb"/>
        <w:numPr>
          <w:ilvl w:val="0"/>
          <w:numId w:val="42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Open </w:t>
      </w:r>
      <w:proofErr w:type="spellStart"/>
      <w:r w:rsidRPr="00834C9C">
        <w:rPr>
          <w:rFonts w:asciiTheme="minorHAnsi" w:hAnsiTheme="minorHAnsi" w:cstheme="minorHAnsi"/>
          <w:sz w:val="20"/>
          <w:szCs w:val="20"/>
        </w:rPr>
        <w:t>Program.cs</w:t>
      </w:r>
      <w:proofErr w:type="spellEnd"/>
      <w:r w:rsidRPr="00834C9C">
        <w:rPr>
          <w:rFonts w:asciiTheme="minorHAnsi" w:hAnsiTheme="minorHAnsi" w:cstheme="minorHAnsi"/>
          <w:sz w:val="20"/>
          <w:szCs w:val="20"/>
        </w:rPr>
        <w:t xml:space="preserve"> and add the following code.</w:t>
      </w:r>
    </w:p>
    <w:p w14:paraId="5D5E34A6" w14:textId="77777777" w:rsidR="001C5817" w:rsidRPr="00834C9C" w:rsidRDefault="001C5817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Microsoft.Azure.Storag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;</w:t>
      </w:r>
    </w:p>
    <w:p w14:paraId="0216BEE4" w14:textId="2C73DDC5" w:rsidR="001C5817" w:rsidRPr="00834C9C" w:rsidRDefault="001C5817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Microsoft.Azure.Cosmos.Tabl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;</w:t>
      </w:r>
    </w:p>
    <w:p w14:paraId="16AB5BBE" w14:textId="77777777" w:rsidR="00504534" w:rsidRPr="00834C9C" w:rsidRDefault="00504534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Microsoft.Extensions.Configuration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;</w:t>
      </w:r>
    </w:p>
    <w:p w14:paraId="60891DBF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System;</w:t>
      </w:r>
      <w:proofErr w:type="gramEnd"/>
    </w:p>
    <w:p w14:paraId="0747066D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</w:p>
    <w:p w14:paraId="4ACE3580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clas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: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yellow"/>
        </w:rPr>
        <w:t>TableEntity</w:t>
      </w:r>
      <w:proofErr w:type="spellEnd"/>
    </w:p>
    <w:p w14:paraId="63E7484A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{</w:t>
      </w:r>
    </w:p>
    <w:p w14:paraId="3ACD2217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publ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ail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{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get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;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et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 }</w:t>
      </w:r>
    </w:p>
    <w:p w14:paraId="6AA192B6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publ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int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PhoneNumb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{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get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;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et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 }</w:t>
      </w:r>
    </w:p>
    <w:p w14:paraId="603D688F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publ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loyee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 { }</w:t>
      </w:r>
    </w:p>
    <w:p w14:paraId="2EE115DC" w14:textId="52DE362E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publ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loyee(</w:t>
      </w:r>
      <w:proofErr w:type="gramEnd"/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dept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Name</w:t>
      </w:r>
      <w:proofErr w:type="spellEnd"/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string email, string </w:t>
      </w:r>
      <w:proofErr w:type="spellStart"/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phoneNumb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</w:t>
      </w:r>
    </w:p>
    <w:p w14:paraId="0C105F95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{</w:t>
      </w:r>
    </w:p>
    <w:p w14:paraId="6B2F959E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thi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PartitionKey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dept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42298684" w14:textId="77777777" w:rsidR="00116285" w:rsidRDefault="00116285" w:rsidP="001162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thi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RowKey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4E1A55A3" w14:textId="10E16787" w:rsidR="00116285" w:rsidRDefault="00116285" w:rsidP="00116285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thi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</w:t>
      </w:r>
      <w:r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ail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r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ail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488D76BF" w14:textId="7C76A3FA" w:rsidR="00116285" w:rsidRPr="00834C9C" w:rsidRDefault="0011628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thi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</w:t>
      </w:r>
      <w:r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PhoneNumber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proofErr w:type="spellStart"/>
      <w:r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phoneNumb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5A909D93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}</w:t>
      </w:r>
    </w:p>
    <w:p w14:paraId="78F9F64D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}</w:t>
      </w:r>
    </w:p>
    <w:p w14:paraId="286AE960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clas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Program</w:t>
      </w:r>
    </w:p>
    <w:p w14:paraId="2887D607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{</w:t>
      </w:r>
    </w:p>
    <w:p w14:paraId="7E2A8F53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Main(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]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arg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</w:t>
      </w:r>
    </w:p>
    <w:p w14:paraId="41C9599D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{</w:t>
      </w:r>
    </w:p>
    <w:p w14:paraId="4828A8BB" w14:textId="77777777" w:rsidR="007212AC" w:rsidRPr="00834C9C" w:rsidRDefault="007212AC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8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  <w:highlight w:val="white"/>
        </w:rPr>
        <w:t xml:space="preserve">//string cs = </w:t>
      </w:r>
      <w:proofErr w:type="gram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  <w:highlight w:val="white"/>
        </w:rPr>
        <w:t>System.Configuration.ConfigurationManager.AppSettings</w:t>
      </w:r>
      <w:proofErr w:type="gramEnd"/>
      <w:r w:rsidRPr="00834C9C">
        <w:rPr>
          <w:rFonts w:asciiTheme="minorHAnsi" w:eastAsia="Calibri" w:hAnsiTheme="minorHAnsi" w:cstheme="minorHAnsi"/>
          <w:color w:val="008000"/>
          <w:sz w:val="20"/>
          <w:szCs w:val="20"/>
          <w:highlight w:val="white"/>
        </w:rPr>
        <w:t>["StorageConnectionString"];</w:t>
      </w:r>
    </w:p>
    <w:p w14:paraId="6C5EC7D9" w14:textId="77777777" w:rsidR="00504534" w:rsidRPr="00834C9C" w:rsidRDefault="00504534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var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builder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ConfigurationBuilder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.SetBasePath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Directory.GetCurrentDirectory()).AddJsonFile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appsettings.json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</w:p>
    <w:p w14:paraId="0B25BAAF" w14:textId="77777777" w:rsidR="00504534" w:rsidRPr="00834C9C" w:rsidRDefault="00504534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IConfigu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config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builder.Build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);</w:t>
      </w:r>
    </w:p>
    <w:p w14:paraId="41777FF3" w14:textId="77777777" w:rsidR="00504534" w:rsidRPr="00834C9C" w:rsidRDefault="00504534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cs = config[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StorageConnectionString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];</w:t>
      </w:r>
      <w:proofErr w:type="gramEnd"/>
    </w:p>
    <w:p w14:paraId="1554316A" w14:textId="77777777" w:rsidR="007A222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</w:p>
    <w:p w14:paraId="1373D869" w14:textId="7884D343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</w:t>
      </w:r>
      <w:r w:rsidR="005C2833"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CloudStorageAccou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storageAccou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CloudStorageAccount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Pars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cs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5E41F3E8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CloudTabl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storageAccount.CreateCloud</w:t>
      </w:r>
      <w:r w:rsidRPr="00834C9C">
        <w:rPr>
          <w:rFonts w:asciiTheme="minorHAnsi" w:eastAsia="Calibri" w:hAnsiTheme="minorHAnsi" w:cstheme="minorHAnsi"/>
          <w:b/>
          <w:color w:val="000000"/>
          <w:sz w:val="20"/>
          <w:szCs w:val="20"/>
          <w:highlight w:val="white"/>
        </w:rPr>
        <w:t>Tabl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2336FB3A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CloudTabl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Employe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Client.</w:t>
      </w:r>
      <w:r w:rsidRPr="00834C9C">
        <w:rPr>
          <w:rFonts w:asciiTheme="minorHAnsi" w:eastAsia="Calibri" w:hAnsiTheme="minorHAnsi" w:cstheme="minorHAnsi"/>
          <w:b/>
          <w:color w:val="000000"/>
          <w:sz w:val="20"/>
          <w:szCs w:val="20"/>
          <w:highlight w:val="white"/>
        </w:rPr>
        <w:t>GetTableReferenc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employee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0F50A1C9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Employee.CreateIfNotExist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235B5AF6" w14:textId="036948B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p1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Training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Emp1"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emp1@test.com"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11111 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02BD5907" w14:textId="6AA42C6B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p2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Training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Emp2"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emp2@test.com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22222 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350D03DC" w14:textId="14A959B2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p3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Development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Emp</w:t>
      </w:r>
      <w:r w:rsidR="00D83837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3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</w:t>
      </w:r>
      <w:r w:rsidR="00116285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, "</w:t>
      </w:r>
      <w:hyperlink r:id="rId10" w:history="1">
        <w:r w:rsidR="00116285" w:rsidRPr="00CE533F">
          <w:rPr>
            <w:rStyle w:val="Hyperlink"/>
            <w:rFonts w:asciiTheme="minorHAnsi" w:eastAsia="Calibri" w:hAnsiTheme="minorHAnsi" w:cstheme="minorHAnsi"/>
            <w:sz w:val="20"/>
            <w:szCs w:val="20"/>
            <w:highlight w:val="white"/>
          </w:rPr>
          <w:t>emp3@test.com</w:t>
        </w:r>
      </w:hyperlink>
      <w:r w:rsidR="00116285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 ,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33333</w:t>
      </w:r>
      <w:r w:rsidR="00116285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;</w:t>
      </w:r>
    </w:p>
    <w:p w14:paraId="4F59F01B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</w:p>
    <w:p w14:paraId="485D1CD7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Table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Table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</w:p>
    <w:p w14:paraId="37284690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.InsertOrReplac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emp1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1F27CFB7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.InsertOrReplac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emp2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55586B4F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Employee.ExecuteBatch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3C1988A5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</w:p>
    <w:p w14:paraId="3A9BFEB4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Table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</w:p>
    <w:p w14:paraId="0D87144A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.InsertOrReplac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emp3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122206A5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Employee.ExecuteBatch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batchOperation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3E659E6A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</w:p>
    <w:p w14:paraId="0B4F6E94" w14:textId="747E46F5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Table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operation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TableOperation.</w:t>
      </w:r>
      <w:r w:rsidRPr="00834C9C">
        <w:rPr>
          <w:rFonts w:asciiTheme="minorHAnsi" w:eastAsia="Calibri" w:hAnsiTheme="minorHAnsi" w:cstheme="minorHAnsi"/>
          <w:b/>
          <w:color w:val="000000"/>
          <w:sz w:val="20"/>
          <w:szCs w:val="20"/>
          <w:lang w:val="en-IN"/>
        </w:rPr>
        <w:t>Retriev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&lt;Employee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&gt;(</w:t>
      </w:r>
      <w:proofErr w:type="gramEnd"/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Development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lang w:val="en-IN"/>
        </w:rPr>
        <w:t>"Emp3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</w:p>
    <w:p w14:paraId="0151E58F" w14:textId="7E6E9CB2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TableResul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result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tableEmployee.Execut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operation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  <w:proofErr w:type="gramEnd"/>
    </w:p>
    <w:p w14:paraId="3DE03E7F" w14:textId="3DD70F31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emp3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result.Result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a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Employee;</w:t>
      </w:r>
    </w:p>
    <w:p w14:paraId="5ECA53AB" w14:textId="77777777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</w:p>
    <w:p w14:paraId="12F8C202" w14:textId="572B93EF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  <w:t>//emp3.ETag = "*</w:t>
      </w:r>
      <w:proofErr w:type="gram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  <w:t>";</w:t>
      </w:r>
      <w:proofErr w:type="gramEnd"/>
    </w:p>
    <w:p w14:paraId="6C377601" w14:textId="009DACED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lang w:val="en-IN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lang w:val="en-IN"/>
        </w:rPr>
        <w:t>TableBatchOpe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</w:p>
    <w:p w14:paraId="26B6F5CE" w14:textId="63E26DDD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batchOperation.Delet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emp3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  <w:proofErr w:type="gramEnd"/>
    </w:p>
    <w:p w14:paraId="2533B2F1" w14:textId="0F1997D5" w:rsidR="00ED4C05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      </w:t>
      </w:r>
      <w:r w:rsidR="00911137"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tableEmployee.ExecuteBatch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batchOperation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lang w:val="en-IN"/>
        </w:rPr>
        <w:t>);</w:t>
      </w:r>
      <w:proofErr w:type="gramEnd"/>
    </w:p>
    <w:p w14:paraId="75A7B644" w14:textId="77777777" w:rsidR="00FF3761" w:rsidRPr="00834C9C" w:rsidRDefault="00FF3761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</w:p>
    <w:p w14:paraId="4B6482F8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TableQuer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&lt;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&gt; query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TableQuer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&lt;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&gt;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</w:p>
    <w:p w14:paraId="6A013F81" w14:textId="5F56513A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filter =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TableQuery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GenerateFilterCondi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</w:t>
      </w:r>
      <w:r w:rsidR="00376927"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Email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QueryComparison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Equal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,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</w:t>
      </w:r>
      <w:r w:rsidR="00376927"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emp1@test.com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4CEE28C8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query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query.Wher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filter);</w:t>
      </w:r>
    </w:p>
    <w:p w14:paraId="679F503A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var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ps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tableEmployee.ExecuteQuer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query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  <w:proofErr w:type="gramEnd"/>
    </w:p>
    <w:p w14:paraId="65D5BD86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foreach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(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Employe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p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  <w:highlight w:val="white"/>
        </w:rPr>
        <w:t>i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emps)</w:t>
      </w:r>
    </w:p>
    <w:p w14:paraId="53D4B291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{</w:t>
      </w:r>
    </w:p>
    <w:p w14:paraId="21D34C4E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2B91AF"/>
          <w:sz w:val="20"/>
          <w:szCs w:val="20"/>
          <w:highlight w:val="white"/>
        </w:rPr>
        <w:t>Consol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(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.PartitionKey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+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 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+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.RowKe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+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  <w:highlight w:val="white"/>
        </w:rPr>
        <w:t>" 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+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emp.Email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);</w:t>
      </w:r>
    </w:p>
    <w:p w14:paraId="422307D4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}</w:t>
      </w:r>
    </w:p>
    <w:p w14:paraId="54F03265" w14:textId="3FEB80A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    </w:t>
      </w:r>
      <w:r w:rsidR="00CA4C3C" w:rsidRPr="00834C9C"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  <w:t>//</w:t>
      </w:r>
      <w:proofErr w:type="spell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  <w:t>tableEmployee.DeleteIfExists</w:t>
      </w:r>
      <w:proofErr w:type="spellEnd"/>
      <w:r w:rsidRPr="00834C9C"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  <w:lang w:val="en-IN"/>
        </w:rPr>
        <w:t>);</w:t>
      </w:r>
      <w:proofErr w:type="gramEnd"/>
    </w:p>
    <w:p w14:paraId="1DCA397D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 xml:space="preserve">    }</w:t>
      </w:r>
    </w:p>
    <w:p w14:paraId="720C405B" w14:textId="77777777" w:rsidR="00ED4C05" w:rsidRPr="00834C9C" w:rsidRDefault="00ED4C05" w:rsidP="00834C9C">
      <w:pPr>
        <w:pBdr>
          <w:top w:val="single" w:sz="4" w:space="1" w:color="auto"/>
          <w:left w:val="single" w:sz="4" w:space="1" w:color="auto"/>
          <w:bottom w:val="single" w:sz="4" w:space="1" w:color="auto"/>
          <w:right w:val="single" w:sz="4" w:space="1" w:color="auto"/>
        </w:pBd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  <w:highlight w:val="white"/>
        </w:rPr>
        <w:t>}</w:t>
      </w:r>
    </w:p>
    <w:p w14:paraId="5B0DDBFE" w14:textId="64D06758" w:rsidR="00ED4C05" w:rsidRPr="00834C9C" w:rsidRDefault="00ED4C05" w:rsidP="00834C9C">
      <w:pPr>
        <w:numPr>
          <w:ilvl w:val="0"/>
          <w:numId w:val="42"/>
        </w:num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color w:val="000000"/>
          <w:sz w:val="20"/>
          <w:szCs w:val="20"/>
          <w:highlight w:val="white"/>
        </w:rPr>
      </w:pPr>
      <w:r w:rsidRPr="00834C9C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 xml:space="preserve">Build and </w:t>
      </w:r>
      <w:proofErr w:type="gramStart"/>
      <w:r w:rsidRPr="00834C9C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>Run</w:t>
      </w:r>
      <w:proofErr w:type="gramEnd"/>
      <w:r w:rsidRPr="00834C9C">
        <w:rPr>
          <w:rFonts w:asciiTheme="minorHAnsi" w:hAnsiTheme="minorHAnsi" w:cstheme="minorHAnsi"/>
          <w:color w:val="000000"/>
          <w:sz w:val="20"/>
          <w:szCs w:val="20"/>
          <w:highlight w:val="white"/>
        </w:rPr>
        <w:t xml:space="preserve"> the application.</w:t>
      </w:r>
    </w:p>
    <w:p w14:paraId="2A1986A4" w14:textId="77777777" w:rsidR="00911137" w:rsidRPr="00834C9C" w:rsidRDefault="00911137" w:rsidP="00834C9C">
      <w:pPr>
        <w:autoSpaceDE w:val="0"/>
        <w:autoSpaceDN w:val="0"/>
        <w:adjustRightInd w:val="0"/>
        <w:spacing w:line="360" w:lineRule="auto"/>
        <w:ind w:left="360"/>
        <w:rPr>
          <w:rFonts w:asciiTheme="minorHAnsi" w:hAnsiTheme="minorHAnsi" w:cstheme="minorHAnsi"/>
          <w:color w:val="000000"/>
          <w:sz w:val="20"/>
          <w:szCs w:val="20"/>
          <w:highlight w:val="white"/>
        </w:rPr>
      </w:pPr>
    </w:p>
    <w:p w14:paraId="29D913D4" w14:textId="77777777" w:rsidR="00ED4C05" w:rsidRPr="00834C9C" w:rsidRDefault="00ED4C05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000000" w:themeFill="text1"/>
        <w:spacing w:line="360" w:lineRule="auto"/>
        <w:contextualSpacing/>
        <w:jc w:val="center"/>
        <w:rPr>
          <w:rFonts w:asciiTheme="minorHAnsi" w:hAnsiTheme="minorHAnsi" w:cstheme="minorHAnsi"/>
          <w:b/>
          <w:bCs/>
          <w:sz w:val="20"/>
          <w:szCs w:val="20"/>
        </w:rPr>
      </w:pPr>
      <w:r w:rsidRPr="00834C9C">
        <w:rPr>
          <w:rFonts w:asciiTheme="minorHAnsi" w:hAnsiTheme="minorHAnsi" w:cstheme="minorHAnsi"/>
          <w:b/>
          <w:bCs/>
          <w:sz w:val="20"/>
          <w:szCs w:val="20"/>
        </w:rPr>
        <w:t>Programming Storage Queue in C#</w:t>
      </w:r>
    </w:p>
    <w:p w14:paraId="2FA1588D" w14:textId="77777777" w:rsidR="009503FE" w:rsidRPr="00834C9C" w:rsidRDefault="009503FE" w:rsidP="00834C9C">
      <w:pPr>
        <w:pStyle w:val="Heading2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Fonts w:asciiTheme="minorHAnsi" w:hAnsiTheme="minorHAnsi" w:cstheme="minorHAnsi"/>
          <w:color w:val="171717"/>
          <w:sz w:val="20"/>
          <w:szCs w:val="20"/>
        </w:rPr>
        <w:t>Queue service concepts</w:t>
      </w:r>
    </w:p>
    <w:p w14:paraId="5BCEF8C1" w14:textId="77777777" w:rsidR="009503FE" w:rsidRPr="00834C9C" w:rsidRDefault="009503FE" w:rsidP="00834C9C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Fonts w:asciiTheme="minorHAnsi" w:hAnsiTheme="minorHAnsi" w:cstheme="minorHAnsi"/>
          <w:color w:val="171717"/>
          <w:sz w:val="20"/>
          <w:szCs w:val="20"/>
        </w:rPr>
        <w:t>The Azure Queue service contains the following components:</w:t>
      </w:r>
    </w:p>
    <w:p w14:paraId="2E29F4A8" w14:textId="452FEDAC" w:rsidR="009503FE" w:rsidRPr="00834C9C" w:rsidRDefault="009503FE" w:rsidP="00834C9C">
      <w:pPr>
        <w:pStyle w:val="NormalWeb"/>
        <w:shd w:val="clear" w:color="auto" w:fill="FFFFFF"/>
        <w:spacing w:before="0" w:beforeAutospacing="0" w:after="0" w:afterAutospacing="0" w:line="360" w:lineRule="auto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Fonts w:asciiTheme="minorHAnsi" w:hAnsiTheme="minorHAnsi" w:cstheme="minorHAnsi"/>
          <w:noProof/>
          <w:color w:val="171717"/>
          <w:sz w:val="20"/>
          <w:szCs w:val="20"/>
        </w:rPr>
        <w:drawing>
          <wp:inline distT="0" distB="0" distL="0" distR="0" wp14:anchorId="2CC57EE1" wp14:editId="34BCAC6F">
            <wp:extent cx="4104640" cy="1600200"/>
            <wp:effectExtent l="0" t="0" r="0" b="0"/>
            <wp:docPr id="2" name="Picture 2" descr="Azure Queue service componen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zure Queue service components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4640" cy="1600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9BA421" w14:textId="77777777" w:rsidR="009503FE" w:rsidRPr="00834C9C" w:rsidRDefault="009503FE" w:rsidP="00834C9C">
      <w:pPr>
        <w:pStyle w:val="NormalWeb"/>
        <w:numPr>
          <w:ilvl w:val="0"/>
          <w:numId w:val="55"/>
        </w:numPr>
        <w:shd w:val="clear" w:color="auto" w:fill="FFFFFF"/>
        <w:tabs>
          <w:tab w:val="clear" w:pos="720"/>
          <w:tab w:val="num" w:pos="-210"/>
        </w:tabs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Style w:val="Strong"/>
          <w:rFonts w:asciiTheme="minorHAnsi" w:hAnsiTheme="minorHAnsi" w:cstheme="minorHAnsi"/>
          <w:color w:val="171717"/>
          <w:sz w:val="20"/>
          <w:szCs w:val="20"/>
        </w:rPr>
        <w:t>Storage Account:</w:t>
      </w:r>
      <w:r w:rsidRPr="00834C9C">
        <w:rPr>
          <w:rFonts w:asciiTheme="minorHAnsi" w:hAnsiTheme="minorHAnsi" w:cstheme="minorHAnsi"/>
          <w:color w:val="171717"/>
          <w:sz w:val="20"/>
          <w:szCs w:val="20"/>
        </w:rPr>
        <w:t> All access to Azure Storage is done through a storage account. For more information about storage accounts, see </w:t>
      </w:r>
      <w:hyperlink r:id="rId12" w:history="1">
        <w:r w:rsidRPr="00834C9C">
          <w:rPr>
            <w:rStyle w:val="Hyperlink"/>
            <w:rFonts w:asciiTheme="minorHAnsi" w:hAnsiTheme="minorHAnsi" w:cstheme="minorHAnsi"/>
            <w:sz w:val="20"/>
            <w:szCs w:val="20"/>
          </w:rPr>
          <w:t>Storage account overview</w:t>
        </w:r>
      </w:hyperlink>
      <w:r w:rsidRPr="00834C9C">
        <w:rPr>
          <w:rFonts w:asciiTheme="minorHAnsi" w:hAnsiTheme="minorHAnsi" w:cstheme="minorHAnsi"/>
          <w:color w:val="171717"/>
          <w:sz w:val="20"/>
          <w:szCs w:val="20"/>
        </w:rPr>
        <w:t>.</w:t>
      </w:r>
    </w:p>
    <w:p w14:paraId="5FF44A52" w14:textId="77777777" w:rsidR="009503FE" w:rsidRPr="00834C9C" w:rsidRDefault="009503FE" w:rsidP="00834C9C">
      <w:pPr>
        <w:pStyle w:val="NormalWeb"/>
        <w:numPr>
          <w:ilvl w:val="0"/>
          <w:numId w:val="55"/>
        </w:numPr>
        <w:shd w:val="clear" w:color="auto" w:fill="FFFFFF"/>
        <w:tabs>
          <w:tab w:val="clear" w:pos="720"/>
          <w:tab w:val="num" w:pos="-210"/>
        </w:tabs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Style w:val="Strong"/>
          <w:rFonts w:asciiTheme="minorHAnsi" w:hAnsiTheme="minorHAnsi" w:cstheme="minorHAnsi"/>
          <w:color w:val="171717"/>
          <w:sz w:val="20"/>
          <w:szCs w:val="20"/>
        </w:rPr>
        <w:t>Queue:</w:t>
      </w:r>
      <w:r w:rsidRPr="00834C9C">
        <w:rPr>
          <w:rFonts w:asciiTheme="minorHAnsi" w:hAnsiTheme="minorHAnsi" w:cstheme="minorHAnsi"/>
          <w:color w:val="171717"/>
          <w:sz w:val="20"/>
          <w:szCs w:val="20"/>
        </w:rPr>
        <w:t> A queue contains a set of messages. All messages must be in a queue. Note that the queue name must be all lowercase. For information on naming queues, see </w:t>
      </w:r>
      <w:hyperlink r:id="rId13" w:history="1">
        <w:r w:rsidRPr="00834C9C">
          <w:rPr>
            <w:rStyle w:val="Hyperlink"/>
            <w:rFonts w:asciiTheme="minorHAnsi" w:hAnsiTheme="minorHAnsi" w:cstheme="minorHAnsi"/>
            <w:sz w:val="20"/>
            <w:szCs w:val="20"/>
          </w:rPr>
          <w:t>Naming Queues and Metadata</w:t>
        </w:r>
      </w:hyperlink>
      <w:r w:rsidRPr="00834C9C">
        <w:rPr>
          <w:rFonts w:asciiTheme="minorHAnsi" w:hAnsiTheme="minorHAnsi" w:cstheme="minorHAnsi"/>
          <w:color w:val="171717"/>
          <w:sz w:val="20"/>
          <w:szCs w:val="20"/>
        </w:rPr>
        <w:t>.</w:t>
      </w:r>
    </w:p>
    <w:p w14:paraId="39D41ECE" w14:textId="77777777" w:rsidR="009503FE" w:rsidRPr="00834C9C" w:rsidRDefault="009503FE" w:rsidP="00834C9C">
      <w:pPr>
        <w:pStyle w:val="NormalWeb"/>
        <w:numPr>
          <w:ilvl w:val="0"/>
          <w:numId w:val="55"/>
        </w:numPr>
        <w:shd w:val="clear" w:color="auto" w:fill="FFFFFF"/>
        <w:tabs>
          <w:tab w:val="clear" w:pos="720"/>
          <w:tab w:val="num" w:pos="-210"/>
        </w:tabs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Style w:val="Strong"/>
          <w:rFonts w:asciiTheme="minorHAnsi" w:hAnsiTheme="minorHAnsi" w:cstheme="minorHAnsi"/>
          <w:color w:val="171717"/>
          <w:sz w:val="20"/>
          <w:szCs w:val="20"/>
        </w:rPr>
        <w:t>Message:</w:t>
      </w:r>
      <w:r w:rsidRPr="00834C9C">
        <w:rPr>
          <w:rFonts w:asciiTheme="minorHAnsi" w:hAnsiTheme="minorHAnsi" w:cstheme="minorHAnsi"/>
          <w:color w:val="171717"/>
          <w:sz w:val="20"/>
          <w:szCs w:val="20"/>
        </w:rPr>
        <w:t> A message, in any format, of up to 64 KB. The maximum time that a message can remain in the queue is 7 days. For version 2017-07-29 or later, the maximum time-to-live can be any positive number, or -1 indicating that the message doesn't expire. If this parameter is omitted, the default time-to-live is seven days.</w:t>
      </w:r>
    </w:p>
    <w:p w14:paraId="19AE97B6" w14:textId="77777777" w:rsidR="009503FE" w:rsidRPr="00834C9C" w:rsidRDefault="009503FE" w:rsidP="00834C9C">
      <w:pPr>
        <w:pStyle w:val="NormalWeb"/>
        <w:numPr>
          <w:ilvl w:val="0"/>
          <w:numId w:val="55"/>
        </w:numPr>
        <w:shd w:val="clear" w:color="auto" w:fill="FFFFFF"/>
        <w:tabs>
          <w:tab w:val="clear" w:pos="720"/>
          <w:tab w:val="num" w:pos="-210"/>
        </w:tabs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Style w:val="Strong"/>
          <w:rFonts w:asciiTheme="minorHAnsi" w:hAnsiTheme="minorHAnsi" w:cstheme="minorHAnsi"/>
          <w:color w:val="171717"/>
          <w:sz w:val="20"/>
          <w:szCs w:val="20"/>
        </w:rPr>
        <w:t>URL format:</w:t>
      </w:r>
      <w:r w:rsidRPr="00834C9C">
        <w:rPr>
          <w:rFonts w:asciiTheme="minorHAnsi" w:hAnsiTheme="minorHAnsi" w:cstheme="minorHAnsi"/>
          <w:color w:val="171717"/>
          <w:sz w:val="20"/>
          <w:szCs w:val="20"/>
        </w:rPr>
        <w:t> Queues are addressable using the following URL format: http://</w:t>
      </w:r>
      <w:r w:rsidRPr="00834C9C">
        <w:rPr>
          <w:rStyle w:val="HTMLCode"/>
          <w:rFonts w:asciiTheme="minorHAnsi" w:hAnsiTheme="minorHAnsi" w:cstheme="minorHAnsi"/>
          <w:color w:val="171717"/>
        </w:rPr>
        <w:t>&lt;storage account</w:t>
      </w:r>
      <w:proofErr w:type="gramStart"/>
      <w:r w:rsidRPr="00834C9C">
        <w:rPr>
          <w:rStyle w:val="HTMLCode"/>
          <w:rFonts w:asciiTheme="minorHAnsi" w:hAnsiTheme="minorHAnsi" w:cstheme="minorHAnsi"/>
          <w:color w:val="171717"/>
        </w:rPr>
        <w:t>&gt;</w:t>
      </w:r>
      <w:r w:rsidRPr="00834C9C">
        <w:rPr>
          <w:rFonts w:asciiTheme="minorHAnsi" w:hAnsiTheme="minorHAnsi" w:cstheme="minorHAnsi"/>
          <w:color w:val="171717"/>
          <w:sz w:val="20"/>
          <w:szCs w:val="20"/>
        </w:rPr>
        <w:t>.queue.core.windows.net</w:t>
      </w:r>
      <w:proofErr w:type="gramEnd"/>
      <w:r w:rsidRPr="00834C9C">
        <w:rPr>
          <w:rFonts w:asciiTheme="minorHAnsi" w:hAnsiTheme="minorHAnsi" w:cstheme="minorHAnsi"/>
          <w:color w:val="171717"/>
          <w:sz w:val="20"/>
          <w:szCs w:val="20"/>
        </w:rPr>
        <w:t>/</w:t>
      </w:r>
      <w:r w:rsidRPr="00834C9C">
        <w:rPr>
          <w:rStyle w:val="HTMLCode"/>
          <w:rFonts w:asciiTheme="minorHAnsi" w:hAnsiTheme="minorHAnsi" w:cstheme="minorHAnsi"/>
          <w:color w:val="171717"/>
        </w:rPr>
        <w:t>&lt;queue&gt;</w:t>
      </w:r>
    </w:p>
    <w:p w14:paraId="59FED08C" w14:textId="7D1AE057" w:rsidR="009503FE" w:rsidRPr="00834C9C" w:rsidRDefault="009503FE" w:rsidP="00834C9C">
      <w:pPr>
        <w:pStyle w:val="NormalWeb"/>
        <w:shd w:val="clear" w:color="auto" w:fill="FFFFFF"/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171717"/>
          <w:sz w:val="20"/>
          <w:szCs w:val="20"/>
        </w:rPr>
      </w:pPr>
      <w:r w:rsidRPr="00834C9C">
        <w:rPr>
          <w:rFonts w:asciiTheme="minorHAnsi" w:hAnsiTheme="minorHAnsi" w:cstheme="minorHAnsi"/>
          <w:color w:val="171717"/>
          <w:sz w:val="20"/>
          <w:szCs w:val="20"/>
        </w:rPr>
        <w:t>The following URL addresses a queue:</w:t>
      </w:r>
    </w:p>
    <w:p w14:paraId="1F9363E0" w14:textId="42B2340C" w:rsidR="009503FE" w:rsidRPr="00834C9C" w:rsidRDefault="00000000" w:rsidP="00834C9C">
      <w:pPr>
        <w:pStyle w:val="NormalWeb"/>
        <w:shd w:val="clear" w:color="auto" w:fill="FFFFFF"/>
        <w:spacing w:before="0" w:beforeAutospacing="0" w:after="0" w:afterAutospacing="0" w:line="360" w:lineRule="auto"/>
        <w:ind w:left="360"/>
        <w:rPr>
          <w:rStyle w:val="HTMLCode"/>
          <w:rFonts w:asciiTheme="minorHAnsi" w:hAnsiTheme="minorHAnsi" w:cstheme="minorHAnsi"/>
          <w:color w:val="171717"/>
        </w:rPr>
      </w:pPr>
      <w:hyperlink r:id="rId14" w:history="1">
        <w:r w:rsidR="009503FE" w:rsidRPr="00834C9C">
          <w:rPr>
            <w:rStyle w:val="Hyperlink"/>
            <w:rFonts w:asciiTheme="minorHAnsi" w:hAnsiTheme="minorHAnsi" w:cstheme="minorHAnsi"/>
            <w:sz w:val="20"/>
            <w:szCs w:val="20"/>
          </w:rPr>
          <w:t>http://myaccount</w:t>
        </w:r>
        <w:r w:rsidR="009503FE" w:rsidRPr="0026233A">
          <w:rPr>
            <w:rStyle w:val="Hyperlink"/>
            <w:rFonts w:asciiTheme="minorHAnsi" w:hAnsiTheme="minorHAnsi" w:cstheme="minorHAnsi"/>
            <w:sz w:val="20"/>
            <w:szCs w:val="20"/>
            <w:highlight w:val="yellow"/>
          </w:rPr>
          <w:t>.queue</w:t>
        </w:r>
        <w:r w:rsidR="009503FE" w:rsidRPr="00834C9C">
          <w:rPr>
            <w:rStyle w:val="Hyperlink"/>
            <w:rFonts w:asciiTheme="minorHAnsi" w:hAnsiTheme="minorHAnsi" w:cstheme="minorHAnsi"/>
            <w:sz w:val="20"/>
            <w:szCs w:val="20"/>
          </w:rPr>
          <w:t>.core.windows.net/incoming-orders</w:t>
        </w:r>
      </w:hyperlink>
    </w:p>
    <w:p w14:paraId="3D897F28" w14:textId="77777777" w:rsidR="009503FE" w:rsidRPr="00834C9C" w:rsidRDefault="009503FE" w:rsidP="00834C9C">
      <w:pPr>
        <w:pStyle w:val="NormalWeb"/>
        <w:shd w:val="clear" w:color="auto" w:fill="FFFFFF"/>
        <w:spacing w:before="0" w:beforeAutospacing="0" w:after="0" w:afterAutospacing="0" w:line="360" w:lineRule="auto"/>
        <w:ind w:left="360"/>
        <w:rPr>
          <w:rFonts w:asciiTheme="minorHAnsi" w:hAnsiTheme="minorHAnsi" w:cstheme="minorHAnsi"/>
          <w:color w:val="171717"/>
          <w:sz w:val="20"/>
          <w:szCs w:val="20"/>
        </w:rPr>
      </w:pPr>
    </w:p>
    <w:p w14:paraId="07DA7407" w14:textId="595278B3" w:rsidR="00ED4C05" w:rsidRPr="00834C9C" w:rsidRDefault="00ED4C05" w:rsidP="00834C9C">
      <w:pPr>
        <w:spacing w:line="360" w:lineRule="auto"/>
        <w:contextualSpacing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834C9C">
        <w:rPr>
          <w:rFonts w:asciiTheme="minorHAnsi" w:hAnsiTheme="minorHAnsi" w:cstheme="minorHAnsi"/>
          <w:b/>
          <w:bCs/>
          <w:sz w:val="20"/>
          <w:szCs w:val="20"/>
        </w:rPr>
        <w:t xml:space="preserve">Create the </w:t>
      </w:r>
      <w:r w:rsidR="00C31EF5" w:rsidRPr="00834C9C">
        <w:rPr>
          <w:rFonts w:asciiTheme="minorHAnsi" w:hAnsiTheme="minorHAnsi" w:cstheme="minorHAnsi"/>
          <w:b/>
          <w:bCs/>
          <w:sz w:val="20"/>
          <w:szCs w:val="20"/>
        </w:rPr>
        <w:t>Sender</w:t>
      </w:r>
      <w:r w:rsidRPr="00834C9C">
        <w:rPr>
          <w:rFonts w:asciiTheme="minorHAnsi" w:hAnsiTheme="minorHAnsi" w:cstheme="minorHAnsi"/>
          <w:b/>
          <w:bCs/>
          <w:sz w:val="20"/>
          <w:szCs w:val="20"/>
        </w:rPr>
        <w:t xml:space="preserve"> Application to Post messages in to a </w:t>
      </w:r>
      <w:proofErr w:type="gramStart"/>
      <w:r w:rsidRPr="00834C9C">
        <w:rPr>
          <w:rFonts w:asciiTheme="minorHAnsi" w:hAnsiTheme="minorHAnsi" w:cstheme="minorHAnsi"/>
          <w:b/>
          <w:bCs/>
          <w:sz w:val="20"/>
          <w:szCs w:val="20"/>
        </w:rPr>
        <w:t>Queue</w:t>
      </w:r>
      <w:proofErr w:type="gramEnd"/>
    </w:p>
    <w:p w14:paraId="4BED5AE5" w14:textId="2A178B00" w:rsidR="00BC6672" w:rsidRPr="00834C9C" w:rsidRDefault="00BC6672" w:rsidP="00834C9C">
      <w:pPr>
        <w:spacing w:line="360" w:lineRule="auto"/>
        <w:contextualSpacing/>
        <w:jc w:val="both"/>
        <w:rPr>
          <w:rFonts w:asciiTheme="minorHAnsi" w:hAnsiTheme="minorHAnsi" w:cstheme="minorHAnsi"/>
          <w:b/>
          <w:bCs/>
          <w:sz w:val="20"/>
          <w:szCs w:val="20"/>
        </w:rPr>
      </w:pPr>
      <w:r w:rsidRPr="00834C9C">
        <w:rPr>
          <w:rFonts w:asciiTheme="minorHAnsi" w:hAnsiTheme="minorHAnsi" w:cstheme="minorHAnsi"/>
          <w:b/>
          <w:bCs/>
          <w:sz w:val="20"/>
          <w:szCs w:val="20"/>
        </w:rPr>
        <w:t xml:space="preserve">Add the NuGet Package </w:t>
      </w:r>
      <w:proofErr w:type="spellStart"/>
      <w:proofErr w:type="gramStart"/>
      <w:r w:rsidR="009503FE" w:rsidRPr="00834C9C">
        <w:rPr>
          <w:rFonts w:asciiTheme="minorHAnsi" w:hAnsiTheme="minorHAnsi" w:cstheme="minorHAnsi"/>
          <w:color w:val="171717"/>
          <w:sz w:val="20"/>
          <w:szCs w:val="20"/>
          <w:shd w:val="clear" w:color="auto" w:fill="E6E6E6"/>
        </w:rPr>
        <w:t>Azure.Storage.Queues</w:t>
      </w:r>
      <w:proofErr w:type="spellEnd"/>
      <w:proofErr w:type="gramEnd"/>
    </w:p>
    <w:p w14:paraId="23D74B23" w14:textId="1A97487C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;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</w:p>
    <w:p w14:paraId="2A0A0724" w14:textId="73E7B1A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.IO;</w:t>
      </w:r>
      <w:proofErr w:type="gramEnd"/>
    </w:p>
    <w:p w14:paraId="5DC0BD54" w14:textId="38C4776B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Queue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; </w:t>
      </w:r>
    </w:p>
    <w:p w14:paraId="462C23C5" w14:textId="64260A74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Queues.Model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; </w:t>
      </w:r>
    </w:p>
    <w:p w14:paraId="266517C2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icrosoft.Extensions.Configuration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0F4D2321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1D495E91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clas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</w:rPr>
        <w:t>Program</w:t>
      </w:r>
    </w:p>
    <w:p w14:paraId="22BD8F49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</w:p>
    <w:p w14:paraId="5D2E963F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5F46C79A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Main(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]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rg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39643B2F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553F448D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ar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builder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figuration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7735C43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       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etBasePath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irectory.GetCurrentDirector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)</w:t>
      </w:r>
    </w:p>
    <w:p w14:paraId="64B46603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       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ddJsonFil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appsettings.json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77BA759A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IConfigu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fig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uilder.Build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;</w:t>
      </w:r>
    </w:p>
    <w:p w14:paraId="473E8018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nection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config[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StorageConnectionString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];</w:t>
      </w:r>
      <w:proofErr w:type="gramEnd"/>
    </w:p>
    <w:p w14:paraId="43C4E8F8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demoqueue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742A3A2C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nection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1306A026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CreateIfNotExist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62AD0F1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whil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tru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24287D43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405A3307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 xml:space="preserve">"Enter a message to be sent to 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myqueue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: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5F647C84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ar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msg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Read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2D09C027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msg =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exit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6A1D56BB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break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317DFA3E" w14:textId="39B71DE2" w:rsidR="0025077D" w:rsidRPr="00261720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261720"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  <w:t>queueClient.SendMessage</w:t>
      </w:r>
      <w:proofErr w:type="spellEnd"/>
      <w:r w:rsidRPr="00261720"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  <w:t>(msg</w:t>
      </w:r>
      <w:proofErr w:type="gramStart"/>
      <w:r w:rsidRPr="00261720"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  <w:t>);</w:t>
      </w:r>
      <w:proofErr w:type="gramEnd"/>
    </w:p>
    <w:p w14:paraId="48F5FBD6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1FCB0D0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//If you don't pass a value for the </w:t>
      </w:r>
      <w:proofErr w:type="spell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maxMessages</w:t>
      </w:r>
      <w:proofErr w:type="spell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 parameter, the default is to peek at one message.</w:t>
      </w:r>
    </w:p>
    <w:p w14:paraId="4BBF4F3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eekedMessag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]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eeked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Peek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ax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: 1);</w:t>
      </w:r>
    </w:p>
    <w:p w14:paraId="054E8EA8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eekedMessages.Length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!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= 0)</w:t>
      </w:r>
    </w:p>
    <w:p w14:paraId="31C373D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$"Peeked message: '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eeked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0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].Body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'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323EAF8E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29E1AEE2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// The following code updates the queue message with new </w:t>
      </w:r>
      <w:proofErr w:type="gram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contents, and</w:t>
      </w:r>
      <w:proofErr w:type="gram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 sets the visibility timeout to extend another 60 seconds.</w:t>
      </w:r>
    </w:p>
    <w:p w14:paraId="51FED4D7" w14:textId="5E42D33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Messag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] message</w:t>
      </w:r>
      <w:r w:rsidR="008C255F"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Receive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();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//Fetches only one message from queue (</w:t>
      </w:r>
      <w:proofErr w:type="spell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visibilitytimeout</w:t>
      </w:r>
      <w:proofErr w:type="spell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=30)</w:t>
      </w:r>
    </w:p>
    <w:p w14:paraId="3838138C" w14:textId="44ADD4A0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</w:t>
      </w:r>
      <w:r w:rsidRPr="00834C9C"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  <w:t>UpdateMessag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essage</w:t>
      </w:r>
      <w:r w:rsidR="008C255F"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0]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essageId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5A52BAB9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essage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0]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opReceip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32D23562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Updated contents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,</w:t>
      </w:r>
    </w:p>
    <w:p w14:paraId="4556B2D7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TimeSpan.FromSecond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60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)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/</w:t>
      </w:r>
      <w:proofErr w:type="gram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/ Make it invisible for another 60 seconds; Default </w:t>
      </w:r>
    </w:p>
    <w:p w14:paraId="2A17AB76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);</w:t>
      </w:r>
    </w:p>
    <w:p w14:paraId="6919A109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261720"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  <w:t>QueueProperti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properties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GetProperti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1743C7F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nt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achedMessagesCou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properties.</w:t>
      </w:r>
      <w:r w:rsidRPr="00261720">
        <w:rPr>
          <w:rFonts w:asciiTheme="minorHAnsi" w:eastAsia="Calibri" w:hAnsiTheme="minorHAnsi" w:cstheme="minorHAnsi"/>
          <w:b/>
          <w:bCs/>
          <w:color w:val="000000"/>
          <w:sz w:val="20"/>
          <w:szCs w:val="20"/>
        </w:rPr>
        <w:t>ApproximateMessagesCount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1E5A0AB8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//This number is not lower than the actual number of messages in the </w:t>
      </w:r>
      <w:proofErr w:type="gram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queue, but</w:t>
      </w:r>
      <w:proofErr w:type="gram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 xml:space="preserve"> could be higher.</w:t>
      </w:r>
    </w:p>
    <w:p w14:paraId="7F5A0816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3BF52CA1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</w:p>
    <w:p w14:paraId="01387BA6" w14:textId="77777777" w:rsidR="00ED4C05" w:rsidRPr="00834C9C" w:rsidRDefault="00ED4C05" w:rsidP="00834C9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Build and </w:t>
      </w:r>
      <w:proofErr w:type="gramStart"/>
      <w:r w:rsidRPr="00834C9C">
        <w:rPr>
          <w:rFonts w:asciiTheme="minorHAnsi" w:hAnsiTheme="minorHAnsi" w:cstheme="minorHAnsi"/>
          <w:sz w:val="20"/>
          <w:szCs w:val="20"/>
        </w:rPr>
        <w:t>Run</w:t>
      </w:r>
      <w:proofErr w:type="gramEnd"/>
      <w:r w:rsidRPr="00834C9C">
        <w:rPr>
          <w:rFonts w:asciiTheme="minorHAnsi" w:hAnsiTheme="minorHAnsi" w:cstheme="minorHAnsi"/>
          <w:sz w:val="20"/>
          <w:szCs w:val="20"/>
        </w:rPr>
        <w:t xml:space="preserve"> the application</w:t>
      </w:r>
    </w:p>
    <w:p w14:paraId="6EEC525D" w14:textId="77777777" w:rsidR="00ED4C05" w:rsidRPr="00834C9C" w:rsidRDefault="00ED4C05" w:rsidP="00834C9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</w:p>
    <w:p w14:paraId="7B20A96D" w14:textId="77777777" w:rsidR="00ED4C05" w:rsidRPr="00834C9C" w:rsidRDefault="00ED4C05" w:rsidP="00834C9C">
      <w:pPr>
        <w:pStyle w:val="NormalWeb"/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b/>
          <w:sz w:val="20"/>
          <w:szCs w:val="20"/>
        </w:rPr>
      </w:pPr>
      <w:r w:rsidRPr="00834C9C">
        <w:rPr>
          <w:rFonts w:asciiTheme="minorHAnsi" w:hAnsiTheme="minorHAnsi" w:cstheme="minorHAnsi"/>
          <w:b/>
          <w:sz w:val="20"/>
          <w:szCs w:val="20"/>
        </w:rPr>
        <w:t>Create the Consumer Application to read messages from the queue</w:t>
      </w:r>
    </w:p>
    <w:p w14:paraId="2F10B8B4" w14:textId="77777777" w:rsidR="00ED4C05" w:rsidRPr="00834C9C" w:rsidRDefault="00ED4C05" w:rsidP="00834C9C">
      <w:pPr>
        <w:pStyle w:val="NormalWeb"/>
        <w:numPr>
          <w:ilvl w:val="0"/>
          <w:numId w:val="44"/>
        </w:numPr>
        <w:spacing w:before="0" w:beforeAutospacing="0" w:after="0" w:afterAutospacing="0" w:line="360" w:lineRule="auto"/>
        <w:contextualSpacing/>
        <w:jc w:val="both"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>Start a New Instance of Visual Studio and Create a Console Based Application</w:t>
      </w:r>
    </w:p>
    <w:p w14:paraId="1FDFA9ED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Queue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; </w:t>
      </w:r>
    </w:p>
    <w:p w14:paraId="6286A603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zure.Storage.Queues.Models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; </w:t>
      </w:r>
    </w:p>
    <w:p w14:paraId="629BB4C7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icrosoft.Extensions.Configuration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</w:p>
    <w:p w14:paraId="0A73218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;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</w:p>
    <w:p w14:paraId="7DD99C04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us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.IO;</w:t>
      </w:r>
      <w:proofErr w:type="gramEnd"/>
    </w:p>
    <w:p w14:paraId="2043483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5035CB61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class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2B91AF"/>
          <w:sz w:val="20"/>
          <w:szCs w:val="20"/>
        </w:rPr>
        <w:t>Program2</w:t>
      </w:r>
    </w:p>
    <w:p w14:paraId="3AC835EF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</w:p>
    <w:p w14:paraId="2DC9E8AB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35EFAF9B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atic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oid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Main(</w:t>
      </w:r>
      <w:proofErr w:type="gramStart"/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]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rg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47308BB9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{</w:t>
      </w:r>
    </w:p>
    <w:p w14:paraId="2C6D1DD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var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builder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figurationBuilder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711D73B9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       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etBasePath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Directory.GetCurrentDirectory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)</w:t>
      </w:r>
    </w:p>
    <w:p w14:paraId="11ED8522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                    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.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AddJsonFile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appsettings.json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601925D1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IConfiguration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config =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builder.Build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);</w:t>
      </w:r>
    </w:p>
    <w:p w14:paraId="3FCCB32B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nection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config[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StorageConnectionString</w:t>
      </w:r>
      <w:proofErr w:type="spellEnd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];</w:t>
      </w:r>
      <w:proofErr w:type="gramEnd"/>
    </w:p>
    <w:p w14:paraId="2B02563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string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proofErr w:type="spell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demoqueue</w:t>
      </w:r>
      <w:proofErr w:type="spellEnd"/>
      <w:proofErr w:type="gramStart"/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;</w:t>
      </w:r>
      <w:proofErr w:type="gramEnd"/>
    </w:p>
    <w:p w14:paraId="13B20413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new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nectionString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Nam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2F53180F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CreateIfNotExist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21CEB20C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</w:p>
    <w:p w14:paraId="11912B7D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whil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true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093E0593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{</w:t>
      </w:r>
    </w:p>
    <w:p w14:paraId="2B687D7E" w14:textId="3EA85868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Messag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[</w:t>
      </w:r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]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retrieved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Receive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(1); </w:t>
      </w:r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//Fetches only one message from queue (</w:t>
      </w:r>
      <w:proofErr w:type="spellStart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visibilitytimeout</w:t>
      </w:r>
      <w:proofErr w:type="spellEnd"/>
      <w:r w:rsidRPr="00834C9C">
        <w:rPr>
          <w:rFonts w:asciiTheme="minorHAnsi" w:eastAsia="Calibri" w:hAnsiTheme="minorHAnsi" w:cstheme="minorHAnsi"/>
          <w:color w:val="008000"/>
          <w:sz w:val="20"/>
          <w:szCs w:val="20"/>
        </w:rPr>
        <w:t>=30)</w:t>
      </w:r>
    </w:p>
    <w:p w14:paraId="62A3213D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f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retrievedMessages.Length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==0) </w:t>
      </w:r>
    </w:p>
    <w:p w14:paraId="273F1287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"No Messages in last 5 secs..."</w:t>
      </w:r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  <w:proofErr w:type="gramEnd"/>
    </w:p>
    <w:p w14:paraId="39B6981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foreach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(var msg </w:t>
      </w:r>
      <w:r w:rsidRPr="00834C9C">
        <w:rPr>
          <w:rFonts w:asciiTheme="minorHAnsi" w:eastAsia="Calibri" w:hAnsiTheme="minorHAnsi" w:cstheme="minorHAnsi"/>
          <w:color w:val="0000FF"/>
          <w:sz w:val="20"/>
          <w:szCs w:val="20"/>
        </w:rPr>
        <w:t>in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retrievedMessages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</w:t>
      </w:r>
    </w:p>
    <w:p w14:paraId="2CF4818B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{</w:t>
      </w:r>
    </w:p>
    <w:p w14:paraId="3B1A8245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Console.WriteLin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$"Dequeued message: '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{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sg.Body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  <w:r w:rsidRPr="00834C9C">
        <w:rPr>
          <w:rFonts w:asciiTheme="minorHAnsi" w:eastAsia="Calibri" w:hAnsiTheme="minorHAnsi" w:cstheme="minorHAnsi"/>
          <w:color w:val="A31515"/>
          <w:sz w:val="20"/>
          <w:szCs w:val="20"/>
        </w:rPr>
        <w:t>'"</w:t>
      </w: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03046391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   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queueClient.DeleteMessage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sg.MessageId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, </w:t>
      </w:r>
      <w:proofErr w:type="spell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msg.PopReceipt</w:t>
      </w:r>
      <w:proofErr w:type="spell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);</w:t>
      </w:r>
    </w:p>
    <w:p w14:paraId="5A6C64A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}</w:t>
      </w:r>
    </w:p>
    <w:p w14:paraId="0B5D3BC0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    </w:t>
      </w:r>
      <w:proofErr w:type="spellStart"/>
      <w:proofErr w:type="gramStart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System.Threading.Thread.Sleep</w:t>
      </w:r>
      <w:proofErr w:type="spellEnd"/>
      <w:proofErr w:type="gramEnd"/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(5000);</w:t>
      </w:r>
    </w:p>
    <w:p w14:paraId="12C9F544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    }</w:t>
      </w:r>
    </w:p>
    <w:p w14:paraId="68D2F43D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 xml:space="preserve">    }</w:t>
      </w:r>
    </w:p>
    <w:p w14:paraId="7FF0AD62" w14:textId="77777777" w:rsidR="0025077D" w:rsidRPr="00834C9C" w:rsidRDefault="0025077D" w:rsidP="00834C9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autoSpaceDE w:val="0"/>
        <w:autoSpaceDN w:val="0"/>
        <w:adjustRightInd w:val="0"/>
        <w:spacing w:line="360" w:lineRule="auto"/>
        <w:rPr>
          <w:rFonts w:asciiTheme="minorHAnsi" w:eastAsia="Calibri" w:hAnsiTheme="minorHAnsi" w:cstheme="minorHAnsi"/>
          <w:color w:val="000000"/>
          <w:sz w:val="20"/>
          <w:szCs w:val="20"/>
        </w:rPr>
      </w:pPr>
      <w:r w:rsidRPr="00834C9C">
        <w:rPr>
          <w:rFonts w:asciiTheme="minorHAnsi" w:eastAsia="Calibri" w:hAnsiTheme="minorHAnsi" w:cstheme="minorHAnsi"/>
          <w:color w:val="000000"/>
          <w:sz w:val="20"/>
          <w:szCs w:val="20"/>
        </w:rPr>
        <w:t>}</w:t>
      </w:r>
    </w:p>
    <w:p w14:paraId="481AF312" w14:textId="3592792E" w:rsidR="00ED4C05" w:rsidRPr="00834C9C" w:rsidRDefault="00ED4C05" w:rsidP="00834C9C">
      <w:pPr>
        <w:numPr>
          <w:ilvl w:val="0"/>
          <w:numId w:val="44"/>
        </w:num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Right click on the </w:t>
      </w:r>
      <w:r w:rsidR="00082329" w:rsidRPr="00834C9C">
        <w:rPr>
          <w:rFonts w:asciiTheme="minorHAnsi" w:hAnsiTheme="minorHAnsi" w:cstheme="minorHAnsi"/>
          <w:sz w:val="20"/>
          <w:szCs w:val="20"/>
        </w:rPr>
        <w:t xml:space="preserve">Sender </w:t>
      </w:r>
      <w:r w:rsidRPr="00834C9C">
        <w:rPr>
          <w:rFonts w:asciiTheme="minorHAnsi" w:hAnsiTheme="minorHAnsi" w:cstheme="minorHAnsi"/>
          <w:sz w:val="20"/>
          <w:szCs w:val="20"/>
        </w:rPr>
        <w:t xml:space="preserve">project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>Debug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>Start new instance.</w:t>
      </w:r>
    </w:p>
    <w:p w14:paraId="4CEBCAE9" w14:textId="1A68BD65" w:rsidR="00ED4C05" w:rsidRPr="00834C9C" w:rsidRDefault="00ED4C05" w:rsidP="00834C9C">
      <w:pPr>
        <w:numPr>
          <w:ilvl w:val="0"/>
          <w:numId w:val="44"/>
        </w:num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Right click on the </w:t>
      </w:r>
      <w:r w:rsidR="00082329" w:rsidRPr="00834C9C">
        <w:rPr>
          <w:rFonts w:asciiTheme="minorHAnsi" w:hAnsiTheme="minorHAnsi" w:cstheme="minorHAnsi"/>
          <w:sz w:val="20"/>
          <w:szCs w:val="20"/>
        </w:rPr>
        <w:t xml:space="preserve">Received </w:t>
      </w:r>
      <w:r w:rsidRPr="00834C9C">
        <w:rPr>
          <w:rFonts w:asciiTheme="minorHAnsi" w:hAnsiTheme="minorHAnsi" w:cstheme="minorHAnsi"/>
          <w:sz w:val="20"/>
          <w:szCs w:val="20"/>
        </w:rPr>
        <w:t xml:space="preserve">project 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>Debug</w:t>
      </w:r>
      <w:r w:rsidRPr="00834C9C">
        <w:rPr>
          <w:rFonts w:asciiTheme="minorHAnsi" w:hAnsiTheme="minorHAnsi" w:cstheme="minorHAnsi"/>
          <w:sz w:val="20"/>
          <w:szCs w:val="20"/>
        </w:rPr>
        <w:sym w:font="Wingdings" w:char="F0E0"/>
      </w:r>
      <w:r w:rsidRPr="00834C9C">
        <w:rPr>
          <w:rFonts w:asciiTheme="minorHAnsi" w:hAnsiTheme="minorHAnsi" w:cstheme="minorHAnsi"/>
          <w:sz w:val="20"/>
          <w:szCs w:val="20"/>
        </w:rPr>
        <w:t>Start new instance.</w:t>
      </w:r>
    </w:p>
    <w:p w14:paraId="13D5AB45" w14:textId="3CE7D5B0" w:rsidR="00ED4C05" w:rsidRPr="0026233A" w:rsidRDefault="00ED4C05" w:rsidP="0026233A">
      <w:pPr>
        <w:numPr>
          <w:ilvl w:val="0"/>
          <w:numId w:val="44"/>
        </w:numPr>
        <w:spacing w:line="360" w:lineRule="auto"/>
        <w:contextualSpacing/>
        <w:rPr>
          <w:rFonts w:asciiTheme="minorHAnsi" w:hAnsiTheme="minorHAnsi" w:cstheme="minorHAnsi"/>
          <w:sz w:val="20"/>
          <w:szCs w:val="20"/>
        </w:rPr>
      </w:pPr>
      <w:r w:rsidRPr="00834C9C">
        <w:rPr>
          <w:rFonts w:asciiTheme="minorHAnsi" w:hAnsiTheme="minorHAnsi" w:cstheme="minorHAnsi"/>
          <w:sz w:val="20"/>
          <w:szCs w:val="20"/>
        </w:rPr>
        <w:t xml:space="preserve">Send messages from the Producer and see them received by the Consumer. </w:t>
      </w:r>
    </w:p>
    <w:p w14:paraId="637A815E" w14:textId="77777777" w:rsidR="00CE2CA5" w:rsidRPr="00834C9C" w:rsidRDefault="00CE2CA5" w:rsidP="00834C9C">
      <w:pPr>
        <w:autoSpaceDE w:val="0"/>
        <w:autoSpaceDN w:val="0"/>
        <w:adjustRightInd w:val="0"/>
        <w:spacing w:line="360" w:lineRule="auto"/>
        <w:rPr>
          <w:rFonts w:asciiTheme="minorHAnsi" w:hAnsiTheme="minorHAnsi" w:cstheme="minorHAnsi"/>
          <w:sz w:val="20"/>
          <w:szCs w:val="20"/>
          <w:lang w:val="en"/>
        </w:rPr>
      </w:pPr>
    </w:p>
    <w:sectPr w:rsidR="00CE2CA5" w:rsidRPr="00834C9C">
      <w:headerReference w:type="even" r:id="rId15"/>
      <w:headerReference w:type="default" r:id="rId16"/>
      <w:footerReference w:type="even" r:id="rId17"/>
      <w:footerReference w:type="default" r:id="rId18"/>
      <w:headerReference w:type="first" r:id="rId19"/>
      <w:footerReference w:type="first" r:id="rId2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79E208" w14:textId="77777777" w:rsidR="007B1E97" w:rsidRDefault="007B1E97" w:rsidP="001B7A4E">
      <w:r>
        <w:separator/>
      </w:r>
    </w:p>
  </w:endnote>
  <w:endnote w:type="continuationSeparator" w:id="0">
    <w:p w14:paraId="0CD51EE0" w14:textId="77777777" w:rsidR="007B1E97" w:rsidRDefault="007B1E97" w:rsidP="001B7A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E5EBB0" w14:textId="77777777" w:rsidR="00FB0FA4" w:rsidRDefault="00FB0FA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82839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3704BA8" w14:textId="77777777" w:rsidR="00FB0FA4" w:rsidRDefault="00FB0FA4">
        <w:pPr>
          <w:pStyle w:val="Footer"/>
          <w:jc w:val="right"/>
          <w:rPr>
            <w:noProof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  <w:p w14:paraId="0BC26C3C" w14:textId="77777777" w:rsidR="00FB0FA4" w:rsidRDefault="00FB0FA4" w:rsidP="0095553D">
        <w:pPr>
          <w:pStyle w:val="BodyText"/>
          <w:pBdr>
            <w:top w:val="single" w:sz="4" w:space="1" w:color="auto"/>
          </w:pBdr>
          <w:spacing w:before="46" w:line="254" w:lineRule="auto"/>
          <w:ind w:left="226" w:right="222"/>
          <w:jc w:val="center"/>
        </w:pPr>
        <w:r>
          <w:rPr>
            <w:w w:val="90"/>
          </w:rPr>
          <w:t>Deccansoft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oftware</w:t>
        </w:r>
        <w:r>
          <w:rPr>
            <w:spacing w:val="-16"/>
            <w:w w:val="90"/>
          </w:rPr>
          <w:t xml:space="preserve"> </w:t>
        </w:r>
        <w:r>
          <w:rPr>
            <w:w w:val="90"/>
          </w:rPr>
          <w:t>Services</w:t>
        </w:r>
        <w:r>
          <w:rPr>
            <w:spacing w:val="-12"/>
            <w:w w:val="90"/>
          </w:rPr>
          <w:t xml:space="preserve"> </w:t>
        </w:r>
        <w:r>
          <w:rPr>
            <w:w w:val="90"/>
          </w:rPr>
          <w:t>H.No: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153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A/4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Balamrai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Rasoolpur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Secunderabad-500003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>TELANGANA,</w:t>
        </w:r>
        <w:r>
          <w:rPr>
            <w:spacing w:val="-15"/>
            <w:w w:val="90"/>
          </w:rPr>
          <w:t xml:space="preserve"> </w:t>
        </w:r>
        <w:r>
          <w:rPr>
            <w:w w:val="90"/>
          </w:rPr>
          <w:t xml:space="preserve">NDIA. </w:t>
        </w:r>
        <w:hyperlink r:id="rId1">
          <w:r>
            <w:rPr>
              <w:color w:val="0000FF"/>
              <w:u w:val="single" w:color="0000FF"/>
            </w:rPr>
            <w:t>http://www.deccansoft.com</w:t>
          </w:r>
          <w:r>
            <w:rPr>
              <w:color w:val="0000FF"/>
            </w:rPr>
            <w:t xml:space="preserve"> </w:t>
          </w:r>
        </w:hyperlink>
        <w:r>
          <w:rPr>
            <w:w w:val="145"/>
          </w:rPr>
          <w:t>|</w:t>
        </w:r>
        <w:r>
          <w:rPr>
            <w:spacing w:val="-50"/>
            <w:w w:val="145"/>
          </w:rPr>
          <w:t xml:space="preserve"> </w:t>
        </w:r>
        <w:hyperlink r:id="rId2">
          <w:r>
            <w:rPr>
              <w:color w:val="0000FF"/>
              <w:u w:val="single" w:color="0000FF"/>
            </w:rPr>
            <w:t>http://www.bestdotnettraining.com</w:t>
          </w:r>
        </w:hyperlink>
      </w:p>
      <w:p w14:paraId="3CBEF42B" w14:textId="77777777" w:rsidR="00FB0FA4" w:rsidRDefault="00FB0FA4" w:rsidP="0095553D">
        <w:pPr>
          <w:pStyle w:val="BodyText"/>
          <w:spacing w:before="2"/>
          <w:ind w:left="224" w:right="222"/>
          <w:jc w:val="center"/>
        </w:pPr>
        <w:r>
          <w:t>Phone: +91 40 2784 1517 OR +91 8008327000 (INDIA)</w:t>
        </w:r>
      </w:p>
      <w:p w14:paraId="3AF29A19" w14:textId="461355FB" w:rsidR="00FB0FA4" w:rsidRDefault="00000000">
        <w:pPr>
          <w:pStyle w:val="Footer"/>
          <w:jc w:val="right"/>
        </w:pPr>
      </w:p>
    </w:sdtContent>
  </w:sdt>
  <w:p w14:paraId="64DD7612" w14:textId="77777777" w:rsidR="00FB0FA4" w:rsidRDefault="00FB0FA4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FF82B1" w14:textId="77777777" w:rsidR="00FB0FA4" w:rsidRDefault="00FB0FA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2F3319" w14:textId="77777777" w:rsidR="007B1E97" w:rsidRDefault="007B1E97" w:rsidP="001B7A4E">
      <w:r>
        <w:separator/>
      </w:r>
    </w:p>
  </w:footnote>
  <w:footnote w:type="continuationSeparator" w:id="0">
    <w:p w14:paraId="6652D6E0" w14:textId="77777777" w:rsidR="007B1E97" w:rsidRDefault="007B1E97" w:rsidP="001B7A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F5B5C7" w14:textId="77777777" w:rsidR="00FB0FA4" w:rsidRDefault="00FB0FA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F222A2" w14:textId="1ACE1889" w:rsidR="00FB0FA4" w:rsidRPr="00465FA0" w:rsidRDefault="00000000" w:rsidP="00F772BF">
    <w:pPr>
      <w:pStyle w:val="Header"/>
      <w:pBdr>
        <w:bottom w:val="single" w:sz="4" w:space="1" w:color="auto"/>
      </w:pBdr>
      <w:rPr>
        <w:rFonts w:ascii="Calibri" w:hAnsi="Calibri"/>
      </w:rPr>
    </w:pPr>
    <w:sdt>
      <w:sdtPr>
        <w:rPr>
          <w:rFonts w:ascii="Calibri" w:hAnsi="Calibri" w:cs="Calibri"/>
        </w:rPr>
        <w:id w:val="-551616771"/>
        <w:docPartObj>
          <w:docPartGallery w:val="Watermarks"/>
          <w:docPartUnique/>
        </w:docPartObj>
      </w:sdtPr>
      <w:sdtContent>
        <w:r>
          <w:rPr>
            <w:rFonts w:ascii="Calibri" w:hAnsi="Calibri" w:cs="Calibri"/>
            <w:noProof/>
          </w:rPr>
          <w:pict w14:anchorId="69345DAC">
            <v:shapetype id="_x0000_t136" coordsize="21600,21600" o:spt="136" adj="10800" path="m@7,l@8,m@5,21600l@6,21600e">
              <v:formulas>
                <v:f eqn="sum #0 0 10800"/>
                <v:f eqn="prod #0 2 1"/>
                <v:f eqn="sum 21600 0 @1"/>
                <v:f eqn="sum 0 0 @2"/>
                <v:f eqn="sum 21600 0 @3"/>
                <v:f eqn="if @0 @3 0"/>
                <v:f eqn="if @0 21600 @1"/>
                <v:f eqn="if @0 0 @2"/>
                <v:f eqn="if @0 @4 21600"/>
                <v:f eqn="mid @5 @6"/>
                <v:f eqn="mid @8 @5"/>
                <v:f eqn="mid @7 @8"/>
                <v:f eqn="mid @6 @7"/>
                <v:f eqn="sum @6 0 @5"/>
              </v:formulas>
              <v:path textpathok="t" o:connecttype="custom" o:connectlocs="@9,0;@10,10800;@11,21600;@12,10800" o:connectangles="270,180,90,0"/>
              <v:textpath on="t" fitshape="t"/>
              <v:handles>
                <v:h position="#0,bottomRight" xrange="6629,14971"/>
              </v:handles>
              <o:lock v:ext="edit" text="t" shapetype="t"/>
            </v:shapetype>
            <v:shape id="PowerPlusWaterMarkObject92741847" o:spid="_x0000_s1025" type="#_x0000_t136" style="position:absolute;margin-left:0;margin-top:0;width:507.6pt;height:152.25pt;rotation:315;z-index:-251658752;mso-position-horizontal:center;mso-position-horizontal-relative:margin;mso-position-vertical:center;mso-position-vertical-relative:margin" o:allowincell="f" fillcolor="silver" stroked="f">
              <v:fill opacity=".5"/>
              <v:textpath style="font-family:&quot;Calibri&quot;;font-size:1pt" string="DECCANSOFT"/>
              <w10:wrap anchorx="margin" anchory="margin"/>
            </v:shape>
          </w:pict>
        </w:r>
      </w:sdtContent>
    </w:sdt>
    <w:r w:rsidR="00FB0FA4" w:rsidRPr="00465FA0">
      <w:rPr>
        <w:rFonts w:ascii="Calibri" w:hAnsi="Calibri" w:cs="Calibri"/>
      </w:rPr>
      <w:t xml:space="preserve">Deccansoft Software Services                                                                                     </w:t>
    </w:r>
    <w:r w:rsidR="00FB0FA4" w:rsidRPr="00465FA0">
      <w:rPr>
        <w:rFonts w:ascii="Calibri" w:hAnsi="Calibri" w:cs="Calibri"/>
      </w:rPr>
      <w:tab/>
      <w:t xml:space="preserve">Azure Storage </w:t>
    </w:r>
  </w:p>
  <w:p w14:paraId="16278B54" w14:textId="77777777" w:rsidR="00FB0FA4" w:rsidRDefault="00FB0FA4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CF8CF8D" w14:textId="77777777" w:rsidR="00FB0FA4" w:rsidRDefault="00FB0FA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647A9C"/>
    <w:multiLevelType w:val="multilevel"/>
    <w:tmpl w:val="158ACA9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1776C0C"/>
    <w:multiLevelType w:val="multilevel"/>
    <w:tmpl w:val="3E28FAC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4FA2022"/>
    <w:multiLevelType w:val="hybridMultilevel"/>
    <w:tmpl w:val="AB8A5E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C16527"/>
    <w:multiLevelType w:val="hybridMultilevel"/>
    <w:tmpl w:val="CBFE7D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A87198C"/>
    <w:multiLevelType w:val="hybridMultilevel"/>
    <w:tmpl w:val="7BC6C78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AE64348"/>
    <w:multiLevelType w:val="hybridMultilevel"/>
    <w:tmpl w:val="566CD7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02E6CF6"/>
    <w:multiLevelType w:val="hybridMultilevel"/>
    <w:tmpl w:val="AD088FC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420468F"/>
    <w:multiLevelType w:val="hybridMultilevel"/>
    <w:tmpl w:val="2B28ED2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170C59F9"/>
    <w:multiLevelType w:val="hybridMultilevel"/>
    <w:tmpl w:val="C1B608BE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8897739"/>
    <w:multiLevelType w:val="hybridMultilevel"/>
    <w:tmpl w:val="FD3A5A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E333F7D"/>
    <w:multiLevelType w:val="multilevel"/>
    <w:tmpl w:val="27CE67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236C1F03"/>
    <w:multiLevelType w:val="hybridMultilevel"/>
    <w:tmpl w:val="EDCC2B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A94B24"/>
    <w:multiLevelType w:val="hybridMultilevel"/>
    <w:tmpl w:val="F1B43BE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4034282"/>
    <w:multiLevelType w:val="multilevel"/>
    <w:tmpl w:val="7EBC80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5F7AD8"/>
    <w:multiLevelType w:val="hybridMultilevel"/>
    <w:tmpl w:val="26A6135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5F90646"/>
    <w:multiLevelType w:val="hybridMultilevel"/>
    <w:tmpl w:val="B740933A"/>
    <w:lvl w:ilvl="0" w:tplc="4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080" w:hanging="360"/>
      </w:pPr>
    </w:lvl>
    <w:lvl w:ilvl="2" w:tplc="4009001B" w:tentative="1">
      <w:start w:val="1"/>
      <w:numFmt w:val="lowerRoman"/>
      <w:lvlText w:val="%3."/>
      <w:lvlJc w:val="right"/>
      <w:pPr>
        <w:ind w:left="1800" w:hanging="180"/>
      </w:pPr>
    </w:lvl>
    <w:lvl w:ilvl="3" w:tplc="4009000F" w:tentative="1">
      <w:start w:val="1"/>
      <w:numFmt w:val="decimal"/>
      <w:lvlText w:val="%4."/>
      <w:lvlJc w:val="left"/>
      <w:pPr>
        <w:ind w:left="2520" w:hanging="360"/>
      </w:pPr>
    </w:lvl>
    <w:lvl w:ilvl="4" w:tplc="40090019" w:tentative="1">
      <w:start w:val="1"/>
      <w:numFmt w:val="lowerLetter"/>
      <w:lvlText w:val="%5."/>
      <w:lvlJc w:val="left"/>
      <w:pPr>
        <w:ind w:left="3240" w:hanging="360"/>
      </w:pPr>
    </w:lvl>
    <w:lvl w:ilvl="5" w:tplc="4009001B" w:tentative="1">
      <w:start w:val="1"/>
      <w:numFmt w:val="lowerRoman"/>
      <w:lvlText w:val="%6."/>
      <w:lvlJc w:val="right"/>
      <w:pPr>
        <w:ind w:left="3960" w:hanging="180"/>
      </w:pPr>
    </w:lvl>
    <w:lvl w:ilvl="6" w:tplc="4009000F" w:tentative="1">
      <w:start w:val="1"/>
      <w:numFmt w:val="decimal"/>
      <w:lvlText w:val="%7."/>
      <w:lvlJc w:val="left"/>
      <w:pPr>
        <w:ind w:left="4680" w:hanging="360"/>
      </w:pPr>
    </w:lvl>
    <w:lvl w:ilvl="7" w:tplc="40090019" w:tentative="1">
      <w:start w:val="1"/>
      <w:numFmt w:val="lowerLetter"/>
      <w:lvlText w:val="%8."/>
      <w:lvlJc w:val="left"/>
      <w:pPr>
        <w:ind w:left="5400" w:hanging="360"/>
      </w:pPr>
    </w:lvl>
    <w:lvl w:ilvl="8" w:tplc="4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F5501F"/>
    <w:multiLevelType w:val="hybridMultilevel"/>
    <w:tmpl w:val="1944C0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C951B2F"/>
    <w:multiLevelType w:val="hybridMultilevel"/>
    <w:tmpl w:val="3A6A71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F0219EE"/>
    <w:multiLevelType w:val="hybridMultilevel"/>
    <w:tmpl w:val="ED02E5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C1501B"/>
    <w:multiLevelType w:val="hybridMultilevel"/>
    <w:tmpl w:val="676E5F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352F0E01"/>
    <w:multiLevelType w:val="hybridMultilevel"/>
    <w:tmpl w:val="C65C6A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36CB5A5F"/>
    <w:multiLevelType w:val="hybridMultilevel"/>
    <w:tmpl w:val="4E28C4D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37B735D8"/>
    <w:multiLevelType w:val="hybridMultilevel"/>
    <w:tmpl w:val="BF8E2E5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96C3396"/>
    <w:multiLevelType w:val="hybridMultilevel"/>
    <w:tmpl w:val="1B3E9E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3B9F7276"/>
    <w:multiLevelType w:val="hybridMultilevel"/>
    <w:tmpl w:val="D3AE4C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3BA85990"/>
    <w:multiLevelType w:val="hybridMultilevel"/>
    <w:tmpl w:val="80ACB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FF3392"/>
    <w:multiLevelType w:val="multilevel"/>
    <w:tmpl w:val="5A6436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ED40F9F"/>
    <w:multiLevelType w:val="multilevel"/>
    <w:tmpl w:val="E104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40571D43"/>
    <w:multiLevelType w:val="hybridMultilevel"/>
    <w:tmpl w:val="10EC6AF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47624B89"/>
    <w:multiLevelType w:val="multilevel"/>
    <w:tmpl w:val="1F90407A"/>
    <w:lvl w:ilvl="0">
      <w:start w:val="1"/>
      <w:numFmt w:val="lowerLetter"/>
      <w:lvlText w:val="%1)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>
      <w:start w:val="1"/>
      <w:numFmt w:val="lowerLetter"/>
      <w:lvlText w:val="%2.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838537F"/>
    <w:multiLevelType w:val="hybridMultilevel"/>
    <w:tmpl w:val="CCEE51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B781030"/>
    <w:multiLevelType w:val="hybridMultilevel"/>
    <w:tmpl w:val="68D426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4CBD4575"/>
    <w:multiLevelType w:val="hybridMultilevel"/>
    <w:tmpl w:val="C48242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172336"/>
    <w:multiLevelType w:val="hybridMultilevel"/>
    <w:tmpl w:val="10EA31C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55B133C9"/>
    <w:multiLevelType w:val="hybridMultilevel"/>
    <w:tmpl w:val="566CD7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57407724"/>
    <w:multiLevelType w:val="multilevel"/>
    <w:tmpl w:val="EA567A8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36" w15:restartNumberingAfterBreak="0">
    <w:nsid w:val="58131B66"/>
    <w:multiLevelType w:val="hybridMultilevel"/>
    <w:tmpl w:val="929874A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584763CF"/>
    <w:multiLevelType w:val="multilevel"/>
    <w:tmpl w:val="3B78D99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C946F66"/>
    <w:multiLevelType w:val="hybridMultilevel"/>
    <w:tmpl w:val="B776C6A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5D345DBD"/>
    <w:multiLevelType w:val="hybridMultilevel"/>
    <w:tmpl w:val="935A7718"/>
    <w:lvl w:ilvl="0" w:tplc="557AA7F2">
      <w:start w:val="1"/>
      <w:numFmt w:val="decimal"/>
      <w:lvlText w:val="%1.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613B6ED1"/>
    <w:multiLevelType w:val="hybridMultilevel"/>
    <w:tmpl w:val="B2ECBDE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62CF6967"/>
    <w:multiLevelType w:val="hybridMultilevel"/>
    <w:tmpl w:val="566CD76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2DE39CA"/>
    <w:multiLevelType w:val="hybridMultilevel"/>
    <w:tmpl w:val="23AC0A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3" w15:restartNumberingAfterBreak="0">
    <w:nsid w:val="63DE030C"/>
    <w:multiLevelType w:val="hybridMultilevel"/>
    <w:tmpl w:val="D3AE4C7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652F7801"/>
    <w:multiLevelType w:val="hybridMultilevel"/>
    <w:tmpl w:val="17F806A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6A074988"/>
    <w:multiLevelType w:val="hybridMultilevel"/>
    <w:tmpl w:val="28EC529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6" w15:restartNumberingAfterBreak="0">
    <w:nsid w:val="6AEC1F3C"/>
    <w:multiLevelType w:val="hybridMultilevel"/>
    <w:tmpl w:val="D44ACA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7" w15:restartNumberingAfterBreak="0">
    <w:nsid w:val="6F2245E5"/>
    <w:multiLevelType w:val="hybridMultilevel"/>
    <w:tmpl w:val="707A985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8" w15:restartNumberingAfterBreak="0">
    <w:nsid w:val="722A0A8C"/>
    <w:multiLevelType w:val="hybridMultilevel"/>
    <w:tmpl w:val="973A0DF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9" w15:restartNumberingAfterBreak="0">
    <w:nsid w:val="72627BAA"/>
    <w:multiLevelType w:val="multilevel"/>
    <w:tmpl w:val="A7B67A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50" w15:restartNumberingAfterBreak="0">
    <w:nsid w:val="72BF4777"/>
    <w:multiLevelType w:val="hybridMultilevel"/>
    <w:tmpl w:val="C96EFA2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799513AA"/>
    <w:multiLevelType w:val="hybridMultilevel"/>
    <w:tmpl w:val="E2764F90"/>
    <w:lvl w:ilvl="0" w:tplc="36FCEB28">
      <w:start w:val="1"/>
      <w:numFmt w:val="decimal"/>
      <w:lvlText w:val="%1."/>
      <w:lvlJc w:val="left"/>
      <w:pPr>
        <w:ind w:left="720" w:hanging="360"/>
      </w:pPr>
      <w:rPr>
        <w:rFonts w:ascii="Calibri" w:hAnsi="Calibri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7B151BD2"/>
    <w:multiLevelType w:val="hybridMultilevel"/>
    <w:tmpl w:val="1924E2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3" w15:restartNumberingAfterBreak="0">
    <w:nsid w:val="7CA92CFE"/>
    <w:multiLevelType w:val="hybridMultilevel"/>
    <w:tmpl w:val="566CD7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4" w15:restartNumberingAfterBreak="0">
    <w:nsid w:val="7CD30134"/>
    <w:multiLevelType w:val="hybridMultilevel"/>
    <w:tmpl w:val="9606E7B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494224932">
    <w:abstractNumId w:val="49"/>
  </w:num>
  <w:num w:numId="2" w16cid:durableId="1467963515">
    <w:abstractNumId w:val="15"/>
  </w:num>
  <w:num w:numId="3" w16cid:durableId="892276724">
    <w:abstractNumId w:val="36"/>
  </w:num>
  <w:num w:numId="4" w16cid:durableId="28453376">
    <w:abstractNumId w:val="10"/>
  </w:num>
  <w:num w:numId="5" w16cid:durableId="1133258032">
    <w:abstractNumId w:val="37"/>
  </w:num>
  <w:num w:numId="6" w16cid:durableId="2095007881">
    <w:abstractNumId w:val="42"/>
  </w:num>
  <w:num w:numId="7" w16cid:durableId="35207337">
    <w:abstractNumId w:val="9"/>
  </w:num>
  <w:num w:numId="8" w16cid:durableId="769202586">
    <w:abstractNumId w:val="51"/>
  </w:num>
  <w:num w:numId="9" w16cid:durableId="1323117179">
    <w:abstractNumId w:val="39"/>
  </w:num>
  <w:num w:numId="10" w16cid:durableId="756444753">
    <w:abstractNumId w:val="26"/>
  </w:num>
  <w:num w:numId="11" w16cid:durableId="1045377136">
    <w:abstractNumId w:val="1"/>
  </w:num>
  <w:num w:numId="12" w16cid:durableId="1685672414">
    <w:abstractNumId w:val="52"/>
  </w:num>
  <w:num w:numId="13" w16cid:durableId="929200841">
    <w:abstractNumId w:val="32"/>
  </w:num>
  <w:num w:numId="14" w16cid:durableId="1996179464">
    <w:abstractNumId w:val="7"/>
  </w:num>
  <w:num w:numId="15" w16cid:durableId="1129319497">
    <w:abstractNumId w:val="4"/>
  </w:num>
  <w:num w:numId="16" w16cid:durableId="1380713196">
    <w:abstractNumId w:val="6"/>
  </w:num>
  <w:num w:numId="17" w16cid:durableId="152768371">
    <w:abstractNumId w:val="0"/>
  </w:num>
  <w:num w:numId="18" w16cid:durableId="1816099293">
    <w:abstractNumId w:val="35"/>
  </w:num>
  <w:num w:numId="19" w16cid:durableId="948703928">
    <w:abstractNumId w:val="40"/>
  </w:num>
  <w:num w:numId="20" w16cid:durableId="1452240754">
    <w:abstractNumId w:val="38"/>
  </w:num>
  <w:num w:numId="21" w16cid:durableId="192114691">
    <w:abstractNumId w:val="12"/>
  </w:num>
  <w:num w:numId="22" w16cid:durableId="708453269">
    <w:abstractNumId w:val="50"/>
  </w:num>
  <w:num w:numId="23" w16cid:durableId="664670152">
    <w:abstractNumId w:val="21"/>
  </w:num>
  <w:num w:numId="24" w16cid:durableId="1693070561">
    <w:abstractNumId w:val="45"/>
  </w:num>
  <w:num w:numId="25" w16cid:durableId="1888298568">
    <w:abstractNumId w:val="3"/>
  </w:num>
  <w:num w:numId="26" w16cid:durableId="1952083506">
    <w:abstractNumId w:val="19"/>
  </w:num>
  <w:num w:numId="27" w16cid:durableId="1722367368">
    <w:abstractNumId w:val="47"/>
  </w:num>
  <w:num w:numId="28" w16cid:durableId="58408991">
    <w:abstractNumId w:val="33"/>
  </w:num>
  <w:num w:numId="29" w16cid:durableId="2140221251">
    <w:abstractNumId w:val="5"/>
  </w:num>
  <w:num w:numId="30" w16cid:durableId="1081440232">
    <w:abstractNumId w:val="41"/>
  </w:num>
  <w:num w:numId="31" w16cid:durableId="719017495">
    <w:abstractNumId w:val="34"/>
  </w:num>
  <w:num w:numId="32" w16cid:durableId="290400154">
    <w:abstractNumId w:val="53"/>
  </w:num>
  <w:num w:numId="33" w16cid:durableId="192816454">
    <w:abstractNumId w:val="46"/>
  </w:num>
  <w:num w:numId="34" w16cid:durableId="1044016856">
    <w:abstractNumId w:val="28"/>
  </w:num>
  <w:num w:numId="35" w16cid:durableId="1604456723">
    <w:abstractNumId w:val="17"/>
  </w:num>
  <w:num w:numId="36" w16cid:durableId="52042126">
    <w:abstractNumId w:val="16"/>
  </w:num>
  <w:num w:numId="37" w16cid:durableId="948314078">
    <w:abstractNumId w:val="11"/>
  </w:num>
  <w:num w:numId="38" w16cid:durableId="1218511869">
    <w:abstractNumId w:val="30"/>
  </w:num>
  <w:num w:numId="39" w16cid:durableId="843976651">
    <w:abstractNumId w:val="25"/>
  </w:num>
  <w:num w:numId="40" w16cid:durableId="1851335135">
    <w:abstractNumId w:val="48"/>
  </w:num>
  <w:num w:numId="41" w16cid:durableId="497423102">
    <w:abstractNumId w:val="22"/>
  </w:num>
  <w:num w:numId="42" w16cid:durableId="1425540119">
    <w:abstractNumId w:val="24"/>
  </w:num>
  <w:num w:numId="43" w16cid:durableId="435371098">
    <w:abstractNumId w:val="44"/>
  </w:num>
  <w:num w:numId="44" w16cid:durableId="990134411">
    <w:abstractNumId w:val="43"/>
  </w:num>
  <w:num w:numId="45" w16cid:durableId="1336037153">
    <w:abstractNumId w:val="18"/>
  </w:num>
  <w:num w:numId="46" w16cid:durableId="415129797">
    <w:abstractNumId w:val="23"/>
  </w:num>
  <w:num w:numId="47" w16cid:durableId="1558469659">
    <w:abstractNumId w:val="2"/>
  </w:num>
  <w:num w:numId="48" w16cid:durableId="447046881">
    <w:abstractNumId w:val="14"/>
  </w:num>
  <w:num w:numId="49" w16cid:durableId="628779281">
    <w:abstractNumId w:val="8"/>
  </w:num>
  <w:num w:numId="50" w16cid:durableId="211432652">
    <w:abstractNumId w:val="20"/>
  </w:num>
  <w:num w:numId="51" w16cid:durableId="1239485660">
    <w:abstractNumId w:val="54"/>
  </w:num>
  <w:num w:numId="52" w16cid:durableId="1641763099">
    <w:abstractNumId w:val="31"/>
  </w:num>
  <w:num w:numId="53" w16cid:durableId="955449705">
    <w:abstractNumId w:val="29"/>
  </w:num>
  <w:num w:numId="54" w16cid:durableId="477764785">
    <w:abstractNumId w:val="13"/>
  </w:num>
  <w:num w:numId="55" w16cid:durableId="510879926">
    <w:abstractNumId w:val="27"/>
  </w:num>
  <w:numIdMacAtCleanup w:val="4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46"/>
  <w:doNotDisplayPageBoundaries/>
  <w:hideSpellingErrors/>
  <w:hideGrammaticalErrors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0NzU0AwJDU1MTEyUdpeDU4uLM/DyQAsNaAHvc+YEsAAAA"/>
  </w:docVars>
  <w:rsids>
    <w:rsidRoot w:val="00753C66"/>
    <w:rsid w:val="0000130D"/>
    <w:rsid w:val="00003A6D"/>
    <w:rsid w:val="00004E80"/>
    <w:rsid w:val="00006420"/>
    <w:rsid w:val="00011B72"/>
    <w:rsid w:val="00013A31"/>
    <w:rsid w:val="000151CA"/>
    <w:rsid w:val="00022682"/>
    <w:rsid w:val="00022E03"/>
    <w:rsid w:val="00024E2B"/>
    <w:rsid w:val="000354C8"/>
    <w:rsid w:val="00036D9E"/>
    <w:rsid w:val="00042250"/>
    <w:rsid w:val="00042FF2"/>
    <w:rsid w:val="0004356B"/>
    <w:rsid w:val="00043D29"/>
    <w:rsid w:val="00047250"/>
    <w:rsid w:val="0005352F"/>
    <w:rsid w:val="000573A5"/>
    <w:rsid w:val="00060B9E"/>
    <w:rsid w:val="00061BBE"/>
    <w:rsid w:val="0007211F"/>
    <w:rsid w:val="00072283"/>
    <w:rsid w:val="00072D6E"/>
    <w:rsid w:val="00074F3D"/>
    <w:rsid w:val="000764B1"/>
    <w:rsid w:val="00080E9F"/>
    <w:rsid w:val="0008123C"/>
    <w:rsid w:val="00081309"/>
    <w:rsid w:val="00082329"/>
    <w:rsid w:val="00084D27"/>
    <w:rsid w:val="00086A26"/>
    <w:rsid w:val="000875F4"/>
    <w:rsid w:val="00090A6F"/>
    <w:rsid w:val="000916A3"/>
    <w:rsid w:val="000917B5"/>
    <w:rsid w:val="00091869"/>
    <w:rsid w:val="00095C2E"/>
    <w:rsid w:val="000A082A"/>
    <w:rsid w:val="000A328E"/>
    <w:rsid w:val="000A3A85"/>
    <w:rsid w:val="000A4006"/>
    <w:rsid w:val="000A559D"/>
    <w:rsid w:val="000A58A5"/>
    <w:rsid w:val="000A6D0E"/>
    <w:rsid w:val="000B2541"/>
    <w:rsid w:val="000B3D8C"/>
    <w:rsid w:val="000B5C2E"/>
    <w:rsid w:val="000B771A"/>
    <w:rsid w:val="000B79EA"/>
    <w:rsid w:val="000C31D9"/>
    <w:rsid w:val="000C6F7A"/>
    <w:rsid w:val="000C75A6"/>
    <w:rsid w:val="000C766C"/>
    <w:rsid w:val="000C7F6C"/>
    <w:rsid w:val="000D0646"/>
    <w:rsid w:val="000D5094"/>
    <w:rsid w:val="000D60CA"/>
    <w:rsid w:val="000E3E73"/>
    <w:rsid w:val="000E7E4F"/>
    <w:rsid w:val="000F3585"/>
    <w:rsid w:val="000F3D3F"/>
    <w:rsid w:val="000F56B7"/>
    <w:rsid w:val="000F5AE5"/>
    <w:rsid w:val="000F647B"/>
    <w:rsid w:val="000F6B00"/>
    <w:rsid w:val="000F6D2E"/>
    <w:rsid w:val="001047C1"/>
    <w:rsid w:val="0011301C"/>
    <w:rsid w:val="00115E08"/>
    <w:rsid w:val="00116285"/>
    <w:rsid w:val="00116AED"/>
    <w:rsid w:val="001173A6"/>
    <w:rsid w:val="00117B4B"/>
    <w:rsid w:val="00121287"/>
    <w:rsid w:val="00122081"/>
    <w:rsid w:val="00134FDD"/>
    <w:rsid w:val="00144AF2"/>
    <w:rsid w:val="00145764"/>
    <w:rsid w:val="00145A5D"/>
    <w:rsid w:val="00153845"/>
    <w:rsid w:val="0015786C"/>
    <w:rsid w:val="00161177"/>
    <w:rsid w:val="0016231F"/>
    <w:rsid w:val="001640A1"/>
    <w:rsid w:val="001647DD"/>
    <w:rsid w:val="001671DA"/>
    <w:rsid w:val="001679BA"/>
    <w:rsid w:val="00170CDC"/>
    <w:rsid w:val="00172EFC"/>
    <w:rsid w:val="0017405B"/>
    <w:rsid w:val="00183B00"/>
    <w:rsid w:val="00184BDF"/>
    <w:rsid w:val="00187CD7"/>
    <w:rsid w:val="00190C89"/>
    <w:rsid w:val="00190EFA"/>
    <w:rsid w:val="00195210"/>
    <w:rsid w:val="00196A22"/>
    <w:rsid w:val="001A012D"/>
    <w:rsid w:val="001B6348"/>
    <w:rsid w:val="001B7A4E"/>
    <w:rsid w:val="001B7EE2"/>
    <w:rsid w:val="001C2501"/>
    <w:rsid w:val="001C2BA0"/>
    <w:rsid w:val="001C4F62"/>
    <w:rsid w:val="001C5817"/>
    <w:rsid w:val="001C5E07"/>
    <w:rsid w:val="001C6077"/>
    <w:rsid w:val="001D0186"/>
    <w:rsid w:val="001D1CA8"/>
    <w:rsid w:val="001D205A"/>
    <w:rsid w:val="001D33CF"/>
    <w:rsid w:val="001E0FA9"/>
    <w:rsid w:val="001E3E1A"/>
    <w:rsid w:val="001F15AD"/>
    <w:rsid w:val="001F1B9D"/>
    <w:rsid w:val="001F3A84"/>
    <w:rsid w:val="00201335"/>
    <w:rsid w:val="00201C08"/>
    <w:rsid w:val="00201D3C"/>
    <w:rsid w:val="00204080"/>
    <w:rsid w:val="0020519C"/>
    <w:rsid w:val="0020537A"/>
    <w:rsid w:val="0021158D"/>
    <w:rsid w:val="00213CE1"/>
    <w:rsid w:val="00216A96"/>
    <w:rsid w:val="0021742C"/>
    <w:rsid w:val="0021763E"/>
    <w:rsid w:val="00217C39"/>
    <w:rsid w:val="002200A6"/>
    <w:rsid w:val="00220529"/>
    <w:rsid w:val="0022056E"/>
    <w:rsid w:val="002245E7"/>
    <w:rsid w:val="00224A96"/>
    <w:rsid w:val="00226440"/>
    <w:rsid w:val="00233DD1"/>
    <w:rsid w:val="00234680"/>
    <w:rsid w:val="002355B1"/>
    <w:rsid w:val="00235E66"/>
    <w:rsid w:val="002379E0"/>
    <w:rsid w:val="00241A4A"/>
    <w:rsid w:val="00242282"/>
    <w:rsid w:val="00242C18"/>
    <w:rsid w:val="0024567F"/>
    <w:rsid w:val="0024602F"/>
    <w:rsid w:val="00247AEA"/>
    <w:rsid w:val="002500D5"/>
    <w:rsid w:val="002506F9"/>
    <w:rsid w:val="0025077D"/>
    <w:rsid w:val="00255159"/>
    <w:rsid w:val="002601C4"/>
    <w:rsid w:val="00260EAB"/>
    <w:rsid w:val="00261720"/>
    <w:rsid w:val="0026233A"/>
    <w:rsid w:val="0026541D"/>
    <w:rsid w:val="00265C18"/>
    <w:rsid w:val="0026637E"/>
    <w:rsid w:val="00266795"/>
    <w:rsid w:val="00271E42"/>
    <w:rsid w:val="002745C2"/>
    <w:rsid w:val="00274629"/>
    <w:rsid w:val="00274A05"/>
    <w:rsid w:val="00274D8A"/>
    <w:rsid w:val="00275D43"/>
    <w:rsid w:val="00276608"/>
    <w:rsid w:val="00276901"/>
    <w:rsid w:val="00285B17"/>
    <w:rsid w:val="00286E0E"/>
    <w:rsid w:val="00287167"/>
    <w:rsid w:val="002921BA"/>
    <w:rsid w:val="002951E7"/>
    <w:rsid w:val="002953C4"/>
    <w:rsid w:val="00295B9F"/>
    <w:rsid w:val="00295F38"/>
    <w:rsid w:val="00296B33"/>
    <w:rsid w:val="002A65AB"/>
    <w:rsid w:val="002A6BEE"/>
    <w:rsid w:val="002A7288"/>
    <w:rsid w:val="002B091C"/>
    <w:rsid w:val="002B4A4D"/>
    <w:rsid w:val="002B5244"/>
    <w:rsid w:val="002B5BF5"/>
    <w:rsid w:val="002B7C3C"/>
    <w:rsid w:val="002C139A"/>
    <w:rsid w:val="002C4B2A"/>
    <w:rsid w:val="002D0859"/>
    <w:rsid w:val="002D0F98"/>
    <w:rsid w:val="002D33A3"/>
    <w:rsid w:val="002D5C11"/>
    <w:rsid w:val="002D7255"/>
    <w:rsid w:val="002E2FB2"/>
    <w:rsid w:val="002E342B"/>
    <w:rsid w:val="002E363B"/>
    <w:rsid w:val="002E4556"/>
    <w:rsid w:val="002E48D8"/>
    <w:rsid w:val="002E54B8"/>
    <w:rsid w:val="002F2BFF"/>
    <w:rsid w:val="002F4383"/>
    <w:rsid w:val="002F5CE9"/>
    <w:rsid w:val="002F6A35"/>
    <w:rsid w:val="002F71EC"/>
    <w:rsid w:val="00300E05"/>
    <w:rsid w:val="0030278C"/>
    <w:rsid w:val="00305865"/>
    <w:rsid w:val="00305C10"/>
    <w:rsid w:val="00306B7C"/>
    <w:rsid w:val="00306EAE"/>
    <w:rsid w:val="00314186"/>
    <w:rsid w:val="00317938"/>
    <w:rsid w:val="00322AC6"/>
    <w:rsid w:val="003242FB"/>
    <w:rsid w:val="0032452F"/>
    <w:rsid w:val="00325742"/>
    <w:rsid w:val="00325A5A"/>
    <w:rsid w:val="00327EA6"/>
    <w:rsid w:val="003368F1"/>
    <w:rsid w:val="0034434E"/>
    <w:rsid w:val="003445CA"/>
    <w:rsid w:val="00344F90"/>
    <w:rsid w:val="003473C4"/>
    <w:rsid w:val="00347879"/>
    <w:rsid w:val="00347982"/>
    <w:rsid w:val="0035176B"/>
    <w:rsid w:val="003528C5"/>
    <w:rsid w:val="0035341A"/>
    <w:rsid w:val="003560BA"/>
    <w:rsid w:val="00356BAE"/>
    <w:rsid w:val="003614B0"/>
    <w:rsid w:val="003616C2"/>
    <w:rsid w:val="00363AF9"/>
    <w:rsid w:val="003641EB"/>
    <w:rsid w:val="00364A7C"/>
    <w:rsid w:val="003664FB"/>
    <w:rsid w:val="00366CF6"/>
    <w:rsid w:val="00367B03"/>
    <w:rsid w:val="003704EB"/>
    <w:rsid w:val="00370AF6"/>
    <w:rsid w:val="00370C2B"/>
    <w:rsid w:val="00370D32"/>
    <w:rsid w:val="00372054"/>
    <w:rsid w:val="00372D5F"/>
    <w:rsid w:val="00372D6C"/>
    <w:rsid w:val="00373929"/>
    <w:rsid w:val="0037402C"/>
    <w:rsid w:val="00375CEE"/>
    <w:rsid w:val="00376927"/>
    <w:rsid w:val="0037734A"/>
    <w:rsid w:val="00385846"/>
    <w:rsid w:val="0038756B"/>
    <w:rsid w:val="00392CEB"/>
    <w:rsid w:val="003978A5"/>
    <w:rsid w:val="003A06C1"/>
    <w:rsid w:val="003A1D4A"/>
    <w:rsid w:val="003A3AE6"/>
    <w:rsid w:val="003A756F"/>
    <w:rsid w:val="003B0C5F"/>
    <w:rsid w:val="003B2D9B"/>
    <w:rsid w:val="003B3CF6"/>
    <w:rsid w:val="003B3DDC"/>
    <w:rsid w:val="003C0078"/>
    <w:rsid w:val="003C02BB"/>
    <w:rsid w:val="003C2D23"/>
    <w:rsid w:val="003C65A4"/>
    <w:rsid w:val="003D20FC"/>
    <w:rsid w:val="003D2207"/>
    <w:rsid w:val="003D4983"/>
    <w:rsid w:val="003D4C88"/>
    <w:rsid w:val="003D7104"/>
    <w:rsid w:val="003D761E"/>
    <w:rsid w:val="003D792C"/>
    <w:rsid w:val="003E0C5C"/>
    <w:rsid w:val="003E3742"/>
    <w:rsid w:val="003E5383"/>
    <w:rsid w:val="003E7972"/>
    <w:rsid w:val="003E7BE9"/>
    <w:rsid w:val="003F0BFD"/>
    <w:rsid w:val="003F1BD6"/>
    <w:rsid w:val="003F340F"/>
    <w:rsid w:val="003F3B3D"/>
    <w:rsid w:val="003F6719"/>
    <w:rsid w:val="00403065"/>
    <w:rsid w:val="004049ED"/>
    <w:rsid w:val="00407294"/>
    <w:rsid w:val="004072FF"/>
    <w:rsid w:val="00412519"/>
    <w:rsid w:val="004129F0"/>
    <w:rsid w:val="0041374F"/>
    <w:rsid w:val="00413B03"/>
    <w:rsid w:val="00416046"/>
    <w:rsid w:val="00420748"/>
    <w:rsid w:val="004226A5"/>
    <w:rsid w:val="00424A84"/>
    <w:rsid w:val="00424D84"/>
    <w:rsid w:val="00431297"/>
    <w:rsid w:val="00434CC1"/>
    <w:rsid w:val="00435ED3"/>
    <w:rsid w:val="004363F8"/>
    <w:rsid w:val="0044026F"/>
    <w:rsid w:val="004419FF"/>
    <w:rsid w:val="004437F9"/>
    <w:rsid w:val="00444121"/>
    <w:rsid w:val="004450C5"/>
    <w:rsid w:val="00445256"/>
    <w:rsid w:val="00452053"/>
    <w:rsid w:val="0045373B"/>
    <w:rsid w:val="00453CAD"/>
    <w:rsid w:val="0045679E"/>
    <w:rsid w:val="00462E0E"/>
    <w:rsid w:val="00465FA0"/>
    <w:rsid w:val="0047404B"/>
    <w:rsid w:val="00474472"/>
    <w:rsid w:val="00475A71"/>
    <w:rsid w:val="0048029A"/>
    <w:rsid w:val="00480EA5"/>
    <w:rsid w:val="00481107"/>
    <w:rsid w:val="00481B8F"/>
    <w:rsid w:val="004827C3"/>
    <w:rsid w:val="004829A4"/>
    <w:rsid w:val="00484A35"/>
    <w:rsid w:val="004870D9"/>
    <w:rsid w:val="0049181A"/>
    <w:rsid w:val="00494535"/>
    <w:rsid w:val="00494B2F"/>
    <w:rsid w:val="004A052F"/>
    <w:rsid w:val="004A63C8"/>
    <w:rsid w:val="004B0993"/>
    <w:rsid w:val="004B2748"/>
    <w:rsid w:val="004B34B4"/>
    <w:rsid w:val="004B5C71"/>
    <w:rsid w:val="004B70B5"/>
    <w:rsid w:val="004B77F9"/>
    <w:rsid w:val="004B7A78"/>
    <w:rsid w:val="004C0793"/>
    <w:rsid w:val="004C2908"/>
    <w:rsid w:val="004C4B8D"/>
    <w:rsid w:val="004D1FFE"/>
    <w:rsid w:val="004D37B7"/>
    <w:rsid w:val="004D67B1"/>
    <w:rsid w:val="004D70E9"/>
    <w:rsid w:val="004D7BD1"/>
    <w:rsid w:val="004E50DC"/>
    <w:rsid w:val="004E675F"/>
    <w:rsid w:val="004E785E"/>
    <w:rsid w:val="004F1C16"/>
    <w:rsid w:val="004F2A83"/>
    <w:rsid w:val="004F4342"/>
    <w:rsid w:val="004F4A6F"/>
    <w:rsid w:val="004F6740"/>
    <w:rsid w:val="004F6FB5"/>
    <w:rsid w:val="00502102"/>
    <w:rsid w:val="005028A5"/>
    <w:rsid w:val="0050350C"/>
    <w:rsid w:val="005035AC"/>
    <w:rsid w:val="00504534"/>
    <w:rsid w:val="00504CC3"/>
    <w:rsid w:val="00506BB1"/>
    <w:rsid w:val="0051131E"/>
    <w:rsid w:val="00515DE4"/>
    <w:rsid w:val="00516F84"/>
    <w:rsid w:val="0052076D"/>
    <w:rsid w:val="00522878"/>
    <w:rsid w:val="00523761"/>
    <w:rsid w:val="00524383"/>
    <w:rsid w:val="00524A2A"/>
    <w:rsid w:val="00524B8D"/>
    <w:rsid w:val="005273CF"/>
    <w:rsid w:val="00531567"/>
    <w:rsid w:val="00534422"/>
    <w:rsid w:val="0053459C"/>
    <w:rsid w:val="005356EF"/>
    <w:rsid w:val="005403BB"/>
    <w:rsid w:val="0054523F"/>
    <w:rsid w:val="00545CED"/>
    <w:rsid w:val="00552142"/>
    <w:rsid w:val="00554013"/>
    <w:rsid w:val="00555A73"/>
    <w:rsid w:val="00563916"/>
    <w:rsid w:val="00572754"/>
    <w:rsid w:val="005735BC"/>
    <w:rsid w:val="005751B9"/>
    <w:rsid w:val="00575393"/>
    <w:rsid w:val="005763F2"/>
    <w:rsid w:val="00576D9A"/>
    <w:rsid w:val="00580D6F"/>
    <w:rsid w:val="0058549E"/>
    <w:rsid w:val="005905BE"/>
    <w:rsid w:val="00595E68"/>
    <w:rsid w:val="005A115C"/>
    <w:rsid w:val="005A1993"/>
    <w:rsid w:val="005A719A"/>
    <w:rsid w:val="005A7324"/>
    <w:rsid w:val="005B0033"/>
    <w:rsid w:val="005B020A"/>
    <w:rsid w:val="005B15EF"/>
    <w:rsid w:val="005B3D5A"/>
    <w:rsid w:val="005B6C95"/>
    <w:rsid w:val="005C0766"/>
    <w:rsid w:val="005C0CF0"/>
    <w:rsid w:val="005C2833"/>
    <w:rsid w:val="005C30B7"/>
    <w:rsid w:val="005C33D4"/>
    <w:rsid w:val="005C5A16"/>
    <w:rsid w:val="005D0F1B"/>
    <w:rsid w:val="005D1EE9"/>
    <w:rsid w:val="005D2EF1"/>
    <w:rsid w:val="005D61BA"/>
    <w:rsid w:val="005E54B8"/>
    <w:rsid w:val="005E624E"/>
    <w:rsid w:val="005E705F"/>
    <w:rsid w:val="005F2CF4"/>
    <w:rsid w:val="005F44EA"/>
    <w:rsid w:val="00604C24"/>
    <w:rsid w:val="006073F7"/>
    <w:rsid w:val="00615874"/>
    <w:rsid w:val="00615B3E"/>
    <w:rsid w:val="00621E93"/>
    <w:rsid w:val="00622E2B"/>
    <w:rsid w:val="00623162"/>
    <w:rsid w:val="00624823"/>
    <w:rsid w:val="0062556F"/>
    <w:rsid w:val="00626CFD"/>
    <w:rsid w:val="0062735B"/>
    <w:rsid w:val="00630519"/>
    <w:rsid w:val="00631BB8"/>
    <w:rsid w:val="00633BFC"/>
    <w:rsid w:val="00636CB8"/>
    <w:rsid w:val="006377FB"/>
    <w:rsid w:val="00640CA2"/>
    <w:rsid w:val="00642307"/>
    <w:rsid w:val="00644344"/>
    <w:rsid w:val="00645614"/>
    <w:rsid w:val="0064635D"/>
    <w:rsid w:val="0064640C"/>
    <w:rsid w:val="00646A84"/>
    <w:rsid w:val="006531E2"/>
    <w:rsid w:val="00653CB2"/>
    <w:rsid w:val="00656F29"/>
    <w:rsid w:val="006579DF"/>
    <w:rsid w:val="0066409B"/>
    <w:rsid w:val="00664555"/>
    <w:rsid w:val="00671892"/>
    <w:rsid w:val="006718C1"/>
    <w:rsid w:val="006730D4"/>
    <w:rsid w:val="00675B3C"/>
    <w:rsid w:val="00680A06"/>
    <w:rsid w:val="00681921"/>
    <w:rsid w:val="00682BCA"/>
    <w:rsid w:val="00684900"/>
    <w:rsid w:val="00692505"/>
    <w:rsid w:val="006928F2"/>
    <w:rsid w:val="00692E0B"/>
    <w:rsid w:val="006964A2"/>
    <w:rsid w:val="006A08E8"/>
    <w:rsid w:val="006A1DA6"/>
    <w:rsid w:val="006A2F52"/>
    <w:rsid w:val="006A7D8F"/>
    <w:rsid w:val="006B229E"/>
    <w:rsid w:val="006B2CBC"/>
    <w:rsid w:val="006B2E5B"/>
    <w:rsid w:val="006B38C9"/>
    <w:rsid w:val="006B54B1"/>
    <w:rsid w:val="006B7820"/>
    <w:rsid w:val="006C0FBC"/>
    <w:rsid w:val="006C3DB4"/>
    <w:rsid w:val="006C78B1"/>
    <w:rsid w:val="006D3C23"/>
    <w:rsid w:val="006D3FCA"/>
    <w:rsid w:val="006D4C65"/>
    <w:rsid w:val="006D7DE0"/>
    <w:rsid w:val="006E112F"/>
    <w:rsid w:val="006E1998"/>
    <w:rsid w:val="006E2EEC"/>
    <w:rsid w:val="006E67AB"/>
    <w:rsid w:val="006F0997"/>
    <w:rsid w:val="006F4C2F"/>
    <w:rsid w:val="0070351A"/>
    <w:rsid w:val="007037B6"/>
    <w:rsid w:val="007037CA"/>
    <w:rsid w:val="007049AF"/>
    <w:rsid w:val="00714B63"/>
    <w:rsid w:val="00716C10"/>
    <w:rsid w:val="007212AC"/>
    <w:rsid w:val="007238E7"/>
    <w:rsid w:val="0072654B"/>
    <w:rsid w:val="00727AA2"/>
    <w:rsid w:val="007314FA"/>
    <w:rsid w:val="00733A01"/>
    <w:rsid w:val="00737540"/>
    <w:rsid w:val="00740027"/>
    <w:rsid w:val="00740778"/>
    <w:rsid w:val="00740AFA"/>
    <w:rsid w:val="00741DC7"/>
    <w:rsid w:val="007432E0"/>
    <w:rsid w:val="00744515"/>
    <w:rsid w:val="00744CC2"/>
    <w:rsid w:val="007455CD"/>
    <w:rsid w:val="007471F8"/>
    <w:rsid w:val="00753C66"/>
    <w:rsid w:val="0075701D"/>
    <w:rsid w:val="00757BD0"/>
    <w:rsid w:val="00762A27"/>
    <w:rsid w:val="00763608"/>
    <w:rsid w:val="00764E56"/>
    <w:rsid w:val="00764F67"/>
    <w:rsid w:val="00764FCF"/>
    <w:rsid w:val="00765ED5"/>
    <w:rsid w:val="00766E03"/>
    <w:rsid w:val="007727C9"/>
    <w:rsid w:val="007732BA"/>
    <w:rsid w:val="00774A95"/>
    <w:rsid w:val="00775625"/>
    <w:rsid w:val="00775E72"/>
    <w:rsid w:val="00776202"/>
    <w:rsid w:val="00781416"/>
    <w:rsid w:val="00781C30"/>
    <w:rsid w:val="00787332"/>
    <w:rsid w:val="00791CEF"/>
    <w:rsid w:val="00791D4E"/>
    <w:rsid w:val="007937BD"/>
    <w:rsid w:val="00794323"/>
    <w:rsid w:val="00795976"/>
    <w:rsid w:val="007A14CC"/>
    <w:rsid w:val="007A2225"/>
    <w:rsid w:val="007B01C5"/>
    <w:rsid w:val="007B1E97"/>
    <w:rsid w:val="007B2B2B"/>
    <w:rsid w:val="007B4AB7"/>
    <w:rsid w:val="007B5A01"/>
    <w:rsid w:val="007C08A9"/>
    <w:rsid w:val="007C7AA1"/>
    <w:rsid w:val="007D3142"/>
    <w:rsid w:val="007D3DCC"/>
    <w:rsid w:val="007D6011"/>
    <w:rsid w:val="007D68FF"/>
    <w:rsid w:val="007D6C85"/>
    <w:rsid w:val="007E0A45"/>
    <w:rsid w:val="007E0CD5"/>
    <w:rsid w:val="007E1CAC"/>
    <w:rsid w:val="007E24EB"/>
    <w:rsid w:val="007E4678"/>
    <w:rsid w:val="007E560F"/>
    <w:rsid w:val="007E687F"/>
    <w:rsid w:val="007E79EB"/>
    <w:rsid w:val="007E7E0F"/>
    <w:rsid w:val="007F117C"/>
    <w:rsid w:val="007F476A"/>
    <w:rsid w:val="007F589B"/>
    <w:rsid w:val="007F626C"/>
    <w:rsid w:val="007F6435"/>
    <w:rsid w:val="00800195"/>
    <w:rsid w:val="00801045"/>
    <w:rsid w:val="00802C99"/>
    <w:rsid w:val="0080332C"/>
    <w:rsid w:val="00803498"/>
    <w:rsid w:val="00805D18"/>
    <w:rsid w:val="00806480"/>
    <w:rsid w:val="00806746"/>
    <w:rsid w:val="00811714"/>
    <w:rsid w:val="008152A3"/>
    <w:rsid w:val="008218BF"/>
    <w:rsid w:val="008244E4"/>
    <w:rsid w:val="00827C8B"/>
    <w:rsid w:val="008314A6"/>
    <w:rsid w:val="00832193"/>
    <w:rsid w:val="00834C9C"/>
    <w:rsid w:val="008460E1"/>
    <w:rsid w:val="0085413C"/>
    <w:rsid w:val="00860160"/>
    <w:rsid w:val="008607F1"/>
    <w:rsid w:val="008620AD"/>
    <w:rsid w:val="00870359"/>
    <w:rsid w:val="00870689"/>
    <w:rsid w:val="0087143A"/>
    <w:rsid w:val="00872A0C"/>
    <w:rsid w:val="0087683A"/>
    <w:rsid w:val="00880F9A"/>
    <w:rsid w:val="00884C95"/>
    <w:rsid w:val="00884D61"/>
    <w:rsid w:val="00885806"/>
    <w:rsid w:val="00885CB9"/>
    <w:rsid w:val="00890139"/>
    <w:rsid w:val="00890DB6"/>
    <w:rsid w:val="00891C2D"/>
    <w:rsid w:val="008976CB"/>
    <w:rsid w:val="008A1E82"/>
    <w:rsid w:val="008A2EA5"/>
    <w:rsid w:val="008A3235"/>
    <w:rsid w:val="008A5152"/>
    <w:rsid w:val="008A604A"/>
    <w:rsid w:val="008A672B"/>
    <w:rsid w:val="008A694B"/>
    <w:rsid w:val="008B09F0"/>
    <w:rsid w:val="008B4212"/>
    <w:rsid w:val="008C0B35"/>
    <w:rsid w:val="008C0F8D"/>
    <w:rsid w:val="008C255F"/>
    <w:rsid w:val="008C4700"/>
    <w:rsid w:val="008C6060"/>
    <w:rsid w:val="008D0321"/>
    <w:rsid w:val="008D4788"/>
    <w:rsid w:val="008D76C0"/>
    <w:rsid w:val="008D79E7"/>
    <w:rsid w:val="008E69DB"/>
    <w:rsid w:val="008F2A43"/>
    <w:rsid w:val="008F3A8A"/>
    <w:rsid w:val="008F4D5A"/>
    <w:rsid w:val="008F59CC"/>
    <w:rsid w:val="008F774E"/>
    <w:rsid w:val="008F7BDE"/>
    <w:rsid w:val="009003AF"/>
    <w:rsid w:val="0090381E"/>
    <w:rsid w:val="00903F50"/>
    <w:rsid w:val="00911137"/>
    <w:rsid w:val="009129A6"/>
    <w:rsid w:val="00916600"/>
    <w:rsid w:val="009215A8"/>
    <w:rsid w:val="009266BE"/>
    <w:rsid w:val="00931D6E"/>
    <w:rsid w:val="009322FF"/>
    <w:rsid w:val="00937C36"/>
    <w:rsid w:val="00940A7F"/>
    <w:rsid w:val="00946959"/>
    <w:rsid w:val="00946BE9"/>
    <w:rsid w:val="009503FE"/>
    <w:rsid w:val="00951D96"/>
    <w:rsid w:val="00953D36"/>
    <w:rsid w:val="0095553D"/>
    <w:rsid w:val="0095651F"/>
    <w:rsid w:val="00960F3C"/>
    <w:rsid w:val="009617E0"/>
    <w:rsid w:val="009624A6"/>
    <w:rsid w:val="00962E29"/>
    <w:rsid w:val="009639A8"/>
    <w:rsid w:val="00963E27"/>
    <w:rsid w:val="00966E07"/>
    <w:rsid w:val="009670D4"/>
    <w:rsid w:val="00967DBD"/>
    <w:rsid w:val="0097555E"/>
    <w:rsid w:val="009756C2"/>
    <w:rsid w:val="00977292"/>
    <w:rsid w:val="00980F41"/>
    <w:rsid w:val="00982746"/>
    <w:rsid w:val="00984DFA"/>
    <w:rsid w:val="00985BA0"/>
    <w:rsid w:val="00986A5A"/>
    <w:rsid w:val="00987A32"/>
    <w:rsid w:val="00990063"/>
    <w:rsid w:val="0099037A"/>
    <w:rsid w:val="00992023"/>
    <w:rsid w:val="00994671"/>
    <w:rsid w:val="00995838"/>
    <w:rsid w:val="00995B15"/>
    <w:rsid w:val="00997569"/>
    <w:rsid w:val="009A152B"/>
    <w:rsid w:val="009A24EF"/>
    <w:rsid w:val="009A2CEA"/>
    <w:rsid w:val="009B003B"/>
    <w:rsid w:val="009B0D81"/>
    <w:rsid w:val="009B2602"/>
    <w:rsid w:val="009B4B12"/>
    <w:rsid w:val="009B5115"/>
    <w:rsid w:val="009B54BB"/>
    <w:rsid w:val="009B616E"/>
    <w:rsid w:val="009C0842"/>
    <w:rsid w:val="009D5731"/>
    <w:rsid w:val="009D6FE5"/>
    <w:rsid w:val="009E004C"/>
    <w:rsid w:val="009E276C"/>
    <w:rsid w:val="009E4207"/>
    <w:rsid w:val="009E73DD"/>
    <w:rsid w:val="009F4F54"/>
    <w:rsid w:val="009F52B5"/>
    <w:rsid w:val="009F56AD"/>
    <w:rsid w:val="009F6DEA"/>
    <w:rsid w:val="00A0077D"/>
    <w:rsid w:val="00A03BAE"/>
    <w:rsid w:val="00A11134"/>
    <w:rsid w:val="00A168E2"/>
    <w:rsid w:val="00A17DE3"/>
    <w:rsid w:val="00A210B6"/>
    <w:rsid w:val="00A21811"/>
    <w:rsid w:val="00A33BBD"/>
    <w:rsid w:val="00A402DE"/>
    <w:rsid w:val="00A42AA4"/>
    <w:rsid w:val="00A43AC5"/>
    <w:rsid w:val="00A44729"/>
    <w:rsid w:val="00A477FA"/>
    <w:rsid w:val="00A47E9A"/>
    <w:rsid w:val="00A505B4"/>
    <w:rsid w:val="00A53070"/>
    <w:rsid w:val="00A54D46"/>
    <w:rsid w:val="00A56BD3"/>
    <w:rsid w:val="00A56C18"/>
    <w:rsid w:val="00A578B9"/>
    <w:rsid w:val="00A7465D"/>
    <w:rsid w:val="00A76369"/>
    <w:rsid w:val="00A813BD"/>
    <w:rsid w:val="00A81A4C"/>
    <w:rsid w:val="00A82700"/>
    <w:rsid w:val="00A8496B"/>
    <w:rsid w:val="00A84AA5"/>
    <w:rsid w:val="00A861CC"/>
    <w:rsid w:val="00A90111"/>
    <w:rsid w:val="00A91A6A"/>
    <w:rsid w:val="00A93438"/>
    <w:rsid w:val="00A94EC1"/>
    <w:rsid w:val="00A95072"/>
    <w:rsid w:val="00A95C13"/>
    <w:rsid w:val="00A95EA3"/>
    <w:rsid w:val="00A960FC"/>
    <w:rsid w:val="00A973FD"/>
    <w:rsid w:val="00AA1341"/>
    <w:rsid w:val="00AA19AD"/>
    <w:rsid w:val="00AA21E3"/>
    <w:rsid w:val="00AA2F31"/>
    <w:rsid w:val="00AA5B46"/>
    <w:rsid w:val="00AB38FE"/>
    <w:rsid w:val="00AB6CE2"/>
    <w:rsid w:val="00AB7890"/>
    <w:rsid w:val="00AC2981"/>
    <w:rsid w:val="00AC4F63"/>
    <w:rsid w:val="00AC6C24"/>
    <w:rsid w:val="00AD00CC"/>
    <w:rsid w:val="00AD3BD6"/>
    <w:rsid w:val="00AE294A"/>
    <w:rsid w:val="00AE3C71"/>
    <w:rsid w:val="00AE6158"/>
    <w:rsid w:val="00AE6C3D"/>
    <w:rsid w:val="00AF76C8"/>
    <w:rsid w:val="00B02A99"/>
    <w:rsid w:val="00B049F8"/>
    <w:rsid w:val="00B05EA9"/>
    <w:rsid w:val="00B06488"/>
    <w:rsid w:val="00B06B63"/>
    <w:rsid w:val="00B123EC"/>
    <w:rsid w:val="00B13A81"/>
    <w:rsid w:val="00B17254"/>
    <w:rsid w:val="00B2673B"/>
    <w:rsid w:val="00B26BB2"/>
    <w:rsid w:val="00B27694"/>
    <w:rsid w:val="00B30054"/>
    <w:rsid w:val="00B30DAF"/>
    <w:rsid w:val="00B315A8"/>
    <w:rsid w:val="00B31742"/>
    <w:rsid w:val="00B3402D"/>
    <w:rsid w:val="00B37BEE"/>
    <w:rsid w:val="00B42141"/>
    <w:rsid w:val="00B44FF1"/>
    <w:rsid w:val="00B46CAE"/>
    <w:rsid w:val="00B47105"/>
    <w:rsid w:val="00B5021B"/>
    <w:rsid w:val="00B50633"/>
    <w:rsid w:val="00B524DC"/>
    <w:rsid w:val="00B52AB0"/>
    <w:rsid w:val="00B53CF2"/>
    <w:rsid w:val="00B61F71"/>
    <w:rsid w:val="00B6267B"/>
    <w:rsid w:val="00B6359A"/>
    <w:rsid w:val="00B66DEF"/>
    <w:rsid w:val="00B7094D"/>
    <w:rsid w:val="00B72114"/>
    <w:rsid w:val="00B7609A"/>
    <w:rsid w:val="00B8171B"/>
    <w:rsid w:val="00B93967"/>
    <w:rsid w:val="00B96DCF"/>
    <w:rsid w:val="00B9724E"/>
    <w:rsid w:val="00BA3DD5"/>
    <w:rsid w:val="00BA6259"/>
    <w:rsid w:val="00BA6868"/>
    <w:rsid w:val="00BB46DE"/>
    <w:rsid w:val="00BB669B"/>
    <w:rsid w:val="00BB70E7"/>
    <w:rsid w:val="00BC08A8"/>
    <w:rsid w:val="00BC2A5C"/>
    <w:rsid w:val="00BC4BCA"/>
    <w:rsid w:val="00BC4E27"/>
    <w:rsid w:val="00BC6672"/>
    <w:rsid w:val="00BD272D"/>
    <w:rsid w:val="00BD2E90"/>
    <w:rsid w:val="00BD43FF"/>
    <w:rsid w:val="00BD4BBE"/>
    <w:rsid w:val="00BD5AED"/>
    <w:rsid w:val="00BD696F"/>
    <w:rsid w:val="00BE2267"/>
    <w:rsid w:val="00BE5321"/>
    <w:rsid w:val="00BF5A5B"/>
    <w:rsid w:val="00C01207"/>
    <w:rsid w:val="00C0209B"/>
    <w:rsid w:val="00C03777"/>
    <w:rsid w:val="00C043EC"/>
    <w:rsid w:val="00C04A2E"/>
    <w:rsid w:val="00C06CBB"/>
    <w:rsid w:val="00C1383C"/>
    <w:rsid w:val="00C168BC"/>
    <w:rsid w:val="00C168EB"/>
    <w:rsid w:val="00C16EE7"/>
    <w:rsid w:val="00C253D5"/>
    <w:rsid w:val="00C2777C"/>
    <w:rsid w:val="00C3077E"/>
    <w:rsid w:val="00C31EF5"/>
    <w:rsid w:val="00C33D20"/>
    <w:rsid w:val="00C3468A"/>
    <w:rsid w:val="00C36FFA"/>
    <w:rsid w:val="00C436D5"/>
    <w:rsid w:val="00C4384C"/>
    <w:rsid w:val="00C477BF"/>
    <w:rsid w:val="00C51A61"/>
    <w:rsid w:val="00C51FAA"/>
    <w:rsid w:val="00C5318A"/>
    <w:rsid w:val="00C57483"/>
    <w:rsid w:val="00C61915"/>
    <w:rsid w:val="00C61E34"/>
    <w:rsid w:val="00C63258"/>
    <w:rsid w:val="00C63E77"/>
    <w:rsid w:val="00C6427F"/>
    <w:rsid w:val="00C65948"/>
    <w:rsid w:val="00C66C30"/>
    <w:rsid w:val="00C72A2D"/>
    <w:rsid w:val="00C730D6"/>
    <w:rsid w:val="00C74123"/>
    <w:rsid w:val="00C74789"/>
    <w:rsid w:val="00C75D88"/>
    <w:rsid w:val="00C7706B"/>
    <w:rsid w:val="00C8035C"/>
    <w:rsid w:val="00C81619"/>
    <w:rsid w:val="00C81DF5"/>
    <w:rsid w:val="00C8265D"/>
    <w:rsid w:val="00C839E8"/>
    <w:rsid w:val="00C9464F"/>
    <w:rsid w:val="00C95B57"/>
    <w:rsid w:val="00C97D1D"/>
    <w:rsid w:val="00CA2ED9"/>
    <w:rsid w:val="00CA4C3C"/>
    <w:rsid w:val="00CA4D8D"/>
    <w:rsid w:val="00CA544E"/>
    <w:rsid w:val="00CA5CBB"/>
    <w:rsid w:val="00CB0840"/>
    <w:rsid w:val="00CB1231"/>
    <w:rsid w:val="00CB1CD6"/>
    <w:rsid w:val="00CB3A46"/>
    <w:rsid w:val="00CB5662"/>
    <w:rsid w:val="00CB5F04"/>
    <w:rsid w:val="00CB6C30"/>
    <w:rsid w:val="00CC2A01"/>
    <w:rsid w:val="00CC50CC"/>
    <w:rsid w:val="00CC6153"/>
    <w:rsid w:val="00CC6835"/>
    <w:rsid w:val="00CC7D71"/>
    <w:rsid w:val="00CD0112"/>
    <w:rsid w:val="00CD21FA"/>
    <w:rsid w:val="00CD34C4"/>
    <w:rsid w:val="00CD4776"/>
    <w:rsid w:val="00CD4A6A"/>
    <w:rsid w:val="00CD522E"/>
    <w:rsid w:val="00CD67DC"/>
    <w:rsid w:val="00CD68B8"/>
    <w:rsid w:val="00CE2C56"/>
    <w:rsid w:val="00CE2CA5"/>
    <w:rsid w:val="00CE30CB"/>
    <w:rsid w:val="00CE3D44"/>
    <w:rsid w:val="00CE40C4"/>
    <w:rsid w:val="00CF313F"/>
    <w:rsid w:val="00CF4273"/>
    <w:rsid w:val="00CF6706"/>
    <w:rsid w:val="00CF6F14"/>
    <w:rsid w:val="00CF704D"/>
    <w:rsid w:val="00CF7A53"/>
    <w:rsid w:val="00D0006D"/>
    <w:rsid w:val="00D01399"/>
    <w:rsid w:val="00D02CD9"/>
    <w:rsid w:val="00D0421A"/>
    <w:rsid w:val="00D0490E"/>
    <w:rsid w:val="00D113A1"/>
    <w:rsid w:val="00D12642"/>
    <w:rsid w:val="00D22E68"/>
    <w:rsid w:val="00D25DA4"/>
    <w:rsid w:val="00D27753"/>
    <w:rsid w:val="00D30130"/>
    <w:rsid w:val="00D311FF"/>
    <w:rsid w:val="00D374B6"/>
    <w:rsid w:val="00D4223E"/>
    <w:rsid w:val="00D43392"/>
    <w:rsid w:val="00D46558"/>
    <w:rsid w:val="00D4664F"/>
    <w:rsid w:val="00D4736A"/>
    <w:rsid w:val="00D51815"/>
    <w:rsid w:val="00D53ADA"/>
    <w:rsid w:val="00D547E6"/>
    <w:rsid w:val="00D62CD9"/>
    <w:rsid w:val="00D635F3"/>
    <w:rsid w:val="00D63F8A"/>
    <w:rsid w:val="00D6435A"/>
    <w:rsid w:val="00D65569"/>
    <w:rsid w:val="00D65585"/>
    <w:rsid w:val="00D66569"/>
    <w:rsid w:val="00D719CC"/>
    <w:rsid w:val="00D73A44"/>
    <w:rsid w:val="00D74114"/>
    <w:rsid w:val="00D81412"/>
    <w:rsid w:val="00D81BEC"/>
    <w:rsid w:val="00D832B2"/>
    <w:rsid w:val="00D83837"/>
    <w:rsid w:val="00D868E9"/>
    <w:rsid w:val="00D869C0"/>
    <w:rsid w:val="00D9067C"/>
    <w:rsid w:val="00D93B78"/>
    <w:rsid w:val="00D93CB9"/>
    <w:rsid w:val="00D93FC2"/>
    <w:rsid w:val="00D95617"/>
    <w:rsid w:val="00DA0C1E"/>
    <w:rsid w:val="00DA4232"/>
    <w:rsid w:val="00DA606B"/>
    <w:rsid w:val="00DA6AEA"/>
    <w:rsid w:val="00DA76D6"/>
    <w:rsid w:val="00DB051A"/>
    <w:rsid w:val="00DB2FFB"/>
    <w:rsid w:val="00DB7424"/>
    <w:rsid w:val="00DC1C6E"/>
    <w:rsid w:val="00DC2959"/>
    <w:rsid w:val="00DD141E"/>
    <w:rsid w:val="00DD4F5F"/>
    <w:rsid w:val="00DD5861"/>
    <w:rsid w:val="00DD6042"/>
    <w:rsid w:val="00DE2C3E"/>
    <w:rsid w:val="00DE31AE"/>
    <w:rsid w:val="00DE4F61"/>
    <w:rsid w:val="00DE665D"/>
    <w:rsid w:val="00DF4711"/>
    <w:rsid w:val="00DF796A"/>
    <w:rsid w:val="00E02DB4"/>
    <w:rsid w:val="00E106EA"/>
    <w:rsid w:val="00E11A43"/>
    <w:rsid w:val="00E13CBA"/>
    <w:rsid w:val="00E1632E"/>
    <w:rsid w:val="00E1775A"/>
    <w:rsid w:val="00E27B24"/>
    <w:rsid w:val="00E30BE3"/>
    <w:rsid w:val="00E311CA"/>
    <w:rsid w:val="00E322BD"/>
    <w:rsid w:val="00E323D3"/>
    <w:rsid w:val="00E33C22"/>
    <w:rsid w:val="00E343BD"/>
    <w:rsid w:val="00E361C9"/>
    <w:rsid w:val="00E37A75"/>
    <w:rsid w:val="00E45677"/>
    <w:rsid w:val="00E45C5A"/>
    <w:rsid w:val="00E46A12"/>
    <w:rsid w:val="00E545FC"/>
    <w:rsid w:val="00E57E74"/>
    <w:rsid w:val="00E61465"/>
    <w:rsid w:val="00E62B1C"/>
    <w:rsid w:val="00E72CA8"/>
    <w:rsid w:val="00E7346A"/>
    <w:rsid w:val="00E753A1"/>
    <w:rsid w:val="00E818FC"/>
    <w:rsid w:val="00E81B7D"/>
    <w:rsid w:val="00E867B1"/>
    <w:rsid w:val="00E87275"/>
    <w:rsid w:val="00E91BB0"/>
    <w:rsid w:val="00E91D15"/>
    <w:rsid w:val="00E935F4"/>
    <w:rsid w:val="00E93876"/>
    <w:rsid w:val="00E943E0"/>
    <w:rsid w:val="00E950CE"/>
    <w:rsid w:val="00E9570A"/>
    <w:rsid w:val="00E95CBE"/>
    <w:rsid w:val="00E96560"/>
    <w:rsid w:val="00EA22C2"/>
    <w:rsid w:val="00EA2C1B"/>
    <w:rsid w:val="00EA63ED"/>
    <w:rsid w:val="00EA6B1A"/>
    <w:rsid w:val="00EA7749"/>
    <w:rsid w:val="00EB126D"/>
    <w:rsid w:val="00EC251D"/>
    <w:rsid w:val="00EC266F"/>
    <w:rsid w:val="00EC43F6"/>
    <w:rsid w:val="00ED14C9"/>
    <w:rsid w:val="00ED4B9C"/>
    <w:rsid w:val="00ED4C05"/>
    <w:rsid w:val="00ED4CF0"/>
    <w:rsid w:val="00ED6C4D"/>
    <w:rsid w:val="00EE0267"/>
    <w:rsid w:val="00EE301B"/>
    <w:rsid w:val="00EE5AB4"/>
    <w:rsid w:val="00EE6802"/>
    <w:rsid w:val="00EF0E79"/>
    <w:rsid w:val="00EF1ACC"/>
    <w:rsid w:val="00EF26AF"/>
    <w:rsid w:val="00EF47A2"/>
    <w:rsid w:val="00EF697A"/>
    <w:rsid w:val="00F017C0"/>
    <w:rsid w:val="00F02195"/>
    <w:rsid w:val="00F10C72"/>
    <w:rsid w:val="00F13AAB"/>
    <w:rsid w:val="00F1403D"/>
    <w:rsid w:val="00F1541A"/>
    <w:rsid w:val="00F15D11"/>
    <w:rsid w:val="00F178D3"/>
    <w:rsid w:val="00F20A68"/>
    <w:rsid w:val="00F260F6"/>
    <w:rsid w:val="00F2636A"/>
    <w:rsid w:val="00F31275"/>
    <w:rsid w:val="00F33247"/>
    <w:rsid w:val="00F33321"/>
    <w:rsid w:val="00F348FC"/>
    <w:rsid w:val="00F353E4"/>
    <w:rsid w:val="00F35B9B"/>
    <w:rsid w:val="00F45010"/>
    <w:rsid w:val="00F51ECF"/>
    <w:rsid w:val="00F52A83"/>
    <w:rsid w:val="00F564B1"/>
    <w:rsid w:val="00F565B3"/>
    <w:rsid w:val="00F57ABF"/>
    <w:rsid w:val="00F72D14"/>
    <w:rsid w:val="00F73C07"/>
    <w:rsid w:val="00F75596"/>
    <w:rsid w:val="00F77136"/>
    <w:rsid w:val="00F772BF"/>
    <w:rsid w:val="00F779C1"/>
    <w:rsid w:val="00F77DBA"/>
    <w:rsid w:val="00F8070C"/>
    <w:rsid w:val="00F84B34"/>
    <w:rsid w:val="00F84E3F"/>
    <w:rsid w:val="00F92711"/>
    <w:rsid w:val="00F9387F"/>
    <w:rsid w:val="00F95037"/>
    <w:rsid w:val="00F95661"/>
    <w:rsid w:val="00F972CA"/>
    <w:rsid w:val="00FA346B"/>
    <w:rsid w:val="00FA411D"/>
    <w:rsid w:val="00FA4B53"/>
    <w:rsid w:val="00FA74D4"/>
    <w:rsid w:val="00FB0FA4"/>
    <w:rsid w:val="00FB12A8"/>
    <w:rsid w:val="00FB2321"/>
    <w:rsid w:val="00FB3CE7"/>
    <w:rsid w:val="00FC54DD"/>
    <w:rsid w:val="00FC79E7"/>
    <w:rsid w:val="00FD066C"/>
    <w:rsid w:val="00FD35D3"/>
    <w:rsid w:val="00FD4B0D"/>
    <w:rsid w:val="00FD51FF"/>
    <w:rsid w:val="00FD5B23"/>
    <w:rsid w:val="00FD6461"/>
    <w:rsid w:val="00FE2EE9"/>
    <w:rsid w:val="00FE4CA6"/>
    <w:rsid w:val="00FE51DD"/>
    <w:rsid w:val="00FE6F3E"/>
    <w:rsid w:val="00FF236E"/>
    <w:rsid w:val="00FF2C1C"/>
    <w:rsid w:val="00FF3761"/>
    <w:rsid w:val="00FF3B78"/>
    <w:rsid w:val="00FF5A91"/>
    <w:rsid w:val="00FF6BC1"/>
    <w:rsid w:val="00FF7E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B371B21"/>
  <w15:chartTrackingRefBased/>
  <w15:docId w15:val="{F9AE3F18-A983-4805-B10F-03235BEC1F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1EC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F77DBA"/>
    <w:pPr>
      <w:spacing w:before="100" w:beforeAutospacing="1" w:after="100" w:afterAutospacing="1"/>
      <w:outlineLvl w:val="1"/>
    </w:pPr>
    <w:rPr>
      <w:b/>
      <w:bCs/>
      <w:sz w:val="36"/>
      <w:szCs w:val="36"/>
      <w:lang w:val="x-none" w:eastAsia="x-none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7BDE"/>
    <w:pPr>
      <w:keepNext/>
      <w:spacing w:before="240" w:after="60"/>
      <w:outlineLvl w:val="2"/>
    </w:pPr>
    <w:rPr>
      <w:rFonts w:ascii="Cambria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1B7A4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B7A4E"/>
  </w:style>
  <w:style w:type="paragraph" w:styleId="Footer">
    <w:name w:val="footer"/>
    <w:basedOn w:val="Normal"/>
    <w:link w:val="FooterChar"/>
    <w:uiPriority w:val="99"/>
    <w:unhideWhenUsed/>
    <w:rsid w:val="001B7A4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B7A4E"/>
  </w:style>
  <w:style w:type="paragraph" w:styleId="NormalWeb">
    <w:name w:val="Normal (Web)"/>
    <w:basedOn w:val="Normal"/>
    <w:uiPriority w:val="99"/>
    <w:unhideWhenUsed/>
    <w:rsid w:val="00EA7749"/>
    <w:pPr>
      <w:spacing w:before="100" w:beforeAutospacing="1" w:after="100" w:afterAutospacing="1"/>
    </w:pPr>
  </w:style>
  <w:style w:type="character" w:customStyle="1" w:styleId="Heading2Char">
    <w:name w:val="Heading 2 Char"/>
    <w:link w:val="Heading2"/>
    <w:uiPriority w:val="9"/>
    <w:rsid w:val="00F77DBA"/>
    <w:rPr>
      <w:rFonts w:ascii="Times New Roman" w:eastAsia="Times New Roman" w:hAnsi="Times New Roman"/>
      <w:b/>
      <w:bCs/>
      <w:sz w:val="36"/>
      <w:szCs w:val="36"/>
    </w:rPr>
  </w:style>
  <w:style w:type="character" w:styleId="Hyperlink">
    <w:name w:val="Hyperlink"/>
    <w:uiPriority w:val="99"/>
    <w:unhideWhenUsed/>
    <w:rsid w:val="005E54B8"/>
    <w:rPr>
      <w:color w:val="0000FF"/>
      <w:u w:val="single"/>
    </w:rPr>
  </w:style>
  <w:style w:type="character" w:styleId="Strong">
    <w:name w:val="Strong"/>
    <w:uiPriority w:val="22"/>
    <w:qFormat/>
    <w:rsid w:val="005E54B8"/>
    <w:rPr>
      <w:b/>
      <w:bCs/>
    </w:rPr>
  </w:style>
  <w:style w:type="character" w:styleId="Emphasis">
    <w:name w:val="Emphasis"/>
    <w:uiPriority w:val="20"/>
    <w:qFormat/>
    <w:rsid w:val="007B2B2B"/>
    <w:rPr>
      <w:i/>
      <w:iCs/>
    </w:rPr>
  </w:style>
  <w:style w:type="paragraph" w:styleId="ListParagraph">
    <w:name w:val="List Paragraph"/>
    <w:basedOn w:val="Normal"/>
    <w:uiPriority w:val="34"/>
    <w:qFormat/>
    <w:rsid w:val="00733A01"/>
    <w:pPr>
      <w:ind w:left="720"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C436D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/>
      <w:sz w:val="20"/>
      <w:szCs w:val="20"/>
      <w:lang w:val="x-none" w:eastAsia="x-none"/>
    </w:rPr>
  </w:style>
  <w:style w:type="character" w:customStyle="1" w:styleId="HTMLPreformattedChar">
    <w:name w:val="HTML Preformatted Char"/>
    <w:link w:val="HTMLPreformatted"/>
    <w:uiPriority w:val="99"/>
    <w:rsid w:val="00C436D5"/>
    <w:rPr>
      <w:rFonts w:ascii="Courier New" w:eastAsia="Times New Roman" w:hAnsi="Courier New" w:cs="Courier New"/>
    </w:rPr>
  </w:style>
  <w:style w:type="character" w:customStyle="1" w:styleId="lwcollapsibleareatitle">
    <w:name w:val="lw_collapsiblearea_title"/>
    <w:basedOn w:val="DefaultParagraphFont"/>
    <w:rsid w:val="00D113A1"/>
  </w:style>
  <w:style w:type="character" w:styleId="HTMLCode">
    <w:name w:val="HTML Code"/>
    <w:uiPriority w:val="99"/>
    <w:semiHidden/>
    <w:unhideWhenUsed/>
    <w:rsid w:val="00CB5662"/>
    <w:rPr>
      <w:rFonts w:ascii="Courier New" w:eastAsia="Times New Roman" w:hAnsi="Courier New" w:cs="Courier New"/>
      <w:sz w:val="20"/>
      <w:szCs w:val="20"/>
    </w:rPr>
  </w:style>
  <w:style w:type="character" w:customStyle="1" w:styleId="label">
    <w:name w:val="label"/>
    <w:basedOn w:val="DefaultParagraphFont"/>
    <w:rsid w:val="00A44729"/>
  </w:style>
  <w:style w:type="character" w:customStyle="1" w:styleId="bc">
    <w:name w:val="bc"/>
    <w:basedOn w:val="DefaultParagraphFont"/>
    <w:rsid w:val="00AE294A"/>
  </w:style>
  <w:style w:type="character" w:styleId="HTMLCite">
    <w:name w:val="HTML Cite"/>
    <w:uiPriority w:val="99"/>
    <w:semiHidden/>
    <w:unhideWhenUsed/>
    <w:rsid w:val="00AE294A"/>
    <w:rPr>
      <w:i/>
      <w:i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70C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170CDC"/>
    <w:rPr>
      <w:rFonts w:ascii="Tahoma" w:hAnsi="Tahoma" w:cs="Tahoma"/>
      <w:sz w:val="16"/>
      <w:szCs w:val="16"/>
    </w:rPr>
  </w:style>
  <w:style w:type="character" w:customStyle="1" w:styleId="Heading3Char">
    <w:name w:val="Heading 3 Char"/>
    <w:link w:val="Heading3"/>
    <w:uiPriority w:val="9"/>
    <w:semiHidden/>
    <w:rsid w:val="008F7BDE"/>
    <w:rPr>
      <w:rFonts w:ascii="Cambria" w:eastAsia="Times New Roman" w:hAnsi="Cambria"/>
      <w:b/>
      <w:bCs/>
      <w:sz w:val="26"/>
      <w:szCs w:val="26"/>
    </w:rPr>
  </w:style>
  <w:style w:type="table" w:styleId="TableGridLight">
    <w:name w:val="Grid Table Light"/>
    <w:basedOn w:val="TableNormal"/>
    <w:uiPriority w:val="40"/>
    <w:rsid w:val="00D868E9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  <w:style w:type="character" w:styleId="FollowedHyperlink">
    <w:name w:val="FollowedHyperlink"/>
    <w:uiPriority w:val="99"/>
    <w:semiHidden/>
    <w:unhideWhenUsed/>
    <w:rsid w:val="003B2D9B"/>
    <w:rPr>
      <w:color w:val="954F72"/>
      <w:u w:val="single"/>
    </w:rPr>
  </w:style>
  <w:style w:type="character" w:customStyle="1" w:styleId="code">
    <w:name w:val="code"/>
    <w:rsid w:val="00AA2F31"/>
  </w:style>
  <w:style w:type="character" w:customStyle="1" w:styleId="hljs-pscommand2">
    <w:name w:val="hljs-pscommand2"/>
    <w:rsid w:val="003641EB"/>
    <w:rPr>
      <w:color w:val="0101FD"/>
    </w:rPr>
  </w:style>
  <w:style w:type="character" w:customStyle="1" w:styleId="hljs-squareparam">
    <w:name w:val="hljs-squareparam"/>
    <w:rsid w:val="003641EB"/>
  </w:style>
  <w:style w:type="character" w:customStyle="1" w:styleId="hljs-parameter1">
    <w:name w:val="hljs-parameter1"/>
    <w:rsid w:val="003641EB"/>
    <w:rPr>
      <w:color w:val="007D9A"/>
    </w:rPr>
  </w:style>
  <w:style w:type="character" w:customStyle="1" w:styleId="hljs-string2">
    <w:name w:val="hljs-string2"/>
    <w:rsid w:val="003641EB"/>
    <w:rPr>
      <w:color w:val="A31515"/>
    </w:rPr>
  </w:style>
  <w:style w:type="character" w:customStyle="1" w:styleId="hljs-variable">
    <w:name w:val="hljs-variable"/>
    <w:rsid w:val="00A56C18"/>
  </w:style>
  <w:style w:type="character" w:customStyle="1" w:styleId="pln1">
    <w:name w:val="pln1"/>
    <w:rsid w:val="0022056E"/>
    <w:rPr>
      <w:color w:val="303336"/>
    </w:rPr>
  </w:style>
  <w:style w:type="character" w:customStyle="1" w:styleId="pun1">
    <w:name w:val="pun1"/>
    <w:rsid w:val="0022056E"/>
    <w:rPr>
      <w:color w:val="303336"/>
    </w:rPr>
  </w:style>
  <w:style w:type="character" w:customStyle="1" w:styleId="typ1">
    <w:name w:val="typ1"/>
    <w:rsid w:val="0022056E"/>
    <w:rPr>
      <w:color w:val="2B91AF"/>
    </w:rPr>
  </w:style>
  <w:style w:type="character" w:customStyle="1" w:styleId="str1">
    <w:name w:val="str1"/>
    <w:rsid w:val="0022056E"/>
    <w:rPr>
      <w:color w:val="7D2727"/>
    </w:rPr>
  </w:style>
  <w:style w:type="table" w:styleId="TableGrid">
    <w:name w:val="Table Grid"/>
    <w:basedOn w:val="TableNormal"/>
    <w:uiPriority w:val="59"/>
    <w:rsid w:val="005A732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ljs-keyword2">
    <w:name w:val="hljs-keyword2"/>
    <w:basedOn w:val="DefaultParagraphFont"/>
    <w:rsid w:val="00F33321"/>
    <w:rPr>
      <w:color w:val="0101FD"/>
    </w:rPr>
  </w:style>
  <w:style w:type="character" w:customStyle="1" w:styleId="hljs-literal2">
    <w:name w:val="hljs-literal2"/>
    <w:basedOn w:val="DefaultParagraphFont"/>
    <w:rsid w:val="00F33321"/>
    <w:rPr>
      <w:color w:val="09885A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E30CB"/>
    <w:rPr>
      <w:color w:val="808080"/>
      <w:shd w:val="clear" w:color="auto" w:fill="E6E6E6"/>
    </w:rPr>
  </w:style>
  <w:style w:type="character" w:customStyle="1" w:styleId="hljs-pscommand">
    <w:name w:val="hljs-pscommand"/>
    <w:basedOn w:val="DefaultParagraphFont"/>
    <w:rsid w:val="003368F1"/>
  </w:style>
  <w:style w:type="character" w:customStyle="1" w:styleId="hljs-parameter">
    <w:name w:val="hljs-parameter"/>
    <w:basedOn w:val="DefaultParagraphFont"/>
    <w:rsid w:val="003368F1"/>
  </w:style>
  <w:style w:type="character" w:customStyle="1" w:styleId="hljs-string">
    <w:name w:val="hljs-string"/>
    <w:basedOn w:val="DefaultParagraphFont"/>
    <w:rsid w:val="003368F1"/>
  </w:style>
  <w:style w:type="character" w:customStyle="1" w:styleId="language">
    <w:name w:val="language"/>
    <w:basedOn w:val="DefaultParagraphFont"/>
    <w:rsid w:val="00DB7424"/>
  </w:style>
  <w:style w:type="character" w:customStyle="1" w:styleId="dtbs-word">
    <w:name w:val="dtbs-word"/>
    <w:basedOn w:val="DefaultParagraphFont"/>
    <w:rsid w:val="00DE665D"/>
  </w:style>
  <w:style w:type="paragraph" w:customStyle="1" w:styleId="da-divtext">
    <w:name w:val="da-divtext"/>
    <w:basedOn w:val="Normal"/>
    <w:rsid w:val="00DE665D"/>
    <w:pPr>
      <w:spacing w:before="100" w:beforeAutospacing="1" w:after="100" w:afterAutospacing="1"/>
    </w:pPr>
  </w:style>
  <w:style w:type="character" w:customStyle="1" w:styleId="hljs-comment">
    <w:name w:val="hljs-comment"/>
    <w:basedOn w:val="DefaultParagraphFont"/>
    <w:rsid w:val="00F84E3F"/>
  </w:style>
  <w:style w:type="character" w:customStyle="1" w:styleId="hljs-keyword">
    <w:name w:val="hljs-keyword"/>
    <w:basedOn w:val="DefaultParagraphFont"/>
    <w:rsid w:val="00F84E3F"/>
  </w:style>
  <w:style w:type="character" w:customStyle="1" w:styleId="hljs-number">
    <w:name w:val="hljs-number"/>
    <w:basedOn w:val="DefaultParagraphFont"/>
    <w:rsid w:val="00F84E3F"/>
  </w:style>
  <w:style w:type="character" w:customStyle="1" w:styleId="hljs-literal">
    <w:name w:val="hljs-literal"/>
    <w:basedOn w:val="DefaultParagraphFont"/>
    <w:rsid w:val="00F84E3F"/>
  </w:style>
  <w:style w:type="paragraph" w:styleId="BodyText">
    <w:name w:val="Body Text"/>
    <w:basedOn w:val="Normal"/>
    <w:link w:val="BodyTextChar"/>
    <w:rsid w:val="0095553D"/>
    <w:pPr>
      <w:suppressAutoHyphens/>
      <w:spacing w:after="120" w:line="276" w:lineRule="auto"/>
    </w:pPr>
    <w:rPr>
      <w:rFonts w:ascii="Calibri" w:eastAsia="Calibri" w:hAnsi="Calibri" w:cs="Calibri"/>
      <w:sz w:val="22"/>
      <w:szCs w:val="22"/>
      <w:lang w:eastAsia="ar-SA"/>
    </w:rPr>
  </w:style>
  <w:style w:type="character" w:customStyle="1" w:styleId="BodyTextChar">
    <w:name w:val="Body Text Char"/>
    <w:basedOn w:val="DefaultParagraphFont"/>
    <w:link w:val="BodyText"/>
    <w:rsid w:val="0095553D"/>
    <w:rPr>
      <w:rFonts w:cs="Calibri"/>
      <w:sz w:val="22"/>
      <w:szCs w:val="22"/>
      <w:lang w:eastAsia="ar-SA"/>
    </w:rPr>
  </w:style>
  <w:style w:type="character" w:styleId="UnresolvedMention">
    <w:name w:val="Unresolved Mention"/>
    <w:basedOn w:val="DefaultParagraphFont"/>
    <w:uiPriority w:val="99"/>
    <w:semiHidden/>
    <w:unhideWhenUsed/>
    <w:rsid w:val="009503F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5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61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41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73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401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6841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7586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29715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104760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5926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5889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2464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629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5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313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929921">
                  <w:marLeft w:val="1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387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5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923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3367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806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89365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90739315">
                              <w:marLeft w:val="0"/>
                              <w:marRight w:val="0"/>
                              <w:marTop w:val="0"/>
                              <w:marBottom w:val="75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28540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220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131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405477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6465168">
                  <w:marLeft w:val="0"/>
                  <w:marRight w:val="0"/>
                  <w:marTop w:val="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5524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39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8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2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35570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0163723">
                  <w:marLeft w:val="0"/>
                  <w:marRight w:val="0"/>
                  <w:marTop w:val="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63878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554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772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51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7514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241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531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3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24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883704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42143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047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75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608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9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26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8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10107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712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83545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128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30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467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09957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86657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281381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2880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19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01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8341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54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0204056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9645455">
                  <w:marLeft w:val="0"/>
                  <w:marRight w:val="0"/>
                  <w:marTop w:val="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84341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03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7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684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93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3994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054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5436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647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747731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28560453">
                  <w:marLeft w:val="0"/>
                  <w:marRight w:val="0"/>
                  <w:marTop w:val="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06306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366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502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260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6043716">
                  <w:marLeft w:val="1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3973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732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09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9086922">
                  <w:marLeft w:val="1"/>
                  <w:marRight w:val="1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8776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867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228378">
          <w:marLeft w:val="0"/>
          <w:marRight w:val="0"/>
          <w:marTop w:val="240"/>
          <w:marBottom w:val="0"/>
          <w:divBdr>
            <w:top w:val="single" w:sz="6" w:space="0" w:color="E0E0E0"/>
            <w:left w:val="single" w:sz="6" w:space="0" w:color="E0E0E0"/>
            <w:bottom w:val="none" w:sz="0" w:space="0" w:color="auto"/>
            <w:right w:val="single" w:sz="6" w:space="0" w:color="E0E0E0"/>
          </w:divBdr>
        </w:div>
      </w:divsChild>
    </w:div>
    <w:div w:id="1845902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76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294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9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062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134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3705480">
              <w:marLeft w:val="4"/>
              <w:marRight w:val="4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210755">
                  <w:marLeft w:val="0"/>
                  <w:marRight w:val="0"/>
                  <w:marTop w:val="4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08903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471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899126">
          <w:marLeft w:val="0"/>
          <w:marRight w:val="0"/>
          <w:marTop w:val="0"/>
          <w:marBottom w:val="0"/>
          <w:divBdr>
            <w:top w:val="single" w:sz="6" w:space="6" w:color="404040"/>
            <w:left w:val="single" w:sz="6" w:space="6" w:color="404040"/>
            <w:bottom w:val="single" w:sz="6" w:space="6" w:color="404040"/>
            <w:right w:val="single" w:sz="6" w:space="6" w:color="404040"/>
          </w:divBdr>
        </w:div>
      </w:divsChild>
    </w:div>
    <w:div w:id="206695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774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log.bitscry.com/wp-content/uploads/2017/05/appsettings-copy.png" TargetMode="External"/><Relationship Id="rId13" Type="http://schemas.openxmlformats.org/officeDocument/2006/relationships/hyperlink" Target="https://docs.microsoft.com/en-us/rest/api/storageservices/Naming-Queues-and-Metadata" TargetMode="External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docs.microsoft.com/en-us/azure/storage/common/storage-account-overview" TargetMode="External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20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hyperlink" Target="mailto:emp3@test.com" TargetMode="External"/><Relationship Id="rId19" Type="http://schemas.openxmlformats.org/officeDocument/2006/relationships/header" Target="header3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yperlink" Target="http://myaccount.queue.core.windows.net/incoming-orders" TargetMode="External"/><Relationship Id="rId22" Type="http://schemas.openxmlformats.org/officeDocument/2006/relationships/theme" Target="theme/theme1.xml"/></Relationships>
</file>

<file path=word/_rels/footer2.xml.rels><?xml version="1.0" encoding="UTF-8" standalone="yes"?>
<Relationships xmlns="http://schemas.openxmlformats.org/package/2006/relationships"><Relationship Id="rId2" Type="http://schemas.openxmlformats.org/officeDocument/2006/relationships/hyperlink" Target="http://www.bestdotnettraining.com/" TargetMode="External"/><Relationship Id="rId1" Type="http://schemas.openxmlformats.org/officeDocument/2006/relationships/hyperlink" Target="http://www.deccansoft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DD565BF-0B3A-4631-B91F-C4831CCAD1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91</TotalTime>
  <Pages>1</Pages>
  <Words>2360</Words>
  <Characters>13452</Characters>
  <Application>Microsoft Office Word</Application>
  <DocSecurity>0</DocSecurity>
  <Lines>112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ccansoft Software Services                                                                        5.Windows Azure Storage - BLOBS</vt:lpstr>
    </vt:vector>
  </TitlesOfParts>
  <Company/>
  <LinksUpToDate>false</LinksUpToDate>
  <CharactersWithSpaces>15781</CharactersWithSpaces>
  <SharedDoc>false</SharedDoc>
  <HLinks>
    <vt:vector size="30" baseType="variant">
      <vt:variant>
        <vt:i4>1179667</vt:i4>
      </vt:variant>
      <vt:variant>
        <vt:i4>21</vt:i4>
      </vt:variant>
      <vt:variant>
        <vt:i4>0</vt:i4>
      </vt:variant>
      <vt:variant>
        <vt:i4>5</vt:i4>
      </vt:variant>
      <vt:variant>
        <vt:lpwstr>http://samples.file.core.windows.net/logs/CustomLogs/Log1.txt</vt:lpwstr>
      </vt:variant>
      <vt:variant>
        <vt:lpwstr/>
      </vt:variant>
      <vt:variant>
        <vt:i4>589853</vt:i4>
      </vt:variant>
      <vt:variant>
        <vt:i4>15</vt:i4>
      </vt:variant>
      <vt:variant>
        <vt:i4>0</vt:i4>
      </vt:variant>
      <vt:variant>
        <vt:i4>5</vt:i4>
      </vt:variant>
      <vt:variant>
        <vt:lpwstr>https://msdn.microsoft.com/library/windows/desktop/aa365233.aspx</vt:lpwstr>
      </vt:variant>
      <vt:variant>
        <vt:lpwstr/>
      </vt:variant>
      <vt:variant>
        <vt:i4>589842</vt:i4>
      </vt:variant>
      <vt:variant>
        <vt:i4>9</vt:i4>
      </vt:variant>
      <vt:variant>
        <vt:i4>0</vt:i4>
      </vt:variant>
      <vt:variant>
        <vt:i4>5</vt:i4>
      </vt:variant>
      <vt:variant>
        <vt:lpwstr>https://azure.microsoft.com/en-in/documentation/articles/storage-redundancy/</vt:lpwstr>
      </vt:variant>
      <vt:variant>
        <vt:lpwstr/>
      </vt:variant>
      <vt:variant>
        <vt:i4>5570647</vt:i4>
      </vt:variant>
      <vt:variant>
        <vt:i4>6</vt:i4>
      </vt:variant>
      <vt:variant>
        <vt:i4>0</vt:i4>
      </vt:variant>
      <vt:variant>
        <vt:i4>5</vt:i4>
      </vt:variant>
      <vt:variant>
        <vt:lpwstr>https://azure.microsoft.com/en-in/documentation/articles/storage-premium-storage/</vt:lpwstr>
      </vt:variant>
      <vt:variant>
        <vt:lpwstr/>
      </vt:variant>
      <vt:variant>
        <vt:i4>3080298</vt:i4>
      </vt:variant>
      <vt:variant>
        <vt:i4>0</vt:i4>
      </vt:variant>
      <vt:variant>
        <vt:i4>0</vt:i4>
      </vt:variant>
      <vt:variant>
        <vt:i4>5</vt:i4>
      </vt:variant>
      <vt:variant>
        <vt:lpwstr>https://docs.microsoft.com/en-us/azure/storage/storage-introduction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cansoft Software Services                                                                        5.Windows Azure Storage - BLOBS</dc:title>
  <dc:subject/>
  <dc:creator>Windows User</dc:creator>
  <cp:keywords/>
  <dc:description/>
  <cp:lastModifiedBy>Sandeep Soni</cp:lastModifiedBy>
  <cp:revision>99</cp:revision>
  <cp:lastPrinted>2019-12-08T04:34:00Z</cp:lastPrinted>
  <dcterms:created xsi:type="dcterms:W3CDTF">2019-01-13T03:41:00Z</dcterms:created>
  <dcterms:modified xsi:type="dcterms:W3CDTF">2023-01-27T13:29:00Z</dcterms:modified>
</cp:coreProperties>
</file>